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A0F37" w14:textId="77777777" w:rsidR="00BF574D" w:rsidRPr="002C25D8" w:rsidRDefault="00BF574D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t xml:space="preserve">SURAT </w:t>
      </w:r>
      <w:r w:rsidR="00A73868">
        <w:rPr>
          <w:rFonts w:ascii="Trebuchet MS" w:hAnsi="Trebuchet MS" w:cs="Trebuchet MS"/>
          <w:lang w:val="id-ID"/>
        </w:rPr>
        <w:t>KETERANGAN</w:t>
      </w:r>
    </w:p>
    <w:p w14:paraId="5B56765D" w14:textId="3CDA4CFF" w:rsidR="00BF574D" w:rsidRPr="0064030C" w:rsidRDefault="00BF574D">
      <w:pPr>
        <w:jc w:val="center"/>
        <w:rPr>
          <w:rFonts w:ascii="Trebuchet MS" w:hAnsi="Trebuchet MS" w:cs="Trebuchet MS"/>
          <w:sz w:val="20"/>
          <w:szCs w:val="20"/>
          <w:lang w:val="id-ID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:</w:t>
      </w:r>
      <w:r w:rsidR="007A6E91">
        <w:rPr>
          <w:rFonts w:ascii="Trebuchet MS" w:hAnsi="Trebuchet MS" w:cs="Trebuchet MS"/>
          <w:sz w:val="20"/>
          <w:szCs w:val="20"/>
          <w:lang w:val="id-ID"/>
        </w:rPr>
        <w:t xml:space="preserve"> </w:t>
      </w:r>
      <w:r w:rsidR="00C83F05" w:rsidRPr="00C83F05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="00C83F05" w:rsidRPr="00C83F05">
        <w:rPr>
          <w:rFonts w:ascii="Trebuchet MS" w:hAnsi="Trebuchet MS" w:cs="Trebuchet MS"/>
          <w:noProof/>
          <w:sz w:val="20"/>
          <w:szCs w:val="20"/>
          <w:lang w:val="id-ID"/>
        </w:rPr>
        <w:t xml:space="preserve"> /PL19.11/PG/2020</w:t>
      </w:r>
    </w:p>
    <w:p w14:paraId="1F07AF45" w14:textId="77777777" w:rsidR="00BF574D" w:rsidRDefault="00BF574D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9215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1"/>
        <w:gridCol w:w="1275"/>
        <w:gridCol w:w="286"/>
        <w:gridCol w:w="283"/>
        <w:gridCol w:w="3261"/>
        <w:gridCol w:w="282"/>
        <w:gridCol w:w="3297"/>
      </w:tblGrid>
      <w:tr w:rsidR="00BF574D" w:rsidRPr="00137FA8" w14:paraId="7A067A58" w14:textId="77777777" w:rsidTr="00137FA8">
        <w:tc>
          <w:tcPr>
            <w:tcW w:w="9215" w:type="dxa"/>
            <w:gridSpan w:val="7"/>
            <w:tcBorders>
              <w:bottom w:val="nil"/>
            </w:tcBorders>
            <w:shd w:val="clear" w:color="auto" w:fill="auto"/>
            <w:vAlign w:val="center"/>
          </w:tcPr>
          <w:p w14:paraId="04DBA99C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BF574D" w:rsidRPr="00137FA8" w14:paraId="721B581C" w14:textId="77777777" w:rsidTr="00137FA8">
        <w:tc>
          <w:tcPr>
            <w:tcW w:w="9215" w:type="dxa"/>
            <w:gridSpan w:val="7"/>
            <w:shd w:val="clear" w:color="auto" w:fill="auto"/>
          </w:tcPr>
          <w:p w14:paraId="65907668" w14:textId="77777777" w:rsidR="00BF574D" w:rsidRPr="00137FA8" w:rsidRDefault="00BF574D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BF574D" w:rsidRPr="00137FA8" w14:paraId="4D3ACC83" w14:textId="77777777" w:rsidTr="00BD1613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1E100C55" w14:textId="77777777" w:rsidR="00BF574D" w:rsidRPr="00137FA8" w:rsidRDefault="00BF574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8B5CA8E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12893D6" w14:textId="77777777" w:rsidR="00BF574D" w:rsidRPr="00137FA8" w:rsidRDefault="00BF574D" w:rsidP="00137FA8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2CBC41F3" w14:textId="4F2F361C" w:rsidR="00BF574D" w:rsidRPr="00137FA8" w:rsidRDefault="00C83F05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BF574D" w:rsidRPr="00137FA8" w14:paraId="74BA8681" w14:textId="77777777" w:rsidTr="00BD1613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63C49122" w14:textId="77777777" w:rsidR="00BF574D" w:rsidRPr="00137FA8" w:rsidRDefault="00BF574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700B380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F2E96D" w14:textId="77777777" w:rsidR="00BF574D" w:rsidRPr="00137FA8" w:rsidRDefault="00BF574D" w:rsidP="00137FA8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41F1CFB7" w14:textId="141CB5A9" w:rsidR="00BF574D" w:rsidRPr="00137FA8" w:rsidRDefault="00C83F05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BF574D" w:rsidRPr="00137FA8" w14:paraId="73B91DDB" w14:textId="77777777" w:rsidTr="00BD1613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32C6F9B3" w14:textId="77777777" w:rsidR="00BF574D" w:rsidRPr="00137FA8" w:rsidRDefault="00BF574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666252B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7AC8DA1" w14:textId="77777777" w:rsidR="00BF574D" w:rsidRPr="00137FA8" w:rsidRDefault="00BF574D" w:rsidP="00137FA8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61C23D5E" w14:textId="77777777" w:rsidR="00BF574D" w:rsidRPr="00137FA8" w:rsidRDefault="005E0541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="00BF574D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 w:rsidR="00BF574D"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BF574D" w:rsidRPr="00137FA8" w14:paraId="6F3FD77C" w14:textId="77777777" w:rsidTr="00137FA8">
        <w:tc>
          <w:tcPr>
            <w:tcW w:w="9215" w:type="dxa"/>
            <w:gridSpan w:val="7"/>
            <w:shd w:val="clear" w:color="auto" w:fill="auto"/>
          </w:tcPr>
          <w:p w14:paraId="1FBB4B2E" w14:textId="77777777" w:rsidR="00BF574D" w:rsidRPr="00137FA8" w:rsidRDefault="00BF574D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BF574D" w:rsidRPr="00137FA8" w14:paraId="06BC9947" w14:textId="77777777" w:rsidTr="00137FA8">
        <w:tc>
          <w:tcPr>
            <w:tcW w:w="9215" w:type="dxa"/>
            <w:gridSpan w:val="7"/>
            <w:shd w:val="clear" w:color="auto" w:fill="auto"/>
            <w:vAlign w:val="center"/>
          </w:tcPr>
          <w:p w14:paraId="7F3A9D97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Menerangkan bahwa staf pengajar Politeknik Perkapalan Negeri Surabaya</w:t>
            </w:r>
          </w:p>
        </w:tc>
      </w:tr>
      <w:tr w:rsidR="00BF574D" w:rsidRPr="00137FA8" w14:paraId="181A5E04" w14:textId="77777777" w:rsidTr="00137FA8">
        <w:tc>
          <w:tcPr>
            <w:tcW w:w="9215" w:type="dxa"/>
            <w:gridSpan w:val="7"/>
            <w:shd w:val="clear" w:color="auto" w:fill="auto"/>
          </w:tcPr>
          <w:p w14:paraId="0C50F02B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BF574D" w:rsidRPr="00137FA8" w14:paraId="3940B538" w14:textId="77777777" w:rsidTr="00BD1613">
        <w:tc>
          <w:tcPr>
            <w:tcW w:w="5919" w:type="dxa"/>
            <w:gridSpan w:val="6"/>
            <w:tcBorders>
              <w:right w:val="nil"/>
            </w:tcBorders>
            <w:shd w:val="clear" w:color="auto" w:fill="auto"/>
          </w:tcPr>
          <w:p w14:paraId="4695825D" w14:textId="77777777" w:rsidR="00BF574D" w:rsidRPr="005F7533" w:rsidRDefault="00BF574D" w:rsidP="005F7533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5F7533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3296" w:type="dxa"/>
            <w:tcBorders>
              <w:left w:val="nil"/>
            </w:tcBorders>
            <w:shd w:val="clear" w:color="auto" w:fill="auto"/>
            <w:vAlign w:val="center"/>
          </w:tcPr>
          <w:p w14:paraId="70B70B7D" w14:textId="77777777" w:rsidR="00BF574D" w:rsidRPr="005F7533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5F7533">
              <w:rPr>
                <w:rFonts w:ascii="Trebuchet MS" w:hAnsi="Trebuchet MS" w:cs="Trebuchet MS"/>
                <w:sz w:val="20"/>
                <w:szCs w:val="20"/>
                <w:lang w:val="sv-SE"/>
              </w:rPr>
              <w:t>Jurusan</w:t>
            </w:r>
            <w:r w:rsidR="00624825" w:rsidRPr="005F7533">
              <w:rPr>
                <w:rFonts w:ascii="Trebuchet MS" w:hAnsi="Trebuchet MS" w:cs="Trebuchet MS"/>
                <w:sz w:val="20"/>
                <w:szCs w:val="20"/>
                <w:lang w:val="id-ID"/>
              </w:rPr>
              <w:t>/Prodi</w:t>
            </w:r>
          </w:p>
        </w:tc>
      </w:tr>
      <w:tr w:rsidR="00BF574D" w:rsidRPr="00137FA8" w14:paraId="5BC512E3" w14:textId="77777777" w:rsidTr="00137FA8">
        <w:tc>
          <w:tcPr>
            <w:tcW w:w="9215" w:type="dxa"/>
            <w:gridSpan w:val="7"/>
            <w:shd w:val="clear" w:color="auto" w:fill="auto"/>
          </w:tcPr>
          <w:p w14:paraId="0274F419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BF574D" w:rsidRPr="00137FA8" w14:paraId="4C863B39" w14:textId="77777777" w:rsidTr="001E1EDC">
        <w:tc>
          <w:tcPr>
            <w:tcW w:w="2093" w:type="dxa"/>
            <w:gridSpan w:val="3"/>
            <w:tcBorders>
              <w:right w:val="nil"/>
            </w:tcBorders>
            <w:shd w:val="clear" w:color="auto" w:fill="auto"/>
            <w:vAlign w:val="center"/>
          </w:tcPr>
          <w:p w14:paraId="327263F6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Peneliti Utama</w:t>
            </w: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971A882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543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85A82C1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624825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Priyo Agus Setiawan, ST., MT</w:t>
            </w:r>
          </w:p>
        </w:tc>
        <w:tc>
          <w:tcPr>
            <w:tcW w:w="3296" w:type="dxa"/>
            <w:tcBorders>
              <w:left w:val="nil"/>
            </w:tcBorders>
            <w:shd w:val="clear" w:color="auto" w:fill="auto"/>
            <w:vAlign w:val="center"/>
          </w:tcPr>
          <w:p w14:paraId="535705CC" w14:textId="77777777" w:rsidR="00BF574D" w:rsidRPr="00624825" w:rsidRDefault="00BF574D" w:rsidP="00624825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</w:pPr>
            <w:r w:rsidRPr="00624825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 xml:space="preserve">Teknik </w:t>
            </w:r>
            <w:r w:rsidR="00624825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Perpipaan</w:t>
            </w:r>
          </w:p>
        </w:tc>
      </w:tr>
      <w:tr w:rsidR="00BF574D" w:rsidRPr="00137FA8" w14:paraId="695ED31F" w14:textId="77777777" w:rsidTr="001E1EDC">
        <w:tc>
          <w:tcPr>
            <w:tcW w:w="2093" w:type="dxa"/>
            <w:gridSpan w:val="3"/>
            <w:tcBorders>
              <w:right w:val="nil"/>
            </w:tcBorders>
            <w:shd w:val="clear" w:color="auto" w:fill="auto"/>
            <w:vAlign w:val="center"/>
          </w:tcPr>
          <w:p w14:paraId="549AEAEC" w14:textId="77777777" w:rsidR="00BF574D" w:rsidRPr="001E1EDC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Anggota Peneliti</w:t>
            </w:r>
            <w:r w:rsidR="001E1EDC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1</w:t>
            </w: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6334B2E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</w:rPr>
              <w:t>:</w:t>
            </w:r>
          </w:p>
        </w:tc>
        <w:tc>
          <w:tcPr>
            <w:tcW w:w="3543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8D80FB0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624825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Rini Indarti, S.Si., MT.</w:t>
            </w:r>
          </w:p>
        </w:tc>
        <w:tc>
          <w:tcPr>
            <w:tcW w:w="3296" w:type="dxa"/>
            <w:tcBorders>
              <w:left w:val="nil"/>
            </w:tcBorders>
            <w:shd w:val="clear" w:color="auto" w:fill="auto"/>
            <w:vAlign w:val="center"/>
          </w:tcPr>
          <w:p w14:paraId="63DE7C99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noProof/>
                <w:snapToGrid w:val="0"/>
                <w:color w:val="000000"/>
                <w:sz w:val="20"/>
                <w:szCs w:val="20"/>
                <w:lang w:val="fi-FI"/>
              </w:rPr>
            </w:pPr>
            <w:r w:rsidRPr="00624825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  <w:t>Teknik Kelistrikan Kapal</w:t>
            </w:r>
          </w:p>
        </w:tc>
      </w:tr>
      <w:tr w:rsidR="001E1EDC" w:rsidRPr="00137FA8" w14:paraId="797E5E40" w14:textId="77777777" w:rsidTr="001E1EDC">
        <w:tc>
          <w:tcPr>
            <w:tcW w:w="2093" w:type="dxa"/>
            <w:gridSpan w:val="3"/>
            <w:tcBorders>
              <w:right w:val="nil"/>
            </w:tcBorders>
            <w:shd w:val="clear" w:color="auto" w:fill="auto"/>
          </w:tcPr>
          <w:p w14:paraId="75D6286C" w14:textId="77777777" w:rsidR="001E1EDC" w:rsidRPr="001E1EDC" w:rsidRDefault="001E1EDC">
            <w:pPr>
              <w:rPr>
                <w:lang w:val="id-ID"/>
              </w:rPr>
            </w:pPr>
            <w:r w:rsidRPr="005D3B82">
              <w:rPr>
                <w:rFonts w:ascii="Trebuchet MS" w:hAnsi="Trebuchet MS" w:cs="Trebuchet MS"/>
                <w:sz w:val="20"/>
                <w:szCs w:val="20"/>
                <w:lang w:val="fi-FI"/>
              </w:rPr>
              <w:t>Anggota Penelit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2</w:t>
            </w: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D9A11C" w14:textId="77777777" w:rsidR="001E1EDC" w:rsidRPr="005F7533" w:rsidRDefault="005F7533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:</w:t>
            </w:r>
          </w:p>
        </w:tc>
        <w:tc>
          <w:tcPr>
            <w:tcW w:w="3543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F067BF9" w14:textId="77777777" w:rsidR="001E1EDC" w:rsidRPr="00624825" w:rsidRDefault="001E1EDC" w:rsidP="00137FA8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3296" w:type="dxa"/>
            <w:tcBorders>
              <w:left w:val="nil"/>
            </w:tcBorders>
            <w:shd w:val="clear" w:color="auto" w:fill="auto"/>
            <w:vAlign w:val="center"/>
          </w:tcPr>
          <w:p w14:paraId="76CEE043" w14:textId="77777777" w:rsidR="001E1EDC" w:rsidRPr="00624825" w:rsidRDefault="001E1EDC" w:rsidP="00137FA8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</w:p>
        </w:tc>
      </w:tr>
      <w:tr w:rsidR="001E1EDC" w:rsidRPr="00137FA8" w14:paraId="79CD607E" w14:textId="77777777" w:rsidTr="001E1EDC">
        <w:tc>
          <w:tcPr>
            <w:tcW w:w="2093" w:type="dxa"/>
            <w:gridSpan w:val="3"/>
            <w:tcBorders>
              <w:right w:val="nil"/>
            </w:tcBorders>
            <w:shd w:val="clear" w:color="auto" w:fill="auto"/>
          </w:tcPr>
          <w:p w14:paraId="7FF2BD73" w14:textId="77777777" w:rsidR="001E1EDC" w:rsidRPr="001E1EDC" w:rsidRDefault="001E1EDC">
            <w:pPr>
              <w:rPr>
                <w:lang w:val="id-ID"/>
              </w:rPr>
            </w:pPr>
            <w:r w:rsidRPr="005D3B82">
              <w:rPr>
                <w:rFonts w:ascii="Trebuchet MS" w:hAnsi="Trebuchet MS" w:cs="Trebuchet MS"/>
                <w:sz w:val="20"/>
                <w:szCs w:val="20"/>
                <w:lang w:val="fi-FI"/>
              </w:rPr>
              <w:t>Anggota Penelit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3</w:t>
            </w: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5ADCE4" w14:textId="77777777" w:rsidR="001E1EDC" w:rsidRPr="005F7533" w:rsidRDefault="005F7533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:</w:t>
            </w:r>
          </w:p>
        </w:tc>
        <w:tc>
          <w:tcPr>
            <w:tcW w:w="3543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D8D0E6" w14:textId="77777777" w:rsidR="001E1EDC" w:rsidRPr="00624825" w:rsidRDefault="001E1EDC" w:rsidP="00137FA8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3296" w:type="dxa"/>
            <w:tcBorders>
              <w:left w:val="nil"/>
            </w:tcBorders>
            <w:shd w:val="clear" w:color="auto" w:fill="auto"/>
            <w:vAlign w:val="center"/>
          </w:tcPr>
          <w:p w14:paraId="7ED2D8A0" w14:textId="77777777" w:rsidR="001E1EDC" w:rsidRPr="00624825" w:rsidRDefault="001E1EDC" w:rsidP="00137FA8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</w:p>
        </w:tc>
      </w:tr>
      <w:tr w:rsidR="00BF574D" w:rsidRPr="00137FA8" w14:paraId="4477709C" w14:textId="77777777" w:rsidTr="001E1EDC">
        <w:tc>
          <w:tcPr>
            <w:tcW w:w="2093" w:type="dxa"/>
            <w:gridSpan w:val="3"/>
            <w:tcBorders>
              <w:right w:val="nil"/>
            </w:tcBorders>
            <w:shd w:val="clear" w:color="auto" w:fill="auto"/>
            <w:vAlign w:val="center"/>
          </w:tcPr>
          <w:p w14:paraId="56FBB10A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0C3C2CC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114D0BE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  <w:tc>
          <w:tcPr>
            <w:tcW w:w="3296" w:type="dxa"/>
            <w:tcBorders>
              <w:left w:val="nil"/>
            </w:tcBorders>
            <w:shd w:val="clear" w:color="auto" w:fill="auto"/>
            <w:vAlign w:val="center"/>
          </w:tcPr>
          <w:p w14:paraId="5698F18C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</w:p>
        </w:tc>
      </w:tr>
      <w:tr w:rsidR="00BF574D" w:rsidRPr="00137FA8" w14:paraId="56FAB9A8" w14:textId="77777777" w:rsidTr="00137FA8">
        <w:trPr>
          <w:trHeight w:val="794"/>
        </w:trPr>
        <w:tc>
          <w:tcPr>
            <w:tcW w:w="9215" w:type="dxa"/>
            <w:gridSpan w:val="7"/>
            <w:shd w:val="clear" w:color="auto" w:fill="auto"/>
            <w:vAlign w:val="center"/>
          </w:tcPr>
          <w:p w14:paraId="3527E7F7" w14:textId="77777777" w:rsidR="00BF574D" w:rsidRPr="00137FA8" w:rsidRDefault="00BF574D" w:rsidP="0064030C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Telah melakukan kegiatan P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enelitian </w:t>
            </w:r>
            <w:r w:rsidR="00624825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berupa </w:t>
            </w:r>
            <w:r w:rsidR="0064030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P</w:t>
            </w:r>
            <w:r w:rsidR="00624825" w:rsidRPr="007A6E9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 xml:space="preserve">enulisan </w:t>
            </w:r>
            <w:r w:rsidR="0064030C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P</w:t>
            </w:r>
            <w:r w:rsidR="00624825" w:rsidRPr="007A6E91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roposal</w:t>
            </w:r>
            <w:r w:rsidR="00624825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yang diajukan untuk mendapatkan pembiayaan penelitian dari dana </w:t>
            </w:r>
            <w:r w:rsidR="00624825" w:rsidRPr="00624825"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  <w:t xml:space="preserve">DIPA/SIMLITABMAS/KEMENRISTEKDIKTI </w:t>
            </w:r>
            <w:r w:rsidR="00624825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yang lain/Luar Negeri </w:t>
            </w:r>
            <w:r w:rsidR="00624825" w:rsidRPr="00624825"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  <w:t xml:space="preserve">(ITSF/Newton Fund dll) </w:t>
            </w:r>
            <w:r w:rsidR="00624825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tahun anggaran </w:t>
            </w:r>
            <w:r w:rsidR="00624825" w:rsidRPr="00624825"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  <w:t>20.....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dengan judul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BF574D" w:rsidRPr="00137FA8" w14:paraId="72DEBDEC" w14:textId="77777777" w:rsidTr="00915264">
        <w:trPr>
          <w:trHeight w:val="397"/>
        </w:trPr>
        <w:tc>
          <w:tcPr>
            <w:tcW w:w="9215" w:type="dxa"/>
            <w:gridSpan w:val="7"/>
            <w:tcBorders>
              <w:top w:val="nil"/>
            </w:tcBorders>
            <w:shd w:val="clear" w:color="auto" w:fill="auto"/>
            <w:vAlign w:val="center"/>
          </w:tcPr>
          <w:tbl>
            <w:tblPr>
              <w:tblW w:w="9215" w:type="dxa"/>
              <w:tblBorders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4607"/>
              <w:gridCol w:w="4608"/>
            </w:tblGrid>
            <w:tr w:rsidR="00363A59" w:rsidRPr="00137FA8" w14:paraId="6E032134" w14:textId="77777777" w:rsidTr="00A20537">
              <w:trPr>
                <w:trHeight w:val="988"/>
              </w:trPr>
              <w:tc>
                <w:tcPr>
                  <w:tcW w:w="92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6BB15472" w14:textId="77777777" w:rsidR="00363A59" w:rsidRDefault="00363A59" w:rsidP="00A20537">
                  <w:pPr>
                    <w:jc w:val="center"/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</w:pPr>
                  <w:r w:rsidRPr="00624825"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pt-BR"/>
                    </w:rPr>
                    <w:t xml:space="preserve">Studi Numerik </w:t>
                  </w:r>
                  <w:r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  <w:t>...............................................................................</w:t>
                  </w:r>
                </w:p>
                <w:p w14:paraId="0D018145" w14:textId="77777777" w:rsidR="00363A59" w:rsidRDefault="00363A59" w:rsidP="00A20537">
                  <w:pPr>
                    <w:jc w:val="center"/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  <w:t>..........................................................................</w:t>
                  </w:r>
                </w:p>
                <w:p w14:paraId="0DC8DE41" w14:textId="77777777" w:rsidR="00363A59" w:rsidRPr="00850070" w:rsidRDefault="00363A59" w:rsidP="00A20537">
                  <w:pPr>
                    <w:jc w:val="center"/>
                    <w:rPr>
                      <w:rFonts w:ascii="Trebuchet MS" w:hAnsi="Trebuchet MS" w:cs="Trebuchet MS"/>
                      <w:b/>
                      <w:bCs/>
                      <w:sz w:val="22"/>
                      <w:szCs w:val="22"/>
                      <w:lang w:val="id-ID"/>
                    </w:rPr>
                  </w:pPr>
                </w:p>
              </w:tc>
            </w:tr>
            <w:tr w:rsidR="001E1EDC" w:rsidRPr="00137FA8" w14:paraId="3F7CD24B" w14:textId="77777777" w:rsidTr="00D55121">
              <w:trPr>
                <w:trHeight w:val="340"/>
              </w:trPr>
              <w:tc>
                <w:tcPr>
                  <w:tcW w:w="46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091DAD92" w14:textId="77777777" w:rsidR="001E1EDC" w:rsidRPr="00363A59" w:rsidRDefault="001E1EDC" w:rsidP="00A20537">
                  <w:pPr>
                    <w:jc w:val="left"/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  <w:t>Jenis Penelitian: 2. Terapan (Stranas)</w:t>
                  </w:r>
                </w:p>
              </w:tc>
              <w:tc>
                <w:tcPr>
                  <w:tcW w:w="46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5298803F" w14:textId="77777777" w:rsidR="001E1EDC" w:rsidRPr="00363A59" w:rsidRDefault="001E1EDC" w:rsidP="00A20537">
                  <w:pPr>
                    <w:jc w:val="left"/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  <w:t>Jumlah Dana: Rp. 100 Jt</w:t>
                  </w:r>
                </w:p>
              </w:tc>
            </w:tr>
          </w:tbl>
          <w:p w14:paraId="329C662E" w14:textId="77777777" w:rsidR="0015654F" w:rsidRDefault="0015654F" w:rsidP="00915264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  <w:p w14:paraId="3508D1DF" w14:textId="77777777" w:rsidR="00BF574D" w:rsidRDefault="00915264" w:rsidP="00915264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Output</w:t>
            </w:r>
            <w:r w:rsidR="00BF574D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enelitian </w:t>
            </w:r>
            <w:r w:rsidR="0015654F">
              <w:rPr>
                <w:rFonts w:ascii="Trebuchet MS" w:hAnsi="Trebuchet MS" w:cs="Trebuchet MS"/>
                <w:sz w:val="20"/>
                <w:szCs w:val="20"/>
                <w:lang w:val="id-ID"/>
              </w:rPr>
              <w:t>yang ditargetkan adalah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sebagai brikut</w:t>
            </w:r>
            <w:r w:rsidR="00BF574D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:</w:t>
            </w:r>
          </w:p>
          <w:p w14:paraId="2E6825B7" w14:textId="77777777" w:rsidR="0015654F" w:rsidRDefault="0015654F" w:rsidP="00915264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  <w:tbl>
            <w:tblPr>
              <w:tblStyle w:val="aa"/>
              <w:tblW w:w="9067" w:type="dxa"/>
              <w:tblLayout w:type="fixed"/>
              <w:tblLook w:val="04A0" w:firstRow="1" w:lastRow="0" w:firstColumn="1" w:lastColumn="0" w:noHBand="0" w:noVBand="1"/>
            </w:tblPr>
            <w:tblGrid>
              <w:gridCol w:w="599"/>
              <w:gridCol w:w="3791"/>
              <w:gridCol w:w="3685"/>
              <w:gridCol w:w="992"/>
            </w:tblGrid>
            <w:tr w:rsidR="001E1EDC" w14:paraId="5D8BC415" w14:textId="77777777" w:rsidTr="001771BD">
              <w:tc>
                <w:tcPr>
                  <w:tcW w:w="599" w:type="dxa"/>
                </w:tcPr>
                <w:p w14:paraId="6C7B9ED1" w14:textId="77777777" w:rsidR="001E1EDC" w:rsidRDefault="001E1EDC" w:rsidP="00915264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  <w:tc>
                <w:tcPr>
                  <w:tcW w:w="8468" w:type="dxa"/>
                  <w:gridSpan w:val="3"/>
                </w:tcPr>
                <w:p w14:paraId="5D88A0C0" w14:textId="77777777" w:rsidR="001E1EDC" w:rsidRPr="00DA0EB6" w:rsidRDefault="001E1EDC" w:rsidP="00CD520E">
                  <w:pPr>
                    <w:jc w:val="center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Jenis Luaran</w:t>
                  </w:r>
                </w:p>
              </w:tc>
            </w:tr>
            <w:tr w:rsidR="001E1EDC" w14:paraId="2008E630" w14:textId="77777777" w:rsidTr="001E1EDC">
              <w:tc>
                <w:tcPr>
                  <w:tcW w:w="599" w:type="dxa"/>
                </w:tcPr>
                <w:p w14:paraId="55EE4DC4" w14:textId="77777777" w:rsidR="001E1EDC" w:rsidRDefault="001E1EDC" w:rsidP="00915264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No</w:t>
                  </w:r>
                </w:p>
              </w:tc>
              <w:tc>
                <w:tcPr>
                  <w:tcW w:w="3791" w:type="dxa"/>
                </w:tcPr>
                <w:p w14:paraId="322A46E0" w14:textId="77777777" w:rsidR="001E1EDC" w:rsidRDefault="001E1EDC" w:rsidP="00915264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635754"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Kategori</w:t>
                  </w:r>
                </w:p>
              </w:tc>
              <w:tc>
                <w:tcPr>
                  <w:tcW w:w="3685" w:type="dxa"/>
                </w:tcPr>
                <w:p w14:paraId="1AEDBDB8" w14:textId="77777777" w:rsidR="001E1EDC" w:rsidRDefault="001E1EDC" w:rsidP="00915264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635754"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Sub Kategori</w:t>
                  </w:r>
                </w:p>
              </w:tc>
              <w:tc>
                <w:tcPr>
                  <w:tcW w:w="992" w:type="dxa"/>
                </w:tcPr>
                <w:p w14:paraId="2D93F41E" w14:textId="77777777" w:rsidR="001E1EDC" w:rsidRPr="00635754" w:rsidRDefault="001E1EDC" w:rsidP="00915264">
                  <w:pPr>
                    <w:jc w:val="left"/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Status</w:t>
                  </w:r>
                </w:p>
              </w:tc>
            </w:tr>
            <w:tr w:rsidR="001E1EDC" w14:paraId="44821124" w14:textId="77777777" w:rsidTr="001E1EDC">
              <w:tc>
                <w:tcPr>
                  <w:tcW w:w="599" w:type="dxa"/>
                  <w:vAlign w:val="center"/>
                </w:tcPr>
                <w:p w14:paraId="10737743" w14:textId="77777777" w:rsidR="001E1EDC" w:rsidRDefault="001E1EDC" w:rsidP="00CD520E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1</w:t>
                  </w:r>
                </w:p>
              </w:tc>
              <w:tc>
                <w:tcPr>
                  <w:tcW w:w="3791" w:type="dxa"/>
                  <w:vAlign w:val="center"/>
                </w:tcPr>
                <w:p w14:paraId="38B3052E" w14:textId="77777777" w:rsidR="001E1EDC" w:rsidRDefault="001E1EDC" w:rsidP="00CD520E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Artikel ilmiah dimuat di jurnal</w:t>
                  </w:r>
                </w:p>
              </w:tc>
              <w:tc>
                <w:tcPr>
                  <w:tcW w:w="3685" w:type="dxa"/>
                </w:tcPr>
                <w:p w14:paraId="46DA8642" w14:textId="77777777" w:rsidR="001E1EDC" w:rsidRDefault="001E1EDC" w:rsidP="00915264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 bereputasi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Nasional Terakreditasi</w:t>
                  </w:r>
                </w:p>
              </w:tc>
              <w:tc>
                <w:tcPr>
                  <w:tcW w:w="992" w:type="dxa"/>
                </w:tcPr>
                <w:p w14:paraId="485D75EE" w14:textId="77777777" w:rsidR="001E1EDC" w:rsidRPr="00DA0EB6" w:rsidRDefault="001E1EDC" w:rsidP="00915264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1E1EDC" w14:paraId="1C12B483" w14:textId="77777777" w:rsidTr="001E1EDC">
              <w:tc>
                <w:tcPr>
                  <w:tcW w:w="599" w:type="dxa"/>
                  <w:vAlign w:val="center"/>
                </w:tcPr>
                <w:p w14:paraId="4CD85836" w14:textId="77777777" w:rsidR="001E1EDC" w:rsidRDefault="001E1EDC" w:rsidP="00CA624B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3791" w:type="dxa"/>
                  <w:vAlign w:val="center"/>
                </w:tcPr>
                <w:p w14:paraId="22BCEA0F" w14:textId="77777777" w:rsidR="001E1EDC" w:rsidRDefault="001E1EDC" w:rsidP="00CA624B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Artikel ilmiah dimuat di prosiding</w:t>
                  </w:r>
                </w:p>
              </w:tc>
              <w:tc>
                <w:tcPr>
                  <w:tcW w:w="3685" w:type="dxa"/>
                </w:tcPr>
                <w:p w14:paraId="446BFE24" w14:textId="77777777" w:rsidR="001E1EDC" w:rsidRDefault="001E1EDC" w:rsidP="00915264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 Terindeks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Nasional</w:t>
                  </w:r>
                </w:p>
              </w:tc>
              <w:tc>
                <w:tcPr>
                  <w:tcW w:w="992" w:type="dxa"/>
                </w:tcPr>
                <w:p w14:paraId="7E0189DC" w14:textId="77777777" w:rsidR="001E1EDC" w:rsidRPr="00DA0EB6" w:rsidRDefault="001E1EDC" w:rsidP="00915264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1E1EDC" w14:paraId="43687D64" w14:textId="77777777" w:rsidTr="001E1EDC">
              <w:tc>
                <w:tcPr>
                  <w:tcW w:w="599" w:type="dxa"/>
                  <w:vAlign w:val="center"/>
                </w:tcPr>
                <w:p w14:paraId="14A3B52C" w14:textId="77777777" w:rsidR="001E1EDC" w:rsidRDefault="001E1EDC" w:rsidP="00CA624B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3</w:t>
                  </w:r>
                </w:p>
              </w:tc>
              <w:tc>
                <w:tcPr>
                  <w:tcW w:w="3791" w:type="dxa"/>
                  <w:vAlign w:val="center"/>
                </w:tcPr>
                <w:p w14:paraId="676A1992" w14:textId="77777777" w:rsidR="001E1EDC" w:rsidRDefault="001E1EDC" w:rsidP="00CA624B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vited speaker dalam temu ilmiah</w:t>
                  </w:r>
                </w:p>
              </w:tc>
              <w:tc>
                <w:tcPr>
                  <w:tcW w:w="3685" w:type="dxa"/>
                  <w:vAlign w:val="center"/>
                </w:tcPr>
                <w:p w14:paraId="6C63E5E8" w14:textId="77777777" w:rsidR="001E1EDC" w:rsidRPr="00DA0EB6" w:rsidRDefault="001E1EDC" w:rsidP="00CA624B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Nasional</w:t>
                  </w:r>
                </w:p>
              </w:tc>
              <w:tc>
                <w:tcPr>
                  <w:tcW w:w="992" w:type="dxa"/>
                </w:tcPr>
                <w:p w14:paraId="4F77D663" w14:textId="77777777" w:rsidR="001E1EDC" w:rsidRPr="00DA0EB6" w:rsidRDefault="001E1EDC" w:rsidP="00CA624B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1E1EDC" w14:paraId="38C74142" w14:textId="77777777" w:rsidTr="001E1EDC">
              <w:tc>
                <w:tcPr>
                  <w:tcW w:w="599" w:type="dxa"/>
                </w:tcPr>
                <w:p w14:paraId="1A9F2E9C" w14:textId="77777777" w:rsidR="001E1EDC" w:rsidRDefault="001E1EDC" w:rsidP="00CA624B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3791" w:type="dxa"/>
                </w:tcPr>
                <w:p w14:paraId="67CBE2DF" w14:textId="77777777" w:rsidR="001E1EDC" w:rsidRDefault="001E1EDC" w:rsidP="00CA624B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Visiting Lecturer</w:t>
                  </w:r>
                </w:p>
              </w:tc>
              <w:tc>
                <w:tcPr>
                  <w:tcW w:w="3685" w:type="dxa"/>
                </w:tcPr>
                <w:p w14:paraId="13CB7ACD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</w:t>
                  </w:r>
                </w:p>
              </w:tc>
              <w:tc>
                <w:tcPr>
                  <w:tcW w:w="992" w:type="dxa"/>
                </w:tcPr>
                <w:p w14:paraId="0032D2A2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1E1EDC" w14:paraId="69FA3668" w14:textId="77777777" w:rsidTr="001E1EDC">
              <w:tc>
                <w:tcPr>
                  <w:tcW w:w="599" w:type="dxa"/>
                </w:tcPr>
                <w:p w14:paraId="4F1F417E" w14:textId="77777777" w:rsidR="001E1EDC" w:rsidRDefault="001E1EDC" w:rsidP="00CA624B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5</w:t>
                  </w:r>
                </w:p>
              </w:tc>
              <w:tc>
                <w:tcPr>
                  <w:tcW w:w="3791" w:type="dxa"/>
                </w:tcPr>
                <w:p w14:paraId="7D204FB1" w14:textId="77777777" w:rsidR="001E1EDC" w:rsidRDefault="001E1EDC" w:rsidP="00CA624B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Hak Kekayaan Intelektual (HKI)</w:t>
                  </w:r>
                </w:p>
              </w:tc>
              <w:tc>
                <w:tcPr>
                  <w:tcW w:w="3685" w:type="dxa"/>
                </w:tcPr>
                <w:p w14:paraId="5B9E4018" w14:textId="442BEF38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Paten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Paten sederhana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Hak Cipta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Merek dagang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Rahasia dagang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Desain Produk Industri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Perlindungan Topografi Sirkuit Terpadu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?lain lain: </w:t>
                  </w:r>
                </w:p>
              </w:tc>
              <w:tc>
                <w:tcPr>
                  <w:tcW w:w="992" w:type="dxa"/>
                </w:tcPr>
                <w:p w14:paraId="610DD03A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1E1EDC" w14:paraId="63A1E560" w14:textId="77777777" w:rsidTr="001E1EDC">
              <w:tc>
                <w:tcPr>
                  <w:tcW w:w="599" w:type="dxa"/>
                </w:tcPr>
                <w:p w14:paraId="3F061EDB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3791" w:type="dxa"/>
                </w:tcPr>
                <w:p w14:paraId="68DA80B0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Teknologi Tepat Guna</w:t>
                  </w:r>
                </w:p>
              </w:tc>
              <w:tc>
                <w:tcPr>
                  <w:tcW w:w="3685" w:type="dxa"/>
                </w:tcPr>
                <w:p w14:paraId="2187C492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Untuk .....................................</w:t>
                  </w:r>
                </w:p>
              </w:tc>
              <w:tc>
                <w:tcPr>
                  <w:tcW w:w="992" w:type="dxa"/>
                </w:tcPr>
                <w:p w14:paraId="708CC657" w14:textId="77777777" w:rsidR="001E1EDC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1E1EDC" w14:paraId="7E58F006" w14:textId="77777777" w:rsidTr="001E1EDC">
              <w:tc>
                <w:tcPr>
                  <w:tcW w:w="599" w:type="dxa"/>
                </w:tcPr>
                <w:p w14:paraId="54E971C2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7</w:t>
                  </w:r>
                </w:p>
              </w:tc>
              <w:tc>
                <w:tcPr>
                  <w:tcW w:w="3791" w:type="dxa"/>
                </w:tcPr>
                <w:p w14:paraId="1ABE102C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Model/Purwarupa/Desain/Karya seni/ Rekayasa Sosia</w:t>
                  </w:r>
                </w:p>
              </w:tc>
              <w:tc>
                <w:tcPr>
                  <w:tcW w:w="3685" w:type="dxa"/>
                </w:tcPr>
                <w:p w14:paraId="087F22A8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Berupa ........................................</w:t>
                  </w:r>
                </w:p>
              </w:tc>
              <w:tc>
                <w:tcPr>
                  <w:tcW w:w="992" w:type="dxa"/>
                </w:tcPr>
                <w:p w14:paraId="10614321" w14:textId="77777777" w:rsidR="001E1EDC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1E1EDC" w14:paraId="0CB7B0B5" w14:textId="77777777" w:rsidTr="001E1EDC">
              <w:tc>
                <w:tcPr>
                  <w:tcW w:w="599" w:type="dxa"/>
                </w:tcPr>
                <w:p w14:paraId="34FD085F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3791" w:type="dxa"/>
                </w:tcPr>
                <w:p w14:paraId="6A36F775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Buku Ajar (ISBN)</w:t>
                  </w:r>
                </w:p>
              </w:tc>
              <w:tc>
                <w:tcPr>
                  <w:tcW w:w="3685" w:type="dxa"/>
                </w:tcPr>
                <w:p w14:paraId="59C02044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Judul</w:t>
                  </w:r>
                  <w:r w:rsidR="0092246F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.....................................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</w:t>
                  </w:r>
                </w:p>
              </w:tc>
              <w:tc>
                <w:tcPr>
                  <w:tcW w:w="992" w:type="dxa"/>
                </w:tcPr>
                <w:p w14:paraId="3AA2A599" w14:textId="77777777" w:rsidR="001E1EDC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1E1EDC" w14:paraId="0FB0E969" w14:textId="77777777" w:rsidTr="001E1EDC">
              <w:tc>
                <w:tcPr>
                  <w:tcW w:w="599" w:type="dxa"/>
                </w:tcPr>
                <w:p w14:paraId="7E02C639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3791" w:type="dxa"/>
                </w:tcPr>
                <w:p w14:paraId="4B7B7AEF" w14:textId="77777777" w:rsidR="001E1EDC" w:rsidRPr="00DA0EB6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Tingkat Kesiapan Teknologi (TKT)</w:t>
                  </w:r>
                </w:p>
              </w:tc>
              <w:tc>
                <w:tcPr>
                  <w:tcW w:w="3685" w:type="dxa"/>
                </w:tcPr>
                <w:p w14:paraId="5B27F0F9" w14:textId="77777777" w:rsidR="001E1EDC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  <w:tc>
                <w:tcPr>
                  <w:tcW w:w="992" w:type="dxa"/>
                </w:tcPr>
                <w:p w14:paraId="26546B9B" w14:textId="77777777" w:rsidR="001E1EDC" w:rsidRDefault="001E1EDC" w:rsidP="00CA624B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</w:tbl>
          <w:p w14:paraId="10F71B4B" w14:textId="77777777" w:rsidR="00CD520E" w:rsidRPr="00137FA8" w:rsidRDefault="00CD520E" w:rsidP="00915264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BF574D" w:rsidRPr="00137FA8" w14:paraId="7CA8BD16" w14:textId="77777777" w:rsidTr="00137FA8">
        <w:trPr>
          <w:trHeight w:val="397"/>
        </w:trPr>
        <w:tc>
          <w:tcPr>
            <w:tcW w:w="9215" w:type="dxa"/>
            <w:gridSpan w:val="7"/>
            <w:shd w:val="clear" w:color="auto" w:fill="auto"/>
            <w:vAlign w:val="bottom"/>
          </w:tcPr>
          <w:p w14:paraId="6628F0FB" w14:textId="77777777" w:rsidR="00E70F26" w:rsidRDefault="00E70F26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  <w:p w14:paraId="4BB1BCE7" w14:textId="77777777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Demikian keterangan ini dibuat untuk digunakan seperlunya.</w:t>
            </w:r>
          </w:p>
        </w:tc>
      </w:tr>
      <w:tr w:rsidR="00BF574D" w:rsidRPr="00137FA8" w14:paraId="501FAA00" w14:textId="77777777" w:rsidTr="00137FA8">
        <w:tc>
          <w:tcPr>
            <w:tcW w:w="9215" w:type="dxa"/>
            <w:gridSpan w:val="7"/>
            <w:shd w:val="clear" w:color="auto" w:fill="auto"/>
          </w:tcPr>
          <w:p w14:paraId="706AE6A8" w14:textId="77777777" w:rsidR="00BF574D" w:rsidRPr="00137FA8" w:rsidRDefault="00BF574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BF574D" w:rsidRPr="00137FA8" w14:paraId="4B3D1F07" w14:textId="77777777" w:rsidTr="00BD1613">
        <w:tc>
          <w:tcPr>
            <w:tcW w:w="5637" w:type="dxa"/>
            <w:gridSpan w:val="5"/>
            <w:tcBorders>
              <w:right w:val="nil"/>
            </w:tcBorders>
            <w:shd w:val="clear" w:color="auto" w:fill="auto"/>
          </w:tcPr>
          <w:p w14:paraId="69C99C49" w14:textId="77777777" w:rsidR="00BF574D" w:rsidRPr="00137FA8" w:rsidRDefault="00BF574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767D9800" w14:textId="3F287877" w:rsidR="00BF574D" w:rsidRPr="00137FA8" w:rsidRDefault="00BF574D" w:rsidP="001D60E3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 w:rsidR="00C83F05">
              <w:rPr>
                <w:rFonts w:ascii="Trebuchet MS" w:hAnsi="Trebuchet MS" w:cs="Trebuchet MS"/>
                <w:sz w:val="20"/>
                <w:szCs w:val="20"/>
                <w:lang w:val="sv-SE"/>
              </w:rPr>
              <w:t>xx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Nopember </w:t>
            </w:r>
            <w:r w:rsidR="00C83F05">
              <w:rPr>
                <w:rFonts w:ascii="Trebuchet MS" w:hAnsi="Trebuchet MS" w:cs="Trebuchet MS"/>
                <w:sz w:val="20"/>
                <w:szCs w:val="20"/>
                <w:lang w:val="sv-SE"/>
              </w:rPr>
              <w:t>2020</w:t>
            </w:r>
          </w:p>
        </w:tc>
      </w:tr>
      <w:tr w:rsidR="00BF574D" w:rsidRPr="00137FA8" w14:paraId="7F411A60" w14:textId="77777777" w:rsidTr="00BD1613">
        <w:tc>
          <w:tcPr>
            <w:tcW w:w="5637" w:type="dxa"/>
            <w:gridSpan w:val="5"/>
            <w:tcBorders>
              <w:right w:val="nil"/>
            </w:tcBorders>
            <w:shd w:val="clear" w:color="auto" w:fill="auto"/>
          </w:tcPr>
          <w:p w14:paraId="02DC2018" w14:textId="77777777" w:rsidR="00BF574D" w:rsidRPr="00137FA8" w:rsidRDefault="00BF574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51C7F64F" w14:textId="77777777" w:rsidR="00BF574D" w:rsidRPr="005E0541" w:rsidRDefault="005E0541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</w:p>
        </w:tc>
      </w:tr>
      <w:tr w:rsidR="00BF574D" w:rsidRPr="00137FA8" w14:paraId="6119B0B6" w14:textId="77777777" w:rsidTr="00BD1613">
        <w:trPr>
          <w:trHeight w:val="1021"/>
        </w:trPr>
        <w:tc>
          <w:tcPr>
            <w:tcW w:w="5637" w:type="dxa"/>
            <w:gridSpan w:val="5"/>
            <w:tcBorders>
              <w:right w:val="nil"/>
            </w:tcBorders>
            <w:shd w:val="clear" w:color="auto" w:fill="auto"/>
          </w:tcPr>
          <w:p w14:paraId="7F9DD85F" w14:textId="77777777" w:rsidR="00BF574D" w:rsidRPr="00137FA8" w:rsidRDefault="00BF574D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</w:tcPr>
          <w:p w14:paraId="6582AC52" w14:textId="77777777" w:rsidR="00BF574D" w:rsidRPr="00137FA8" w:rsidRDefault="00BF574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BF574D" w:rsidRPr="00137FA8" w14:paraId="4E0D8FFA" w14:textId="77777777" w:rsidTr="00BD1613">
        <w:tc>
          <w:tcPr>
            <w:tcW w:w="5637" w:type="dxa"/>
            <w:gridSpan w:val="5"/>
            <w:tcBorders>
              <w:right w:val="nil"/>
            </w:tcBorders>
            <w:shd w:val="clear" w:color="auto" w:fill="auto"/>
          </w:tcPr>
          <w:p w14:paraId="319D17AD" w14:textId="1309D440" w:rsidR="00BF574D" w:rsidRPr="00137FA8" w:rsidRDefault="00C83F05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>PR</w:t>
            </w: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72A20E5A" w14:textId="51E21C23" w:rsidR="00BF574D" w:rsidRPr="00137FA8" w:rsidRDefault="00C83F05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BF574D" w:rsidRPr="00137FA8" w14:paraId="52269255" w14:textId="77777777" w:rsidTr="00BD1613">
        <w:tc>
          <w:tcPr>
            <w:tcW w:w="5637" w:type="dxa"/>
            <w:gridSpan w:val="5"/>
            <w:tcBorders>
              <w:right w:val="nil"/>
            </w:tcBorders>
            <w:shd w:val="clear" w:color="auto" w:fill="auto"/>
          </w:tcPr>
          <w:p w14:paraId="79593844" w14:textId="77777777" w:rsidR="00BF574D" w:rsidRPr="00137FA8" w:rsidRDefault="00BF574D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78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6ED08FB9" w14:textId="3FB63E4F" w:rsidR="00BF574D" w:rsidRPr="00137FA8" w:rsidRDefault="00BF574D" w:rsidP="00137FA8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="00C83F05"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2CC8B6E6" w14:textId="77777777" w:rsidR="00BF574D" w:rsidRDefault="00BF574D" w:rsidP="00216A27">
      <w:pPr>
        <w:rPr>
          <w:rFonts w:ascii="Trebuchet MS" w:hAnsi="Trebuchet MS" w:cs="Trebuchet MS"/>
          <w:sz w:val="20"/>
          <w:szCs w:val="20"/>
          <w:lang w:val="sv-SE"/>
        </w:rPr>
      </w:pPr>
    </w:p>
    <w:p w14:paraId="2B1D5E3D" w14:textId="201D36E5" w:rsidR="00BF574D" w:rsidRDefault="00BF574D" w:rsidP="00310B60">
      <w:pPr>
        <w:rPr>
          <w:rFonts w:ascii="Trebuchet MS" w:hAnsi="Trebuchet MS" w:cs="Trebuchet MS"/>
          <w:sz w:val="18"/>
          <w:szCs w:val="18"/>
          <w:lang w:val="sv-SE"/>
        </w:rPr>
        <w:sectPr w:rsidR="00BF574D" w:rsidSect="00CD520E">
          <w:headerReference w:type="default" r:id="rId7"/>
          <w:pgSz w:w="11907" w:h="16840" w:code="9"/>
          <w:pgMar w:top="397" w:right="1134" w:bottom="397" w:left="1701" w:header="57" w:footer="720" w:gutter="0"/>
          <w:pgNumType w:start="1"/>
          <w:cols w:space="720"/>
          <w:docGrid w:linePitch="326"/>
        </w:sectPr>
      </w:pPr>
    </w:p>
    <w:p w14:paraId="20B504FB" w14:textId="77777777" w:rsidR="005E0541" w:rsidRPr="002C25D8" w:rsidRDefault="005E0541" w:rsidP="005E0541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t xml:space="preserve">SURAT </w:t>
      </w:r>
      <w:r w:rsidR="007A6E91">
        <w:rPr>
          <w:rFonts w:ascii="Trebuchet MS" w:hAnsi="Trebuchet MS" w:cs="Trebuchet MS"/>
          <w:lang w:val="id-ID"/>
        </w:rPr>
        <w:t>TUGAS</w:t>
      </w:r>
    </w:p>
    <w:p w14:paraId="5B8CDB36" w14:textId="34AEA235" w:rsidR="005E0541" w:rsidRPr="0064030C" w:rsidRDefault="005E0541" w:rsidP="005E0541">
      <w:pPr>
        <w:jc w:val="center"/>
        <w:rPr>
          <w:rFonts w:ascii="Trebuchet MS" w:hAnsi="Trebuchet MS" w:cs="Trebuchet MS"/>
          <w:sz w:val="20"/>
          <w:szCs w:val="20"/>
          <w:lang w:val="id-ID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</w:t>
      </w:r>
      <w:r w:rsidR="00DA6F38">
        <w:rPr>
          <w:rFonts w:ascii="Trebuchet MS" w:hAnsi="Trebuchet MS" w:cs="Trebuchet MS"/>
          <w:sz w:val="20"/>
          <w:szCs w:val="20"/>
          <w:lang w:val="sv-SE"/>
        </w:rPr>
        <w:t xml:space="preserve">: </w:t>
      </w:r>
      <w:r w:rsidR="00DA6F38" w:rsidRPr="00C83F05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="00DA6F38" w:rsidRPr="00C83F05">
        <w:rPr>
          <w:rFonts w:ascii="Trebuchet MS" w:hAnsi="Trebuchet MS" w:cs="Trebuchet MS"/>
          <w:noProof/>
          <w:sz w:val="20"/>
          <w:szCs w:val="20"/>
          <w:lang w:val="id-ID"/>
        </w:rPr>
        <w:t xml:space="preserve"> /PL19.11/PG/2020</w:t>
      </w:r>
    </w:p>
    <w:p w14:paraId="546D3BA7" w14:textId="77777777" w:rsidR="005E0541" w:rsidRDefault="005E0541" w:rsidP="005E0541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9215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1"/>
        <w:gridCol w:w="1275"/>
        <w:gridCol w:w="285"/>
        <w:gridCol w:w="283"/>
        <w:gridCol w:w="3262"/>
        <w:gridCol w:w="282"/>
        <w:gridCol w:w="427"/>
        <w:gridCol w:w="2870"/>
      </w:tblGrid>
      <w:tr w:rsidR="005E0541" w:rsidRPr="00137FA8" w14:paraId="0E1E15BE" w14:textId="77777777" w:rsidTr="007B1491">
        <w:tc>
          <w:tcPr>
            <w:tcW w:w="9215" w:type="dxa"/>
            <w:gridSpan w:val="8"/>
            <w:tcBorders>
              <w:bottom w:val="nil"/>
            </w:tcBorders>
            <w:shd w:val="clear" w:color="auto" w:fill="auto"/>
            <w:vAlign w:val="center"/>
          </w:tcPr>
          <w:p w14:paraId="7D9667EE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5E0541" w:rsidRPr="00137FA8" w14:paraId="0B8E7B3F" w14:textId="77777777" w:rsidTr="007B1491">
        <w:tc>
          <w:tcPr>
            <w:tcW w:w="9215" w:type="dxa"/>
            <w:gridSpan w:val="8"/>
            <w:shd w:val="clear" w:color="auto" w:fill="auto"/>
          </w:tcPr>
          <w:p w14:paraId="3334CC4D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25271747" w14:textId="77777777" w:rsidTr="005F7533">
        <w:tc>
          <w:tcPr>
            <w:tcW w:w="531" w:type="dxa"/>
            <w:tcBorders>
              <w:right w:val="nil"/>
            </w:tcBorders>
            <w:shd w:val="clear" w:color="auto" w:fill="auto"/>
          </w:tcPr>
          <w:p w14:paraId="741AC81F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27C3BDB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3111E4C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4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32C40601" w14:textId="1B9E534A" w:rsidR="005E0541" w:rsidRPr="00137FA8" w:rsidRDefault="00C83F05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5E0541" w:rsidRPr="00137FA8" w14:paraId="19ABF1C7" w14:textId="77777777" w:rsidTr="005F7533">
        <w:tc>
          <w:tcPr>
            <w:tcW w:w="531" w:type="dxa"/>
            <w:tcBorders>
              <w:right w:val="nil"/>
            </w:tcBorders>
            <w:shd w:val="clear" w:color="auto" w:fill="auto"/>
          </w:tcPr>
          <w:p w14:paraId="67B4BA22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55A529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FADE492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4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0D26843E" w14:textId="62EA4BA1" w:rsidR="005E0541" w:rsidRPr="00137FA8" w:rsidRDefault="00C83F05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5E0541" w:rsidRPr="00137FA8" w14:paraId="669D0A11" w14:textId="77777777" w:rsidTr="005F7533">
        <w:tc>
          <w:tcPr>
            <w:tcW w:w="531" w:type="dxa"/>
            <w:tcBorders>
              <w:right w:val="nil"/>
            </w:tcBorders>
            <w:shd w:val="clear" w:color="auto" w:fill="auto"/>
          </w:tcPr>
          <w:p w14:paraId="74671C0F" w14:textId="77777777" w:rsidR="005E0541" w:rsidRPr="00137FA8" w:rsidRDefault="005E0541" w:rsidP="007B1491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2AC5134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7B40525" w14:textId="77777777" w:rsidR="005E0541" w:rsidRPr="00137FA8" w:rsidRDefault="005E0541" w:rsidP="007B1491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4" w:type="dxa"/>
            <w:gridSpan w:val="5"/>
            <w:tcBorders>
              <w:left w:val="nil"/>
            </w:tcBorders>
            <w:shd w:val="clear" w:color="auto" w:fill="auto"/>
            <w:vAlign w:val="center"/>
          </w:tcPr>
          <w:p w14:paraId="70361A54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5E0541" w:rsidRPr="00137FA8" w14:paraId="30CE8F3F" w14:textId="77777777" w:rsidTr="007B1491">
        <w:tc>
          <w:tcPr>
            <w:tcW w:w="9215" w:type="dxa"/>
            <w:gridSpan w:val="8"/>
            <w:shd w:val="clear" w:color="auto" w:fill="auto"/>
          </w:tcPr>
          <w:p w14:paraId="31980A44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42A5E9C3" w14:textId="77777777" w:rsidTr="007B1491">
        <w:tc>
          <w:tcPr>
            <w:tcW w:w="9215" w:type="dxa"/>
            <w:gridSpan w:val="8"/>
            <w:shd w:val="clear" w:color="auto" w:fill="auto"/>
            <w:vAlign w:val="center"/>
          </w:tcPr>
          <w:p w14:paraId="7F5A34BB" w14:textId="77777777" w:rsidR="005E0541" w:rsidRPr="004A2008" w:rsidRDefault="00140695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Menugaskan</w:t>
            </w:r>
            <w:r w:rsidR="005E0541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staf pengajar Politeknik Perkapalan Negeri Surabaya</w:t>
            </w:r>
            <w:r w:rsidR="004A2008">
              <w:rPr>
                <w:rFonts w:ascii="Trebuchet MS" w:hAnsi="Trebuchet MS" w:cs="Trebuchet MS"/>
                <w:sz w:val="20"/>
                <w:szCs w:val="20"/>
                <w:lang w:val="id-ID"/>
              </w:rPr>
              <w:t>;</w:t>
            </w:r>
          </w:p>
        </w:tc>
      </w:tr>
      <w:tr w:rsidR="005E0541" w:rsidRPr="00137FA8" w14:paraId="5FB7E7A4" w14:textId="77777777" w:rsidTr="00AC7392">
        <w:tc>
          <w:tcPr>
            <w:tcW w:w="9215" w:type="dxa"/>
            <w:gridSpan w:val="8"/>
            <w:tcBorders>
              <w:bottom w:val="nil"/>
            </w:tcBorders>
            <w:shd w:val="clear" w:color="auto" w:fill="auto"/>
          </w:tcPr>
          <w:p w14:paraId="7205B32E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E0541" w:rsidRPr="00137FA8" w14:paraId="6F809F64" w14:textId="77777777" w:rsidTr="005F7533">
        <w:tc>
          <w:tcPr>
            <w:tcW w:w="59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3E6934" w14:textId="77777777" w:rsidR="005E0541" w:rsidRPr="00137FA8" w:rsidRDefault="005E0541" w:rsidP="005F7533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3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56B593" w14:textId="77777777" w:rsidR="005E0541" w:rsidRPr="007A6E91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urusan</w:t>
            </w:r>
            <w:r w:rsidR="007A6E91">
              <w:rPr>
                <w:rFonts w:ascii="Trebuchet MS" w:hAnsi="Trebuchet MS" w:cs="Trebuchet MS"/>
                <w:sz w:val="20"/>
                <w:szCs w:val="20"/>
                <w:lang w:val="id-ID"/>
              </w:rPr>
              <w:t>/Prodi</w:t>
            </w:r>
          </w:p>
        </w:tc>
      </w:tr>
      <w:tr w:rsidR="005E0541" w:rsidRPr="00137FA8" w14:paraId="3D69FDB5" w14:textId="77777777" w:rsidTr="00AC7392">
        <w:trPr>
          <w:trHeight w:val="80"/>
        </w:trPr>
        <w:tc>
          <w:tcPr>
            <w:tcW w:w="921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6FBB1C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5F7533" w:rsidRPr="00137FA8" w14:paraId="1A3AF36B" w14:textId="77777777" w:rsidTr="005F7533">
        <w:tc>
          <w:tcPr>
            <w:tcW w:w="2091" w:type="dxa"/>
            <w:gridSpan w:val="3"/>
            <w:tcBorders>
              <w:right w:val="nil"/>
            </w:tcBorders>
            <w:shd w:val="clear" w:color="auto" w:fill="auto"/>
            <w:vAlign w:val="center"/>
          </w:tcPr>
          <w:p w14:paraId="2636EF1C" w14:textId="77777777" w:rsidR="005F7533" w:rsidRPr="00137FA8" w:rsidRDefault="005F7533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Peneliti Utama</w:t>
            </w: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47FBD4C" w14:textId="77777777" w:rsidR="005F7533" w:rsidRPr="00137FA8" w:rsidRDefault="005F7533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544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38DC1F5" w14:textId="77777777" w:rsidR="005F7533" w:rsidRPr="00137FA8" w:rsidRDefault="005F7533" w:rsidP="00A20537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624825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Priyo Agus Setiawan, ST., MT</w:t>
            </w:r>
          </w:p>
        </w:tc>
        <w:tc>
          <w:tcPr>
            <w:tcW w:w="3297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0056BA6F" w14:textId="77777777" w:rsidR="005F7533" w:rsidRPr="00624825" w:rsidRDefault="005F7533" w:rsidP="00A20537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</w:pPr>
            <w:r w:rsidRPr="00624825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 xml:space="preserve">Teknik </w:t>
            </w:r>
            <w:r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Perpipaan</w:t>
            </w:r>
          </w:p>
        </w:tc>
      </w:tr>
      <w:tr w:rsidR="005F7533" w:rsidRPr="00137FA8" w14:paraId="4C5A49A4" w14:textId="77777777" w:rsidTr="005F7533">
        <w:tc>
          <w:tcPr>
            <w:tcW w:w="2091" w:type="dxa"/>
            <w:gridSpan w:val="3"/>
            <w:tcBorders>
              <w:right w:val="nil"/>
            </w:tcBorders>
            <w:shd w:val="clear" w:color="auto" w:fill="auto"/>
            <w:vAlign w:val="center"/>
          </w:tcPr>
          <w:p w14:paraId="62990119" w14:textId="77777777" w:rsidR="005F7533" w:rsidRPr="001E1EDC" w:rsidRDefault="005F7533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Anggota Penelit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1</w:t>
            </w: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2CC1141" w14:textId="77777777" w:rsidR="005F7533" w:rsidRPr="00137FA8" w:rsidRDefault="005F7533" w:rsidP="00A20537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</w:rPr>
              <w:t>:</w:t>
            </w:r>
          </w:p>
        </w:tc>
        <w:tc>
          <w:tcPr>
            <w:tcW w:w="3544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9BEA942" w14:textId="77777777" w:rsidR="005F7533" w:rsidRPr="00137FA8" w:rsidRDefault="005F7533" w:rsidP="00A20537">
            <w:pPr>
              <w:jc w:val="left"/>
              <w:rPr>
                <w:rFonts w:ascii="Trebuchet MS" w:hAnsi="Trebuchet MS" w:cs="Trebuchet MS"/>
                <w:sz w:val="20"/>
                <w:szCs w:val="20"/>
              </w:rPr>
            </w:pPr>
            <w:r w:rsidRPr="00624825"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  <w:t>Rini Indarti, S.Si., MT.</w:t>
            </w:r>
          </w:p>
        </w:tc>
        <w:tc>
          <w:tcPr>
            <w:tcW w:w="3297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726FF6C1" w14:textId="77777777" w:rsidR="005F7533" w:rsidRPr="00137FA8" w:rsidRDefault="005F7533" w:rsidP="00A20537">
            <w:pPr>
              <w:jc w:val="left"/>
              <w:rPr>
                <w:rFonts w:ascii="Trebuchet MS" w:hAnsi="Trebuchet MS" w:cs="Trebuchet MS"/>
                <w:noProof/>
                <w:snapToGrid w:val="0"/>
                <w:color w:val="000000"/>
                <w:sz w:val="20"/>
                <w:szCs w:val="20"/>
                <w:lang w:val="fi-FI"/>
              </w:rPr>
            </w:pPr>
            <w:r w:rsidRPr="00624825"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  <w:t>Teknik Kelistrikan Kapal</w:t>
            </w:r>
          </w:p>
        </w:tc>
      </w:tr>
      <w:tr w:rsidR="005F7533" w:rsidRPr="00137FA8" w14:paraId="713D9292" w14:textId="77777777" w:rsidTr="005F7533">
        <w:tc>
          <w:tcPr>
            <w:tcW w:w="2091" w:type="dxa"/>
            <w:gridSpan w:val="3"/>
            <w:tcBorders>
              <w:right w:val="nil"/>
            </w:tcBorders>
            <w:shd w:val="clear" w:color="auto" w:fill="auto"/>
          </w:tcPr>
          <w:p w14:paraId="3EC7F869" w14:textId="77777777" w:rsidR="005F7533" w:rsidRPr="001E1EDC" w:rsidRDefault="005F7533" w:rsidP="00A20537">
            <w:pPr>
              <w:rPr>
                <w:lang w:val="id-ID"/>
              </w:rPr>
            </w:pPr>
            <w:r w:rsidRPr="005D3B82">
              <w:rPr>
                <w:rFonts w:ascii="Trebuchet MS" w:hAnsi="Trebuchet MS" w:cs="Trebuchet MS"/>
                <w:sz w:val="20"/>
                <w:szCs w:val="20"/>
                <w:lang w:val="fi-FI"/>
              </w:rPr>
              <w:t>Anggota Penelit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2</w:t>
            </w: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891BA33" w14:textId="77777777" w:rsidR="005F7533" w:rsidRPr="00453839" w:rsidRDefault="0045383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:</w:t>
            </w:r>
          </w:p>
        </w:tc>
        <w:tc>
          <w:tcPr>
            <w:tcW w:w="3544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9A0F924" w14:textId="77777777" w:rsidR="005F7533" w:rsidRPr="00624825" w:rsidRDefault="005F7533" w:rsidP="00A20537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3297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1F829FEA" w14:textId="77777777" w:rsidR="005F7533" w:rsidRPr="00624825" w:rsidRDefault="005F7533" w:rsidP="00A20537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</w:p>
        </w:tc>
      </w:tr>
      <w:tr w:rsidR="005F7533" w:rsidRPr="00137FA8" w14:paraId="56D6811A" w14:textId="77777777" w:rsidTr="005F7533">
        <w:tc>
          <w:tcPr>
            <w:tcW w:w="2091" w:type="dxa"/>
            <w:gridSpan w:val="3"/>
            <w:tcBorders>
              <w:right w:val="nil"/>
            </w:tcBorders>
            <w:shd w:val="clear" w:color="auto" w:fill="auto"/>
          </w:tcPr>
          <w:p w14:paraId="622CDE94" w14:textId="77777777" w:rsidR="005F7533" w:rsidRPr="001E1EDC" w:rsidRDefault="005F7533" w:rsidP="00A20537">
            <w:pPr>
              <w:rPr>
                <w:lang w:val="id-ID"/>
              </w:rPr>
            </w:pPr>
            <w:r w:rsidRPr="005D3B82">
              <w:rPr>
                <w:rFonts w:ascii="Trebuchet MS" w:hAnsi="Trebuchet MS" w:cs="Trebuchet MS"/>
                <w:sz w:val="20"/>
                <w:szCs w:val="20"/>
                <w:lang w:val="fi-FI"/>
              </w:rPr>
              <w:t>Anggota Peneliti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3</w:t>
            </w:r>
          </w:p>
        </w:tc>
        <w:tc>
          <w:tcPr>
            <w:tcW w:w="28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E63B133" w14:textId="77777777" w:rsidR="005F7533" w:rsidRPr="00453839" w:rsidRDefault="0045383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:</w:t>
            </w:r>
          </w:p>
        </w:tc>
        <w:tc>
          <w:tcPr>
            <w:tcW w:w="3544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91DEC7" w14:textId="77777777" w:rsidR="005F7533" w:rsidRPr="00624825" w:rsidRDefault="005F7533" w:rsidP="00A20537">
            <w:pPr>
              <w:jc w:val="left"/>
              <w:rPr>
                <w:rFonts w:ascii="Trebuchet MS" w:hAnsi="Trebuchet MS" w:cs="Trebuchet MS"/>
                <w:noProof/>
                <w:color w:val="FF0000"/>
                <w:sz w:val="20"/>
                <w:szCs w:val="20"/>
              </w:rPr>
            </w:pPr>
          </w:p>
        </w:tc>
        <w:tc>
          <w:tcPr>
            <w:tcW w:w="3297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541C2579" w14:textId="77777777" w:rsidR="005F7533" w:rsidRPr="00624825" w:rsidRDefault="005F7533" w:rsidP="00A20537">
            <w:pPr>
              <w:jc w:val="left"/>
              <w:rPr>
                <w:rFonts w:ascii="Trebuchet MS" w:hAnsi="Trebuchet MS" w:cs="Trebuchet MS"/>
                <w:noProof/>
                <w:snapToGrid w:val="0"/>
                <w:color w:val="FF0000"/>
                <w:sz w:val="20"/>
                <w:szCs w:val="20"/>
                <w:lang w:val="fi-FI"/>
              </w:rPr>
            </w:pPr>
          </w:p>
        </w:tc>
      </w:tr>
      <w:tr w:rsidR="005E0541" w:rsidRPr="00137FA8" w14:paraId="38F879A1" w14:textId="77777777" w:rsidTr="004A2008">
        <w:tc>
          <w:tcPr>
            <w:tcW w:w="921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23A832" w14:textId="77777777" w:rsidR="005E0541" w:rsidRPr="00137FA8" w:rsidRDefault="005E0541" w:rsidP="007B1491">
            <w:pPr>
              <w:rPr>
                <w:rFonts w:ascii="Trebuchet MS" w:hAnsi="Trebuchet MS" w:cs="Trebuchet MS"/>
                <w:sz w:val="10"/>
                <w:szCs w:val="10"/>
              </w:rPr>
            </w:pPr>
          </w:p>
        </w:tc>
      </w:tr>
      <w:tr w:rsidR="005E0541" w:rsidRPr="00137FA8" w14:paraId="6CB93B93" w14:textId="77777777" w:rsidTr="005F7533">
        <w:tc>
          <w:tcPr>
            <w:tcW w:w="18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5EEBE2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Sumber Dana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8C0122" w14:textId="77777777" w:rsidR="005E0541" w:rsidRPr="00137FA8" w:rsidRDefault="005E0541" w:rsidP="007B1491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38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1472DC" w14:textId="77777777" w:rsidR="005E0541" w:rsidRPr="00363A59" w:rsidRDefault="005E0541" w:rsidP="004A2008">
            <w:pPr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</w:pPr>
            <w:r w:rsidRPr="00363A59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>DIPA</w:t>
            </w:r>
            <w:r w:rsidR="007A6E91" w:rsidRPr="00363A59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 xml:space="preserve">/Kemenristekdikti/LN </w:t>
            </w:r>
            <w:r w:rsidRPr="00363A59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 xml:space="preserve"> 201</w:t>
            </w:r>
            <w:r w:rsidR="004A2008" w:rsidRPr="00363A59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id-ID"/>
              </w:rPr>
              <w:t>5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871EEB" w14:textId="77777777" w:rsidR="005E0541" w:rsidRPr="00363A59" w:rsidRDefault="005E0541" w:rsidP="007B1491">
            <w:pPr>
              <w:ind w:right="-108"/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</w:pPr>
            <w:r w:rsidRPr="00363A59"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  <w:t>Rp.</w:t>
            </w:r>
          </w:p>
        </w:tc>
        <w:tc>
          <w:tcPr>
            <w:tcW w:w="2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B9CB4E" w14:textId="77777777" w:rsidR="005E0541" w:rsidRPr="00363A59" w:rsidRDefault="005E0541" w:rsidP="007B1491">
            <w:pPr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</w:pPr>
            <w:r w:rsidRPr="00363A59">
              <w:rPr>
                <w:rFonts w:ascii="Trebuchet MS" w:hAnsi="Trebuchet MS" w:cs="Trebuchet MS"/>
                <w:noProof/>
                <w:color w:val="FF0000"/>
                <w:sz w:val="20"/>
                <w:szCs w:val="20"/>
                <w:lang w:val="sv-SE"/>
              </w:rPr>
              <w:t>10,000,000</w:t>
            </w:r>
            <w:r w:rsidRPr="00363A59"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  <w:t>,-</w:t>
            </w:r>
          </w:p>
        </w:tc>
      </w:tr>
      <w:tr w:rsidR="005E0541" w:rsidRPr="00137FA8" w14:paraId="48FAB744" w14:textId="77777777" w:rsidTr="00363A59">
        <w:trPr>
          <w:trHeight w:val="409"/>
        </w:trPr>
        <w:tc>
          <w:tcPr>
            <w:tcW w:w="921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2F5C75" w14:textId="77777777" w:rsidR="005E0541" w:rsidRPr="00137FA8" w:rsidRDefault="004A2008" w:rsidP="004A2008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Untuk</w:t>
            </w:r>
            <w:r w:rsidR="005E0541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="005E0541" w:rsidRPr="001F798A">
              <w:rPr>
                <w:rFonts w:ascii="Trebuchet MS" w:hAnsi="Trebuchet MS" w:cs="Trebuchet MS"/>
                <w:b/>
                <w:sz w:val="20"/>
                <w:szCs w:val="20"/>
                <w:lang w:val="sv-SE"/>
              </w:rPr>
              <w:t>melak</w:t>
            </w:r>
            <w:r w:rsidRPr="001F798A">
              <w:rPr>
                <w:rFonts w:ascii="Trebuchet MS" w:hAnsi="Trebuchet MS" w:cs="Trebuchet MS"/>
                <w:b/>
                <w:sz w:val="20"/>
                <w:szCs w:val="20"/>
                <w:lang w:val="id-ID"/>
              </w:rPr>
              <w:t>sankan</w:t>
            </w:r>
            <w:r w:rsidR="005E0541" w:rsidRPr="001F798A">
              <w:rPr>
                <w:rFonts w:ascii="Trebuchet MS" w:hAnsi="Trebuchet MS" w:cs="Trebuchet MS"/>
                <w:b/>
                <w:sz w:val="20"/>
                <w:szCs w:val="20"/>
                <w:lang w:val="sv-SE"/>
              </w:rPr>
              <w:t xml:space="preserve"> kegiatan Penelitian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, </w:t>
            </w:r>
            <w:r w:rsidR="005E0541">
              <w:rPr>
                <w:rFonts w:ascii="Trebuchet MS" w:hAnsi="Trebuchet MS" w:cs="Trebuchet MS"/>
                <w:sz w:val="20"/>
                <w:szCs w:val="20"/>
                <w:lang w:val="sv-SE"/>
              </w:rPr>
              <w:t>dengan judul</w:t>
            </w:r>
            <w:r w:rsidR="005E0541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15654F" w:rsidRPr="00137FA8" w14:paraId="5B990EE4" w14:textId="77777777" w:rsidTr="00363A59">
        <w:trPr>
          <w:trHeight w:val="988"/>
        </w:trPr>
        <w:tc>
          <w:tcPr>
            <w:tcW w:w="921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557F79" w14:textId="77777777" w:rsidR="0015654F" w:rsidRDefault="0015654F" w:rsidP="00361B5F">
            <w:pPr>
              <w:jc w:val="center"/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</w:pPr>
            <w:r w:rsidRPr="00624825"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pt-BR"/>
              </w:rPr>
              <w:t xml:space="preserve">Studi Numerik </w:t>
            </w: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>...............................................................................</w:t>
            </w:r>
          </w:p>
          <w:p w14:paraId="6EFF84DD" w14:textId="77777777" w:rsidR="004A2008" w:rsidRPr="00850070" w:rsidRDefault="004A2008" w:rsidP="00C83F05">
            <w:pPr>
              <w:jc w:val="center"/>
              <w:rPr>
                <w:rFonts w:ascii="Trebuchet MS" w:hAnsi="Trebuchet MS" w:cs="Trebuchet MS"/>
                <w:b/>
                <w:bCs/>
                <w:sz w:val="22"/>
                <w:szCs w:val="22"/>
                <w:lang w:val="id-ID"/>
              </w:rPr>
            </w:pPr>
          </w:p>
        </w:tc>
      </w:tr>
      <w:tr w:rsidR="00363A59" w:rsidRPr="00137FA8" w14:paraId="52BC5F23" w14:textId="77777777" w:rsidTr="00363A59">
        <w:trPr>
          <w:trHeight w:val="340"/>
        </w:trPr>
        <w:tc>
          <w:tcPr>
            <w:tcW w:w="921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DD1D5E" w14:textId="77777777" w:rsidR="00363A59" w:rsidRPr="00363A59" w:rsidRDefault="00363A59" w:rsidP="00363A59">
            <w:pPr>
              <w:jc w:val="left"/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</w:pPr>
            <w:r>
              <w:rPr>
                <w:rFonts w:ascii="Trebuchet MS" w:hAnsi="Trebuchet MS" w:cs="Trebuchet MS"/>
                <w:b/>
                <w:bCs/>
                <w:noProof/>
                <w:color w:val="FF0000"/>
                <w:sz w:val="22"/>
                <w:szCs w:val="22"/>
                <w:lang w:val="id-ID"/>
              </w:rPr>
              <w:t>Jenis Penelitian: 2. Terapan (Stranas)</w:t>
            </w:r>
          </w:p>
        </w:tc>
      </w:tr>
      <w:tr w:rsidR="0015654F" w:rsidRPr="00137FA8" w14:paraId="18C79301" w14:textId="77777777" w:rsidTr="00363A59">
        <w:trPr>
          <w:trHeight w:val="397"/>
        </w:trPr>
        <w:tc>
          <w:tcPr>
            <w:tcW w:w="9215" w:type="dxa"/>
            <w:gridSpan w:val="8"/>
            <w:tcBorders>
              <w:top w:val="nil"/>
            </w:tcBorders>
            <w:shd w:val="clear" w:color="auto" w:fill="auto"/>
            <w:vAlign w:val="center"/>
          </w:tcPr>
          <w:p w14:paraId="1F9AA034" w14:textId="77777777" w:rsidR="0015654F" w:rsidRDefault="0015654F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Output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</w:t>
            </w:r>
            <w:r w:rsidR="004A2008" w:rsidRPr="004A2008">
              <w:rPr>
                <w:rFonts w:ascii="Trebuchet MS" w:hAnsi="Trebuchet MS" w:cs="Trebuchet MS"/>
                <w:sz w:val="20"/>
                <w:szCs w:val="20"/>
                <w:lang w:val="sv-SE"/>
              </w:rPr>
              <w:t>penelitian yang ditargetkan adalah sebagai brikut :</w:t>
            </w:r>
          </w:p>
          <w:tbl>
            <w:tblPr>
              <w:tblStyle w:val="aa"/>
              <w:tblW w:w="9067" w:type="dxa"/>
              <w:tblLayout w:type="fixed"/>
              <w:tblLook w:val="04A0" w:firstRow="1" w:lastRow="0" w:firstColumn="1" w:lastColumn="0" w:noHBand="0" w:noVBand="1"/>
            </w:tblPr>
            <w:tblGrid>
              <w:gridCol w:w="599"/>
              <w:gridCol w:w="3791"/>
              <w:gridCol w:w="3685"/>
              <w:gridCol w:w="992"/>
            </w:tblGrid>
            <w:tr w:rsidR="005F7533" w:rsidRPr="00DA0EB6" w14:paraId="683EA1F1" w14:textId="77777777" w:rsidTr="00A20537">
              <w:tc>
                <w:tcPr>
                  <w:tcW w:w="599" w:type="dxa"/>
                </w:tcPr>
                <w:p w14:paraId="0A00A03E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  <w:tc>
                <w:tcPr>
                  <w:tcW w:w="8468" w:type="dxa"/>
                  <w:gridSpan w:val="3"/>
                </w:tcPr>
                <w:p w14:paraId="55102A96" w14:textId="77777777" w:rsidR="005F7533" w:rsidRPr="00DA0EB6" w:rsidRDefault="005F7533" w:rsidP="00A20537">
                  <w:pPr>
                    <w:jc w:val="center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Jenis Luaran</w:t>
                  </w:r>
                </w:p>
              </w:tc>
            </w:tr>
            <w:tr w:rsidR="005F7533" w:rsidRPr="00635754" w14:paraId="6E66F010" w14:textId="77777777" w:rsidTr="00A20537">
              <w:tc>
                <w:tcPr>
                  <w:tcW w:w="599" w:type="dxa"/>
                </w:tcPr>
                <w:p w14:paraId="45D79881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No</w:t>
                  </w:r>
                </w:p>
              </w:tc>
              <w:tc>
                <w:tcPr>
                  <w:tcW w:w="3791" w:type="dxa"/>
                </w:tcPr>
                <w:p w14:paraId="7B0273A9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635754"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Kategori</w:t>
                  </w:r>
                </w:p>
              </w:tc>
              <w:tc>
                <w:tcPr>
                  <w:tcW w:w="3685" w:type="dxa"/>
                </w:tcPr>
                <w:p w14:paraId="281C22B1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635754"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Sub Kategori</w:t>
                  </w:r>
                </w:p>
              </w:tc>
              <w:tc>
                <w:tcPr>
                  <w:tcW w:w="992" w:type="dxa"/>
                </w:tcPr>
                <w:p w14:paraId="5A6BA35C" w14:textId="77777777" w:rsidR="005F7533" w:rsidRPr="00635754" w:rsidRDefault="005F7533" w:rsidP="00A20537">
                  <w:pPr>
                    <w:jc w:val="left"/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Status</w:t>
                  </w:r>
                </w:p>
              </w:tc>
            </w:tr>
            <w:tr w:rsidR="005F7533" w:rsidRPr="00DA0EB6" w14:paraId="353AE0C5" w14:textId="77777777" w:rsidTr="00A20537">
              <w:tc>
                <w:tcPr>
                  <w:tcW w:w="599" w:type="dxa"/>
                  <w:vAlign w:val="center"/>
                </w:tcPr>
                <w:p w14:paraId="7E148860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1</w:t>
                  </w:r>
                </w:p>
              </w:tc>
              <w:tc>
                <w:tcPr>
                  <w:tcW w:w="3791" w:type="dxa"/>
                  <w:vAlign w:val="center"/>
                </w:tcPr>
                <w:p w14:paraId="74C0C0BC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Artikel ilmiah dimuat di jurnal</w:t>
                  </w:r>
                </w:p>
              </w:tc>
              <w:tc>
                <w:tcPr>
                  <w:tcW w:w="3685" w:type="dxa"/>
                </w:tcPr>
                <w:p w14:paraId="21AEE1DD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 bereputasi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Nasional Terakreditasi</w:t>
                  </w:r>
                </w:p>
              </w:tc>
              <w:tc>
                <w:tcPr>
                  <w:tcW w:w="992" w:type="dxa"/>
                </w:tcPr>
                <w:p w14:paraId="4D1B8E9C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:rsidRPr="00DA0EB6" w14:paraId="30A7E8FB" w14:textId="77777777" w:rsidTr="00A20537">
              <w:tc>
                <w:tcPr>
                  <w:tcW w:w="599" w:type="dxa"/>
                  <w:vAlign w:val="center"/>
                </w:tcPr>
                <w:p w14:paraId="2ECDC733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3791" w:type="dxa"/>
                  <w:vAlign w:val="center"/>
                </w:tcPr>
                <w:p w14:paraId="275FBD01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Artikel ilmiah dimuat di prosiding</w:t>
                  </w:r>
                </w:p>
              </w:tc>
              <w:tc>
                <w:tcPr>
                  <w:tcW w:w="3685" w:type="dxa"/>
                </w:tcPr>
                <w:p w14:paraId="1EE2A229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 Terindeks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Nasional</w:t>
                  </w:r>
                </w:p>
              </w:tc>
              <w:tc>
                <w:tcPr>
                  <w:tcW w:w="992" w:type="dxa"/>
                </w:tcPr>
                <w:p w14:paraId="7773CDB7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:rsidRPr="00DA0EB6" w14:paraId="399E7345" w14:textId="77777777" w:rsidTr="00A20537">
              <w:tc>
                <w:tcPr>
                  <w:tcW w:w="599" w:type="dxa"/>
                  <w:vAlign w:val="center"/>
                </w:tcPr>
                <w:p w14:paraId="34A1B6A2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3</w:t>
                  </w:r>
                </w:p>
              </w:tc>
              <w:tc>
                <w:tcPr>
                  <w:tcW w:w="3791" w:type="dxa"/>
                  <w:vAlign w:val="center"/>
                </w:tcPr>
                <w:p w14:paraId="3AE82956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vited speaker dalam temu ilmiah</w:t>
                  </w:r>
                </w:p>
              </w:tc>
              <w:tc>
                <w:tcPr>
                  <w:tcW w:w="3685" w:type="dxa"/>
                  <w:vAlign w:val="center"/>
                </w:tcPr>
                <w:p w14:paraId="7786A2D4" w14:textId="77777777" w:rsidR="005F7533" w:rsidRPr="00DA0EB6" w:rsidRDefault="005F7533" w:rsidP="00A20537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Nasional</w:t>
                  </w:r>
                </w:p>
              </w:tc>
              <w:tc>
                <w:tcPr>
                  <w:tcW w:w="992" w:type="dxa"/>
                </w:tcPr>
                <w:p w14:paraId="03219003" w14:textId="77777777" w:rsidR="005F7533" w:rsidRPr="00DA0EB6" w:rsidRDefault="005F7533" w:rsidP="00A20537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:rsidRPr="00DA0EB6" w14:paraId="7EA0E39B" w14:textId="77777777" w:rsidTr="00A20537">
              <w:tc>
                <w:tcPr>
                  <w:tcW w:w="599" w:type="dxa"/>
                </w:tcPr>
                <w:p w14:paraId="0EB8F00B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3791" w:type="dxa"/>
                </w:tcPr>
                <w:p w14:paraId="67DD9588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Visiting Lecturer</w:t>
                  </w:r>
                </w:p>
              </w:tc>
              <w:tc>
                <w:tcPr>
                  <w:tcW w:w="3685" w:type="dxa"/>
                </w:tcPr>
                <w:p w14:paraId="3ABE83CF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</w:t>
                  </w:r>
                </w:p>
              </w:tc>
              <w:tc>
                <w:tcPr>
                  <w:tcW w:w="992" w:type="dxa"/>
                </w:tcPr>
                <w:p w14:paraId="39D36A46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:rsidRPr="00DA0EB6" w14:paraId="5F2040DD" w14:textId="77777777" w:rsidTr="00A20537">
              <w:tc>
                <w:tcPr>
                  <w:tcW w:w="599" w:type="dxa"/>
                </w:tcPr>
                <w:p w14:paraId="7D48ABE3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5</w:t>
                  </w:r>
                </w:p>
              </w:tc>
              <w:tc>
                <w:tcPr>
                  <w:tcW w:w="3791" w:type="dxa"/>
                </w:tcPr>
                <w:p w14:paraId="67F729F6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Hak Kekayaan Intelektual (HKI)</w:t>
                  </w:r>
                </w:p>
              </w:tc>
              <w:tc>
                <w:tcPr>
                  <w:tcW w:w="3685" w:type="dxa"/>
                </w:tcPr>
                <w:p w14:paraId="10119E02" w14:textId="3E455DD9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Paten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Paten sederhana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Hak Cipta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Merek dagang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Rahasia dagang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Desain Produk Industri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Perlindungan Topografi Sirkuit Terpadu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?lain lain: </w:t>
                  </w:r>
                </w:p>
              </w:tc>
              <w:tc>
                <w:tcPr>
                  <w:tcW w:w="992" w:type="dxa"/>
                </w:tcPr>
                <w:p w14:paraId="0EE76BD3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14:paraId="29D4F8CD" w14:textId="77777777" w:rsidTr="00A20537">
              <w:tc>
                <w:tcPr>
                  <w:tcW w:w="599" w:type="dxa"/>
                </w:tcPr>
                <w:p w14:paraId="73653580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3791" w:type="dxa"/>
                </w:tcPr>
                <w:p w14:paraId="0CC259D4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Teknologi Tepat Guna</w:t>
                  </w:r>
                </w:p>
              </w:tc>
              <w:tc>
                <w:tcPr>
                  <w:tcW w:w="3685" w:type="dxa"/>
                </w:tcPr>
                <w:p w14:paraId="16FCC3E7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Untuk .....................................</w:t>
                  </w:r>
                </w:p>
              </w:tc>
              <w:tc>
                <w:tcPr>
                  <w:tcW w:w="992" w:type="dxa"/>
                </w:tcPr>
                <w:p w14:paraId="79F43CFF" w14:textId="77777777" w:rsidR="005F7533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14:paraId="2BE14BF5" w14:textId="77777777" w:rsidTr="00A20537">
              <w:tc>
                <w:tcPr>
                  <w:tcW w:w="599" w:type="dxa"/>
                </w:tcPr>
                <w:p w14:paraId="6A59952E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7</w:t>
                  </w:r>
                </w:p>
              </w:tc>
              <w:tc>
                <w:tcPr>
                  <w:tcW w:w="3791" w:type="dxa"/>
                </w:tcPr>
                <w:p w14:paraId="09BCF535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Model/Purwarupa/Desain/Karya seni/ Rekayasa Sosia</w:t>
                  </w:r>
                </w:p>
              </w:tc>
              <w:tc>
                <w:tcPr>
                  <w:tcW w:w="3685" w:type="dxa"/>
                </w:tcPr>
                <w:p w14:paraId="3117B085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Berupa ........................................</w:t>
                  </w:r>
                </w:p>
              </w:tc>
              <w:tc>
                <w:tcPr>
                  <w:tcW w:w="992" w:type="dxa"/>
                </w:tcPr>
                <w:p w14:paraId="74DBB5FB" w14:textId="77777777" w:rsidR="005F7533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14:paraId="3CF79731" w14:textId="77777777" w:rsidTr="00A20537">
              <w:tc>
                <w:tcPr>
                  <w:tcW w:w="599" w:type="dxa"/>
                </w:tcPr>
                <w:p w14:paraId="7D2BAD86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3791" w:type="dxa"/>
                </w:tcPr>
                <w:p w14:paraId="0FACDE60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Buku Ajar (ISBN)</w:t>
                  </w:r>
                </w:p>
              </w:tc>
              <w:tc>
                <w:tcPr>
                  <w:tcW w:w="3685" w:type="dxa"/>
                </w:tcPr>
                <w:p w14:paraId="75DBC38A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Judul..................................... </w:t>
                  </w:r>
                </w:p>
              </w:tc>
              <w:tc>
                <w:tcPr>
                  <w:tcW w:w="992" w:type="dxa"/>
                </w:tcPr>
                <w:p w14:paraId="0AE98DF5" w14:textId="77777777" w:rsidR="005F7533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14:paraId="237B916F" w14:textId="77777777" w:rsidTr="00A20537">
              <w:tc>
                <w:tcPr>
                  <w:tcW w:w="599" w:type="dxa"/>
                </w:tcPr>
                <w:p w14:paraId="01700C92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3791" w:type="dxa"/>
                </w:tcPr>
                <w:p w14:paraId="429EE161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Tingkat Kesiapan Teknologi (TKT)</w:t>
                  </w:r>
                </w:p>
              </w:tc>
              <w:tc>
                <w:tcPr>
                  <w:tcW w:w="3685" w:type="dxa"/>
                </w:tcPr>
                <w:p w14:paraId="643923C0" w14:textId="77777777" w:rsidR="005F7533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  <w:tc>
                <w:tcPr>
                  <w:tcW w:w="992" w:type="dxa"/>
                </w:tcPr>
                <w:p w14:paraId="7F1D5610" w14:textId="77777777" w:rsidR="005F7533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</w:tbl>
          <w:p w14:paraId="56871F46" w14:textId="77777777" w:rsidR="0015654F" w:rsidRPr="00137FA8" w:rsidRDefault="0015654F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15654F" w:rsidRPr="00137FA8" w14:paraId="549718F5" w14:textId="77777777" w:rsidTr="00361B5F">
        <w:trPr>
          <w:trHeight w:val="397"/>
        </w:trPr>
        <w:tc>
          <w:tcPr>
            <w:tcW w:w="9215" w:type="dxa"/>
            <w:gridSpan w:val="8"/>
            <w:shd w:val="clear" w:color="auto" w:fill="auto"/>
            <w:vAlign w:val="bottom"/>
          </w:tcPr>
          <w:p w14:paraId="3B5F4749" w14:textId="77777777" w:rsidR="0015654F" w:rsidRDefault="0015654F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  <w:p w14:paraId="513E7EA8" w14:textId="77777777" w:rsidR="004A2008" w:rsidRPr="00453839" w:rsidRDefault="004A2008" w:rsidP="00361B5F">
            <w:pPr>
              <w:jc w:val="left"/>
              <w:rPr>
                <w:rFonts w:ascii="Trebuchet MS" w:hAnsi="Trebuchet MS" w:cs="Trebuchet MS"/>
                <w:color w:val="FF0000"/>
                <w:sz w:val="20"/>
                <w:szCs w:val="20"/>
                <w:lang w:val="fi-FI"/>
              </w:rPr>
            </w:pPr>
            <w:r w:rsidRPr="00453839"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  <w:t xml:space="preserve">terhitung mulai </w:t>
            </w:r>
            <w:r w:rsidRPr="00453839">
              <w:rPr>
                <w:rFonts w:ascii="Trebuchet MS" w:hAnsi="Trebuchet MS" w:cs="Trebuchet MS"/>
                <w:b/>
                <w:bCs/>
                <w:color w:val="FF0000"/>
                <w:sz w:val="20"/>
                <w:szCs w:val="20"/>
                <w:lang w:val="sv-SE"/>
              </w:rPr>
              <w:t>tanggal, 2</w:t>
            </w:r>
            <w:r w:rsidRPr="00453839">
              <w:rPr>
                <w:rFonts w:ascii="Trebuchet MS" w:hAnsi="Trebuchet MS" w:cs="Trebuchet MS"/>
                <w:b/>
                <w:bCs/>
                <w:color w:val="FF0000"/>
                <w:sz w:val="20"/>
                <w:szCs w:val="20"/>
                <w:lang w:val="id-ID"/>
              </w:rPr>
              <w:t>0</w:t>
            </w:r>
            <w:r w:rsidRPr="00453839">
              <w:rPr>
                <w:rFonts w:ascii="Trebuchet MS" w:hAnsi="Trebuchet MS" w:cs="Trebuchet MS"/>
                <w:b/>
                <w:bCs/>
                <w:color w:val="FF0000"/>
                <w:sz w:val="20"/>
                <w:szCs w:val="20"/>
                <w:lang w:val="sv-SE"/>
              </w:rPr>
              <w:t xml:space="preserve"> </w:t>
            </w:r>
            <w:r w:rsidRPr="00453839">
              <w:rPr>
                <w:rFonts w:ascii="Trebuchet MS" w:hAnsi="Trebuchet MS" w:cs="Trebuchet MS"/>
                <w:b/>
                <w:bCs/>
                <w:color w:val="FF0000"/>
                <w:sz w:val="20"/>
                <w:szCs w:val="20"/>
                <w:lang w:val="id-ID"/>
              </w:rPr>
              <w:t>Mei</w:t>
            </w:r>
            <w:r w:rsidRPr="00453839">
              <w:rPr>
                <w:rFonts w:ascii="Trebuchet MS" w:hAnsi="Trebuchet MS" w:cs="Trebuchet MS"/>
                <w:b/>
                <w:bCs/>
                <w:color w:val="FF0000"/>
                <w:sz w:val="20"/>
                <w:szCs w:val="20"/>
                <w:lang w:val="sv-SE"/>
              </w:rPr>
              <w:t xml:space="preserve"> 201</w:t>
            </w:r>
            <w:r w:rsidRPr="00453839">
              <w:rPr>
                <w:rFonts w:ascii="Trebuchet MS" w:hAnsi="Trebuchet MS" w:cs="Trebuchet MS"/>
                <w:b/>
                <w:bCs/>
                <w:color w:val="FF0000"/>
                <w:sz w:val="20"/>
                <w:szCs w:val="20"/>
                <w:lang w:val="id-ID"/>
              </w:rPr>
              <w:t>5</w:t>
            </w:r>
            <w:r w:rsidRPr="00453839"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  <w:t xml:space="preserve"> </w:t>
            </w:r>
            <w:r w:rsidRPr="00453839">
              <w:rPr>
                <w:rFonts w:ascii="Trebuchet MS" w:hAnsi="Trebuchet MS" w:cs="Trebuchet MS"/>
                <w:color w:val="FF0000"/>
                <w:sz w:val="20"/>
                <w:szCs w:val="20"/>
                <w:lang w:val="id-ID"/>
              </w:rPr>
              <w:t>sd 30 Nopember 2015 sesuai dengan kontrak no .........</w:t>
            </w:r>
            <w:r w:rsidRPr="00453839">
              <w:rPr>
                <w:rFonts w:ascii="Trebuchet MS" w:hAnsi="Trebuchet MS" w:cs="Trebuchet MS"/>
                <w:color w:val="FF0000"/>
                <w:sz w:val="20"/>
                <w:szCs w:val="20"/>
                <w:lang w:val="sv-SE"/>
              </w:rPr>
              <w:t>,</w:t>
            </w:r>
          </w:p>
          <w:p w14:paraId="658DC347" w14:textId="77777777" w:rsidR="004A2008" w:rsidRDefault="004A2008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  <w:p w14:paraId="0A89693E" w14:textId="77777777" w:rsidR="0015654F" w:rsidRPr="00137FA8" w:rsidRDefault="006C3B8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Demikian 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surat tugas</w:t>
            </w:r>
            <w:r w:rsidR="0015654F"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ini dibuat</w:t>
            </w: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,</w:t>
            </w:r>
            <w:r w:rsidR="0015654F"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 untuk digunakan seperlunya.</w:t>
            </w:r>
          </w:p>
        </w:tc>
      </w:tr>
      <w:tr w:rsidR="0015654F" w:rsidRPr="00137FA8" w14:paraId="397A9A87" w14:textId="77777777" w:rsidTr="00361B5F">
        <w:tc>
          <w:tcPr>
            <w:tcW w:w="9215" w:type="dxa"/>
            <w:gridSpan w:val="8"/>
            <w:shd w:val="clear" w:color="auto" w:fill="auto"/>
          </w:tcPr>
          <w:p w14:paraId="43A55A00" w14:textId="77777777" w:rsidR="0015654F" w:rsidRPr="00137FA8" w:rsidRDefault="0015654F" w:rsidP="00361B5F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15654F" w:rsidRPr="00137FA8" w14:paraId="0F74568B" w14:textId="77777777" w:rsidTr="005F7533">
        <w:tc>
          <w:tcPr>
            <w:tcW w:w="5636" w:type="dxa"/>
            <w:gridSpan w:val="5"/>
            <w:tcBorders>
              <w:right w:val="nil"/>
            </w:tcBorders>
            <w:shd w:val="clear" w:color="auto" w:fill="auto"/>
          </w:tcPr>
          <w:p w14:paraId="2F86EF6E" w14:textId="77777777" w:rsidR="0015654F" w:rsidRPr="00137FA8" w:rsidRDefault="0015654F" w:rsidP="00361B5F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9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669C2640" w14:textId="374A9278" w:rsidR="0015654F" w:rsidRPr="00137FA8" w:rsidRDefault="0015654F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7 Nopember </w:t>
            </w:r>
            <w:r w:rsidR="00C83F05">
              <w:rPr>
                <w:rFonts w:ascii="Trebuchet MS" w:hAnsi="Trebuchet MS" w:cs="Trebuchet MS"/>
                <w:sz w:val="20"/>
                <w:szCs w:val="20"/>
                <w:lang w:val="sv-SE"/>
              </w:rPr>
              <w:t>xx</w:t>
            </w:r>
          </w:p>
        </w:tc>
      </w:tr>
      <w:tr w:rsidR="0015654F" w:rsidRPr="00137FA8" w14:paraId="10FF7EAB" w14:textId="77777777" w:rsidTr="005F7533">
        <w:tc>
          <w:tcPr>
            <w:tcW w:w="5636" w:type="dxa"/>
            <w:gridSpan w:val="5"/>
            <w:tcBorders>
              <w:right w:val="nil"/>
            </w:tcBorders>
            <w:shd w:val="clear" w:color="auto" w:fill="auto"/>
          </w:tcPr>
          <w:p w14:paraId="7D28DE8B" w14:textId="77777777" w:rsidR="0015654F" w:rsidRPr="00137FA8" w:rsidRDefault="0015654F" w:rsidP="00361B5F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9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23EE88B6" w14:textId="61D9199A" w:rsidR="0015654F" w:rsidRPr="005E0541" w:rsidRDefault="00C83F05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</w:rPr>
              <w:t>K</w:t>
            </w:r>
            <w:r w:rsidR="0015654F">
              <w:rPr>
                <w:rFonts w:ascii="Trebuchet MS" w:hAnsi="Trebuchet MS" w:cs="Trebuchet MS"/>
                <w:sz w:val="20"/>
                <w:szCs w:val="20"/>
                <w:lang w:val="id-ID"/>
              </w:rPr>
              <w:t>epala P3M PPNS</w:t>
            </w:r>
          </w:p>
        </w:tc>
      </w:tr>
      <w:tr w:rsidR="0015654F" w:rsidRPr="00137FA8" w14:paraId="3F5A723E" w14:textId="77777777" w:rsidTr="005F7533">
        <w:trPr>
          <w:trHeight w:val="1021"/>
        </w:trPr>
        <w:tc>
          <w:tcPr>
            <w:tcW w:w="5636" w:type="dxa"/>
            <w:gridSpan w:val="5"/>
            <w:tcBorders>
              <w:right w:val="nil"/>
            </w:tcBorders>
            <w:shd w:val="clear" w:color="auto" w:fill="auto"/>
          </w:tcPr>
          <w:p w14:paraId="34AB23B7" w14:textId="77777777" w:rsidR="0015654F" w:rsidRPr="00137FA8" w:rsidRDefault="0015654F" w:rsidP="00361B5F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9" w:type="dxa"/>
            <w:gridSpan w:val="3"/>
            <w:tcBorders>
              <w:left w:val="nil"/>
            </w:tcBorders>
            <w:shd w:val="clear" w:color="auto" w:fill="auto"/>
          </w:tcPr>
          <w:p w14:paraId="2485E2CC" w14:textId="77777777" w:rsidR="0015654F" w:rsidRPr="00137FA8" w:rsidRDefault="0015654F" w:rsidP="00361B5F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C83F05" w:rsidRPr="00137FA8" w14:paraId="337A4C05" w14:textId="77777777" w:rsidTr="005F7533">
        <w:tc>
          <w:tcPr>
            <w:tcW w:w="5636" w:type="dxa"/>
            <w:gridSpan w:val="5"/>
            <w:tcBorders>
              <w:right w:val="nil"/>
            </w:tcBorders>
            <w:shd w:val="clear" w:color="auto" w:fill="auto"/>
          </w:tcPr>
          <w:p w14:paraId="0BDD8EF7" w14:textId="6A65DD16" w:rsidR="00C83F05" w:rsidRPr="00137FA8" w:rsidRDefault="00C83F05" w:rsidP="00C83F05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fi-FI"/>
              </w:rPr>
              <w:t>PR</w:t>
            </w:r>
          </w:p>
        </w:tc>
        <w:tc>
          <w:tcPr>
            <w:tcW w:w="3579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4DC2566C" w14:textId="671B3F84" w:rsidR="00C83F05" w:rsidRPr="00137FA8" w:rsidRDefault="00C83F05" w:rsidP="00C83F05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C83F05" w:rsidRPr="00137FA8" w14:paraId="316D246E" w14:textId="77777777" w:rsidTr="005F7533">
        <w:tc>
          <w:tcPr>
            <w:tcW w:w="5636" w:type="dxa"/>
            <w:gridSpan w:val="5"/>
            <w:tcBorders>
              <w:right w:val="nil"/>
            </w:tcBorders>
            <w:shd w:val="clear" w:color="auto" w:fill="auto"/>
          </w:tcPr>
          <w:p w14:paraId="75C32D09" w14:textId="77777777" w:rsidR="00C83F05" w:rsidRPr="00137FA8" w:rsidRDefault="00C83F05" w:rsidP="00C83F05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79" w:type="dxa"/>
            <w:gridSpan w:val="3"/>
            <w:tcBorders>
              <w:left w:val="nil"/>
            </w:tcBorders>
            <w:shd w:val="clear" w:color="auto" w:fill="auto"/>
            <w:vAlign w:val="center"/>
          </w:tcPr>
          <w:p w14:paraId="5BA3AE93" w14:textId="57005552" w:rsidR="00C83F05" w:rsidRPr="00137FA8" w:rsidRDefault="00C83F05" w:rsidP="00C83F05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0C4F5F50" w14:textId="09B28F92" w:rsidR="0015654F" w:rsidRDefault="0015654F" w:rsidP="0015654F">
      <w:pPr>
        <w:rPr>
          <w:rFonts w:ascii="Trebuchet MS" w:hAnsi="Trebuchet MS" w:cs="Trebuchet MS"/>
          <w:sz w:val="18"/>
          <w:szCs w:val="18"/>
          <w:lang w:val="sv-SE"/>
        </w:rPr>
        <w:sectPr w:rsidR="0015654F" w:rsidSect="0015654F">
          <w:headerReference w:type="default" r:id="rId8"/>
          <w:type w:val="continuous"/>
          <w:pgSz w:w="11907" w:h="16840" w:code="9"/>
          <w:pgMar w:top="397" w:right="1134" w:bottom="397" w:left="1701" w:header="57" w:footer="720" w:gutter="0"/>
          <w:pgNumType w:start="1"/>
          <w:cols w:space="720"/>
          <w:docGrid w:linePitch="326"/>
        </w:sectPr>
      </w:pPr>
    </w:p>
    <w:p w14:paraId="5C08437F" w14:textId="77777777" w:rsidR="00AC7392" w:rsidRPr="002C25D8" w:rsidRDefault="00AC7392" w:rsidP="00AC7392">
      <w:pPr>
        <w:pStyle w:val="a3"/>
        <w:rPr>
          <w:rFonts w:ascii="Trebuchet MS" w:hAnsi="Trebuchet MS" w:cs="Trebuchet MS"/>
          <w:lang w:val="id-ID"/>
        </w:rPr>
      </w:pPr>
      <w:r w:rsidRPr="00C23EF9">
        <w:rPr>
          <w:rFonts w:ascii="Trebuchet MS" w:hAnsi="Trebuchet MS" w:cs="Trebuchet MS"/>
          <w:lang w:val="sv-SE"/>
        </w:rPr>
        <w:lastRenderedPageBreak/>
        <w:t xml:space="preserve">SURAT </w:t>
      </w:r>
      <w:r w:rsidR="001F798A">
        <w:rPr>
          <w:rFonts w:ascii="Trebuchet MS" w:hAnsi="Trebuchet MS" w:cs="Trebuchet MS"/>
          <w:lang w:val="id-ID"/>
        </w:rPr>
        <w:t>KETERANGAN</w:t>
      </w:r>
    </w:p>
    <w:p w14:paraId="44124B42" w14:textId="397CDF22" w:rsidR="00AC7392" w:rsidRPr="0064030C" w:rsidRDefault="00AC7392" w:rsidP="00AC7392">
      <w:pPr>
        <w:jc w:val="center"/>
        <w:rPr>
          <w:rFonts w:ascii="Trebuchet MS" w:hAnsi="Trebuchet MS" w:cs="Trebuchet MS"/>
          <w:sz w:val="20"/>
          <w:szCs w:val="20"/>
          <w:lang w:val="id-ID"/>
        </w:rPr>
      </w:pPr>
      <w:r w:rsidRPr="004413A1">
        <w:rPr>
          <w:rFonts w:ascii="Trebuchet MS" w:hAnsi="Trebuchet MS" w:cs="Trebuchet MS"/>
          <w:sz w:val="20"/>
          <w:szCs w:val="20"/>
          <w:lang w:val="sv-SE"/>
        </w:rPr>
        <w:t>Nomor</w:t>
      </w:r>
      <w:r w:rsidR="00DA6F38">
        <w:rPr>
          <w:rFonts w:ascii="Trebuchet MS" w:hAnsi="Trebuchet MS" w:cs="Trebuchet MS"/>
          <w:sz w:val="20"/>
          <w:szCs w:val="20"/>
          <w:lang w:val="sv-SE"/>
        </w:rPr>
        <w:t xml:space="preserve">: </w:t>
      </w:r>
      <w:r w:rsidR="00DA6F38" w:rsidRPr="00C83F05">
        <w:rPr>
          <w:rFonts w:ascii="Trebuchet MS" w:hAnsi="Trebuchet MS" w:cs="Trebuchet MS"/>
          <w:noProof/>
          <w:color w:val="FF0000"/>
          <w:sz w:val="20"/>
          <w:szCs w:val="20"/>
          <w:lang w:val="id-ID"/>
        </w:rPr>
        <w:t>...</w:t>
      </w:r>
      <w:r w:rsidR="00DA6F38" w:rsidRPr="00C83F05">
        <w:rPr>
          <w:rFonts w:ascii="Trebuchet MS" w:hAnsi="Trebuchet MS" w:cs="Trebuchet MS"/>
          <w:noProof/>
          <w:sz w:val="20"/>
          <w:szCs w:val="20"/>
          <w:lang w:val="id-ID"/>
        </w:rPr>
        <w:t xml:space="preserve"> /PL19.11/PG/2020</w:t>
      </w:r>
      <w:bookmarkStart w:id="0" w:name="_GoBack"/>
      <w:bookmarkEnd w:id="0"/>
    </w:p>
    <w:p w14:paraId="0CDE00F1" w14:textId="77777777" w:rsidR="00AC7392" w:rsidRDefault="00AC7392" w:rsidP="00AC7392">
      <w:pPr>
        <w:rPr>
          <w:rFonts w:ascii="Trebuchet MS" w:hAnsi="Trebuchet MS" w:cs="Trebuchet MS"/>
          <w:sz w:val="20"/>
          <w:szCs w:val="20"/>
          <w:lang w:val="sv-SE"/>
        </w:rPr>
      </w:pPr>
    </w:p>
    <w:tbl>
      <w:tblPr>
        <w:tblW w:w="9215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2"/>
        <w:gridCol w:w="1275"/>
        <w:gridCol w:w="285"/>
        <w:gridCol w:w="3545"/>
        <w:gridCol w:w="3578"/>
      </w:tblGrid>
      <w:tr w:rsidR="00AC7392" w:rsidRPr="00137FA8" w14:paraId="39D619F5" w14:textId="77777777" w:rsidTr="00361B5F">
        <w:tc>
          <w:tcPr>
            <w:tcW w:w="9215" w:type="dxa"/>
            <w:gridSpan w:val="5"/>
            <w:tcBorders>
              <w:bottom w:val="nil"/>
            </w:tcBorders>
            <w:shd w:val="clear" w:color="auto" w:fill="auto"/>
            <w:vAlign w:val="center"/>
          </w:tcPr>
          <w:p w14:paraId="3BD6C87C" w14:textId="77777777" w:rsidR="00AC7392" w:rsidRPr="00137FA8" w:rsidRDefault="00AC739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Ya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ng bertanda tangan di bawah ini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AC7392" w:rsidRPr="00137FA8" w14:paraId="7976119E" w14:textId="77777777" w:rsidTr="00361B5F">
        <w:tc>
          <w:tcPr>
            <w:tcW w:w="9215" w:type="dxa"/>
            <w:gridSpan w:val="5"/>
            <w:shd w:val="clear" w:color="auto" w:fill="auto"/>
          </w:tcPr>
          <w:p w14:paraId="65AEAED5" w14:textId="77777777" w:rsidR="00AC7392" w:rsidRPr="00137FA8" w:rsidRDefault="00AC7392" w:rsidP="00361B5F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AC7392" w:rsidRPr="00137FA8" w14:paraId="7EDF1D26" w14:textId="77777777" w:rsidTr="00361B5F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418EDE59" w14:textId="77777777" w:rsidR="00AC7392" w:rsidRPr="00137FA8" w:rsidRDefault="00AC7392" w:rsidP="00361B5F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0F4D13A" w14:textId="77777777" w:rsidR="00AC7392" w:rsidRPr="00137FA8" w:rsidRDefault="00AC739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ama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B0B7030" w14:textId="77777777" w:rsidR="00AC7392" w:rsidRPr="00137FA8" w:rsidRDefault="00AC7392" w:rsidP="00361B5F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30DBE4A3" w14:textId="7E507A0D" w:rsidR="00AC7392" w:rsidRPr="00137FA8" w:rsidRDefault="00C83F05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AC7392" w:rsidRPr="00137FA8" w14:paraId="0D123AD4" w14:textId="77777777" w:rsidTr="00361B5F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506E3623" w14:textId="77777777" w:rsidR="00AC7392" w:rsidRPr="00137FA8" w:rsidRDefault="00AC7392" w:rsidP="00361B5F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F1FB5F5" w14:textId="77777777" w:rsidR="00AC7392" w:rsidRPr="00137FA8" w:rsidRDefault="00AC739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NIP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E94384A" w14:textId="77777777" w:rsidR="00AC7392" w:rsidRPr="00137FA8" w:rsidRDefault="00AC7392" w:rsidP="00361B5F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4740693E" w14:textId="0FA9FE27" w:rsidR="00AC7392" w:rsidRPr="00137FA8" w:rsidRDefault="00C83F05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  <w:tr w:rsidR="00AC7392" w:rsidRPr="00137FA8" w14:paraId="01E17842" w14:textId="77777777" w:rsidTr="00361B5F">
        <w:tc>
          <w:tcPr>
            <w:tcW w:w="532" w:type="dxa"/>
            <w:tcBorders>
              <w:right w:val="nil"/>
            </w:tcBorders>
            <w:shd w:val="clear" w:color="auto" w:fill="auto"/>
          </w:tcPr>
          <w:p w14:paraId="0F679F8D" w14:textId="77777777" w:rsidR="00AC7392" w:rsidRPr="00137FA8" w:rsidRDefault="00AC7392" w:rsidP="00361B5F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127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560911C" w14:textId="77777777" w:rsidR="00AC7392" w:rsidRPr="00137FA8" w:rsidRDefault="00AC739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Jabatan</w:t>
            </w:r>
          </w:p>
        </w:tc>
        <w:tc>
          <w:tcPr>
            <w:tcW w:w="28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4AB8B15" w14:textId="77777777" w:rsidR="00AC7392" w:rsidRPr="00137FA8" w:rsidRDefault="00AC7392" w:rsidP="00361B5F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7123" w:type="dxa"/>
            <w:gridSpan w:val="2"/>
            <w:tcBorders>
              <w:left w:val="nil"/>
            </w:tcBorders>
            <w:shd w:val="clear" w:color="auto" w:fill="auto"/>
            <w:vAlign w:val="center"/>
          </w:tcPr>
          <w:p w14:paraId="3403690A" w14:textId="77777777" w:rsidR="00AC7392" w:rsidRPr="00137FA8" w:rsidRDefault="00AC739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Kepala Pusat Penelitian dan Pengabdian kepada Masyarakat 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Politekni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k Perkapalan Negeri Surabaya</w:t>
            </w:r>
          </w:p>
        </w:tc>
      </w:tr>
      <w:tr w:rsidR="00AC7392" w:rsidRPr="00137FA8" w14:paraId="42B2D9F5" w14:textId="77777777" w:rsidTr="00361B5F">
        <w:tc>
          <w:tcPr>
            <w:tcW w:w="9215" w:type="dxa"/>
            <w:gridSpan w:val="5"/>
            <w:shd w:val="clear" w:color="auto" w:fill="auto"/>
          </w:tcPr>
          <w:p w14:paraId="41CF245D" w14:textId="77777777" w:rsidR="00AC7392" w:rsidRPr="00137FA8" w:rsidRDefault="00AC7392" w:rsidP="00361B5F">
            <w:pPr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AC7392" w:rsidRPr="00137FA8" w14:paraId="243BE328" w14:textId="77777777" w:rsidTr="00361B5F">
        <w:tc>
          <w:tcPr>
            <w:tcW w:w="9215" w:type="dxa"/>
            <w:gridSpan w:val="5"/>
            <w:shd w:val="clear" w:color="auto" w:fill="auto"/>
            <w:vAlign w:val="center"/>
          </w:tcPr>
          <w:p w14:paraId="62605223" w14:textId="77777777" w:rsidR="00AC7392" w:rsidRPr="00137FA8" w:rsidRDefault="00AC739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Menerangkan bahwa staf pengajar Politeknik Perkapalan Negeri Surabaya</w:t>
            </w:r>
          </w:p>
        </w:tc>
      </w:tr>
      <w:tr w:rsidR="00AC7392" w:rsidRPr="00137FA8" w14:paraId="3F41937E" w14:textId="77777777" w:rsidTr="00361B5F">
        <w:tc>
          <w:tcPr>
            <w:tcW w:w="9215" w:type="dxa"/>
            <w:gridSpan w:val="5"/>
            <w:tcBorders>
              <w:bottom w:val="nil"/>
            </w:tcBorders>
            <w:shd w:val="clear" w:color="auto" w:fill="auto"/>
          </w:tcPr>
          <w:p w14:paraId="2886323A" w14:textId="77777777" w:rsidR="00AC7392" w:rsidRPr="00137FA8" w:rsidRDefault="00AC7392" w:rsidP="00361B5F">
            <w:pPr>
              <w:jc w:val="left"/>
              <w:rPr>
                <w:rFonts w:ascii="Trebuchet MS" w:hAnsi="Trebuchet MS" w:cs="Trebuchet MS"/>
                <w:sz w:val="10"/>
                <w:szCs w:val="10"/>
                <w:lang w:val="sv-SE"/>
              </w:rPr>
            </w:pPr>
          </w:p>
        </w:tc>
      </w:tr>
      <w:tr w:rsidR="00AC7392" w:rsidRPr="00137FA8" w14:paraId="4D1A9F59" w14:textId="77777777" w:rsidTr="00361B5F">
        <w:tc>
          <w:tcPr>
            <w:tcW w:w="9215" w:type="dxa"/>
            <w:gridSpan w:val="5"/>
            <w:tcBorders>
              <w:top w:val="nil"/>
            </w:tcBorders>
            <w:shd w:val="clear" w:color="auto" w:fill="auto"/>
            <w:vAlign w:val="center"/>
          </w:tcPr>
          <w:tbl>
            <w:tblPr>
              <w:tblW w:w="9215" w:type="dxa"/>
              <w:tblBorders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2091"/>
              <w:gridCol w:w="36"/>
              <w:gridCol w:w="247"/>
              <w:gridCol w:w="36"/>
              <w:gridCol w:w="3508"/>
              <w:gridCol w:w="427"/>
              <w:gridCol w:w="2870"/>
            </w:tblGrid>
            <w:tr w:rsidR="00453839" w:rsidRPr="00137FA8" w14:paraId="30E311B8" w14:textId="77777777" w:rsidTr="00A20537">
              <w:tc>
                <w:tcPr>
                  <w:tcW w:w="5918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1C419FF" w14:textId="77777777" w:rsidR="00453839" w:rsidRPr="00137FA8" w:rsidRDefault="00453839" w:rsidP="00A20537">
                  <w:pPr>
                    <w:jc w:val="center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137FA8"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  <w:t>Nama</w:t>
                  </w:r>
                </w:p>
              </w:tc>
              <w:tc>
                <w:tcPr>
                  <w:tcW w:w="329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6B262194" w14:textId="77777777" w:rsidR="00453839" w:rsidRPr="007A6E91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137FA8"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  <w:t>Jurusan</w:t>
                  </w: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/Prodi</w:t>
                  </w:r>
                </w:p>
              </w:tc>
            </w:tr>
            <w:tr w:rsidR="00453839" w:rsidRPr="00137FA8" w14:paraId="2B46BC2F" w14:textId="77777777" w:rsidTr="00A20537">
              <w:trPr>
                <w:trHeight w:val="80"/>
              </w:trPr>
              <w:tc>
                <w:tcPr>
                  <w:tcW w:w="9215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122B8980" w14:textId="77777777" w:rsidR="00453839" w:rsidRPr="00137FA8" w:rsidRDefault="00453839" w:rsidP="00A20537">
                  <w:pPr>
                    <w:jc w:val="left"/>
                    <w:rPr>
                      <w:rFonts w:ascii="Trebuchet MS" w:hAnsi="Trebuchet MS" w:cs="Trebuchet MS"/>
                      <w:sz w:val="10"/>
                      <w:szCs w:val="10"/>
                      <w:lang w:val="sv-SE"/>
                    </w:rPr>
                  </w:pPr>
                </w:p>
              </w:tc>
            </w:tr>
            <w:tr w:rsidR="00453839" w:rsidRPr="00137FA8" w14:paraId="515C18F9" w14:textId="77777777" w:rsidTr="00A20537">
              <w:tc>
                <w:tcPr>
                  <w:tcW w:w="2091" w:type="dxa"/>
                  <w:tcBorders>
                    <w:right w:val="nil"/>
                  </w:tcBorders>
                  <w:shd w:val="clear" w:color="auto" w:fill="auto"/>
                  <w:vAlign w:val="center"/>
                </w:tcPr>
                <w:p w14:paraId="53AE11E4" w14:textId="77777777" w:rsidR="00453839" w:rsidRPr="00137FA8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137FA8">
                    <w:rPr>
                      <w:rFonts w:ascii="Trebuchet MS" w:hAnsi="Trebuchet MS" w:cs="Trebuchet MS"/>
                      <w:sz w:val="20"/>
                      <w:szCs w:val="20"/>
                      <w:lang w:val="fi-FI"/>
                    </w:rPr>
                    <w:t>Peneliti Utama</w:t>
                  </w:r>
                </w:p>
              </w:tc>
              <w:tc>
                <w:tcPr>
                  <w:tcW w:w="283" w:type="dxa"/>
                  <w:gridSpan w:val="2"/>
                  <w:tcBorders>
                    <w:left w:val="nil"/>
                    <w:right w:val="nil"/>
                  </w:tcBorders>
                  <w:shd w:val="clear" w:color="auto" w:fill="auto"/>
                  <w:vAlign w:val="center"/>
                </w:tcPr>
                <w:p w14:paraId="57F14838" w14:textId="77777777" w:rsidR="00453839" w:rsidRPr="00137FA8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137FA8"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  <w:t>:</w:t>
                  </w:r>
                </w:p>
              </w:tc>
              <w:tc>
                <w:tcPr>
                  <w:tcW w:w="3544" w:type="dxa"/>
                  <w:gridSpan w:val="2"/>
                  <w:tcBorders>
                    <w:left w:val="nil"/>
                    <w:right w:val="nil"/>
                  </w:tcBorders>
                  <w:shd w:val="clear" w:color="auto" w:fill="auto"/>
                  <w:vAlign w:val="center"/>
                </w:tcPr>
                <w:p w14:paraId="5E6C77DD" w14:textId="77777777" w:rsidR="00453839" w:rsidRPr="00137FA8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</w:rPr>
                  </w:pPr>
                  <w:r w:rsidRPr="00624825"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</w:rPr>
                    <w:t>Priyo Agus Setiawan, ST., MT</w:t>
                  </w:r>
                </w:p>
              </w:tc>
              <w:tc>
                <w:tcPr>
                  <w:tcW w:w="3297" w:type="dxa"/>
                  <w:gridSpan w:val="2"/>
                  <w:tcBorders>
                    <w:left w:val="nil"/>
                  </w:tcBorders>
                  <w:shd w:val="clear" w:color="auto" w:fill="auto"/>
                  <w:vAlign w:val="center"/>
                </w:tcPr>
                <w:p w14:paraId="023F4C3B" w14:textId="77777777" w:rsidR="00453839" w:rsidRPr="00624825" w:rsidRDefault="00453839" w:rsidP="00A20537">
                  <w:pPr>
                    <w:jc w:val="left"/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624825"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  <w:lang w:val="sv-SE"/>
                    </w:rPr>
                    <w:t xml:space="preserve">Teknik </w:t>
                  </w:r>
                  <w:r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  <w:lang w:val="id-ID"/>
                    </w:rPr>
                    <w:t>Perpipaan</w:t>
                  </w:r>
                </w:p>
              </w:tc>
            </w:tr>
            <w:tr w:rsidR="00453839" w:rsidRPr="00137FA8" w14:paraId="51D4A85D" w14:textId="77777777" w:rsidTr="00A20537">
              <w:tc>
                <w:tcPr>
                  <w:tcW w:w="2091" w:type="dxa"/>
                  <w:tcBorders>
                    <w:right w:val="nil"/>
                  </w:tcBorders>
                  <w:shd w:val="clear" w:color="auto" w:fill="auto"/>
                  <w:vAlign w:val="center"/>
                </w:tcPr>
                <w:p w14:paraId="5536E25F" w14:textId="77777777" w:rsidR="00453839" w:rsidRPr="001E1EDC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 w:rsidRPr="00137FA8">
                    <w:rPr>
                      <w:rFonts w:ascii="Trebuchet MS" w:hAnsi="Trebuchet MS" w:cs="Trebuchet MS"/>
                      <w:sz w:val="20"/>
                      <w:szCs w:val="20"/>
                      <w:lang w:val="fi-FI"/>
                    </w:rPr>
                    <w:t>Anggota Peneliti</w:t>
                  </w: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1</w:t>
                  </w:r>
                </w:p>
              </w:tc>
              <w:tc>
                <w:tcPr>
                  <w:tcW w:w="283" w:type="dxa"/>
                  <w:gridSpan w:val="2"/>
                  <w:tcBorders>
                    <w:left w:val="nil"/>
                    <w:right w:val="nil"/>
                  </w:tcBorders>
                  <w:shd w:val="clear" w:color="auto" w:fill="auto"/>
                  <w:vAlign w:val="center"/>
                </w:tcPr>
                <w:p w14:paraId="35974628" w14:textId="77777777" w:rsidR="00453839" w:rsidRPr="00137FA8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</w:rPr>
                  </w:pPr>
                  <w:r w:rsidRPr="00137FA8">
                    <w:rPr>
                      <w:rFonts w:ascii="Trebuchet MS" w:hAnsi="Trebuchet MS" w:cs="Trebuchet MS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3544" w:type="dxa"/>
                  <w:gridSpan w:val="2"/>
                  <w:tcBorders>
                    <w:left w:val="nil"/>
                    <w:right w:val="nil"/>
                  </w:tcBorders>
                  <w:shd w:val="clear" w:color="auto" w:fill="auto"/>
                  <w:vAlign w:val="center"/>
                </w:tcPr>
                <w:p w14:paraId="076B38BD" w14:textId="77777777" w:rsidR="00453839" w:rsidRPr="00137FA8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</w:rPr>
                  </w:pPr>
                  <w:r w:rsidRPr="00624825"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</w:rPr>
                    <w:t>Rini Indarti, S.Si., MT.</w:t>
                  </w:r>
                </w:p>
              </w:tc>
              <w:tc>
                <w:tcPr>
                  <w:tcW w:w="3297" w:type="dxa"/>
                  <w:gridSpan w:val="2"/>
                  <w:tcBorders>
                    <w:left w:val="nil"/>
                  </w:tcBorders>
                  <w:shd w:val="clear" w:color="auto" w:fill="auto"/>
                  <w:vAlign w:val="center"/>
                </w:tcPr>
                <w:p w14:paraId="376C53B9" w14:textId="77777777" w:rsidR="00453839" w:rsidRPr="00137FA8" w:rsidRDefault="00453839" w:rsidP="00A20537">
                  <w:pPr>
                    <w:jc w:val="left"/>
                    <w:rPr>
                      <w:rFonts w:ascii="Trebuchet MS" w:hAnsi="Trebuchet MS" w:cs="Trebuchet MS"/>
                      <w:noProof/>
                      <w:snapToGrid w:val="0"/>
                      <w:color w:val="000000"/>
                      <w:sz w:val="20"/>
                      <w:szCs w:val="20"/>
                      <w:lang w:val="fi-FI"/>
                    </w:rPr>
                  </w:pPr>
                  <w:r w:rsidRPr="00624825">
                    <w:rPr>
                      <w:rFonts w:ascii="Trebuchet MS" w:hAnsi="Trebuchet MS" w:cs="Trebuchet MS"/>
                      <w:noProof/>
                      <w:snapToGrid w:val="0"/>
                      <w:color w:val="FF0000"/>
                      <w:sz w:val="20"/>
                      <w:szCs w:val="20"/>
                      <w:lang w:val="fi-FI"/>
                    </w:rPr>
                    <w:t>Teknik Kelistrikan Kapal</w:t>
                  </w:r>
                </w:p>
              </w:tc>
            </w:tr>
            <w:tr w:rsidR="00453839" w:rsidRPr="00137FA8" w14:paraId="19CF5446" w14:textId="77777777" w:rsidTr="00A20537">
              <w:tc>
                <w:tcPr>
                  <w:tcW w:w="2091" w:type="dxa"/>
                  <w:tcBorders>
                    <w:right w:val="nil"/>
                  </w:tcBorders>
                  <w:shd w:val="clear" w:color="auto" w:fill="auto"/>
                </w:tcPr>
                <w:p w14:paraId="664BCE8D" w14:textId="77777777" w:rsidR="00453839" w:rsidRPr="001E1EDC" w:rsidRDefault="00453839" w:rsidP="00A20537">
                  <w:pPr>
                    <w:rPr>
                      <w:lang w:val="id-ID"/>
                    </w:rPr>
                  </w:pPr>
                  <w:r w:rsidRPr="005D3B82">
                    <w:rPr>
                      <w:rFonts w:ascii="Trebuchet MS" w:hAnsi="Trebuchet MS" w:cs="Trebuchet MS"/>
                      <w:sz w:val="20"/>
                      <w:szCs w:val="20"/>
                      <w:lang w:val="fi-FI"/>
                    </w:rPr>
                    <w:t>Anggota Peneliti</w:t>
                  </w: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2</w:t>
                  </w:r>
                </w:p>
              </w:tc>
              <w:tc>
                <w:tcPr>
                  <w:tcW w:w="283" w:type="dxa"/>
                  <w:gridSpan w:val="2"/>
                  <w:tcBorders>
                    <w:left w:val="nil"/>
                    <w:right w:val="nil"/>
                  </w:tcBorders>
                  <w:shd w:val="clear" w:color="auto" w:fill="auto"/>
                  <w:vAlign w:val="center"/>
                </w:tcPr>
                <w:p w14:paraId="053FDE1A" w14:textId="77777777" w:rsidR="00453839" w:rsidRPr="00453839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:</w:t>
                  </w:r>
                </w:p>
              </w:tc>
              <w:tc>
                <w:tcPr>
                  <w:tcW w:w="3544" w:type="dxa"/>
                  <w:gridSpan w:val="2"/>
                  <w:tcBorders>
                    <w:left w:val="nil"/>
                    <w:right w:val="nil"/>
                  </w:tcBorders>
                  <w:shd w:val="clear" w:color="auto" w:fill="auto"/>
                  <w:vAlign w:val="center"/>
                </w:tcPr>
                <w:p w14:paraId="7E384DFA" w14:textId="77777777" w:rsidR="00453839" w:rsidRPr="00624825" w:rsidRDefault="00453839" w:rsidP="00A20537">
                  <w:pPr>
                    <w:jc w:val="left"/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</w:rPr>
                  </w:pPr>
                </w:p>
              </w:tc>
              <w:tc>
                <w:tcPr>
                  <w:tcW w:w="3297" w:type="dxa"/>
                  <w:gridSpan w:val="2"/>
                  <w:tcBorders>
                    <w:left w:val="nil"/>
                  </w:tcBorders>
                  <w:shd w:val="clear" w:color="auto" w:fill="auto"/>
                  <w:vAlign w:val="center"/>
                </w:tcPr>
                <w:p w14:paraId="51147B69" w14:textId="77777777" w:rsidR="00453839" w:rsidRPr="00624825" w:rsidRDefault="00453839" w:rsidP="00A20537">
                  <w:pPr>
                    <w:jc w:val="left"/>
                    <w:rPr>
                      <w:rFonts w:ascii="Trebuchet MS" w:hAnsi="Trebuchet MS" w:cs="Trebuchet MS"/>
                      <w:noProof/>
                      <w:snapToGrid w:val="0"/>
                      <w:color w:val="FF0000"/>
                      <w:sz w:val="20"/>
                      <w:szCs w:val="20"/>
                      <w:lang w:val="fi-FI"/>
                    </w:rPr>
                  </w:pPr>
                </w:p>
              </w:tc>
            </w:tr>
            <w:tr w:rsidR="00453839" w:rsidRPr="00137FA8" w14:paraId="09AD3338" w14:textId="77777777" w:rsidTr="00A20537">
              <w:tc>
                <w:tcPr>
                  <w:tcW w:w="2091" w:type="dxa"/>
                  <w:tcBorders>
                    <w:right w:val="nil"/>
                  </w:tcBorders>
                  <w:shd w:val="clear" w:color="auto" w:fill="auto"/>
                </w:tcPr>
                <w:p w14:paraId="41E0AED6" w14:textId="77777777" w:rsidR="00453839" w:rsidRPr="001E1EDC" w:rsidRDefault="00453839" w:rsidP="00A20537">
                  <w:pPr>
                    <w:rPr>
                      <w:lang w:val="id-ID"/>
                    </w:rPr>
                  </w:pPr>
                  <w:r w:rsidRPr="005D3B82">
                    <w:rPr>
                      <w:rFonts w:ascii="Trebuchet MS" w:hAnsi="Trebuchet MS" w:cs="Trebuchet MS"/>
                      <w:sz w:val="20"/>
                      <w:szCs w:val="20"/>
                      <w:lang w:val="fi-FI"/>
                    </w:rPr>
                    <w:t>Anggota Peneliti</w:t>
                  </w: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 xml:space="preserve"> 3</w:t>
                  </w:r>
                </w:p>
              </w:tc>
              <w:tc>
                <w:tcPr>
                  <w:tcW w:w="283" w:type="dxa"/>
                  <w:gridSpan w:val="2"/>
                  <w:tcBorders>
                    <w:left w:val="nil"/>
                    <w:right w:val="nil"/>
                  </w:tcBorders>
                  <w:shd w:val="clear" w:color="auto" w:fill="auto"/>
                  <w:vAlign w:val="center"/>
                </w:tcPr>
                <w:p w14:paraId="63A0246D" w14:textId="77777777" w:rsidR="00453839" w:rsidRPr="00453839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sz w:val="20"/>
                      <w:szCs w:val="20"/>
                      <w:lang w:val="id-ID"/>
                    </w:rPr>
                    <w:t>:</w:t>
                  </w:r>
                </w:p>
              </w:tc>
              <w:tc>
                <w:tcPr>
                  <w:tcW w:w="3544" w:type="dxa"/>
                  <w:gridSpan w:val="2"/>
                  <w:tcBorders>
                    <w:left w:val="nil"/>
                    <w:right w:val="nil"/>
                  </w:tcBorders>
                  <w:shd w:val="clear" w:color="auto" w:fill="auto"/>
                  <w:vAlign w:val="center"/>
                </w:tcPr>
                <w:p w14:paraId="11A25DE4" w14:textId="77777777" w:rsidR="00453839" w:rsidRPr="00624825" w:rsidRDefault="00453839" w:rsidP="00A20537">
                  <w:pPr>
                    <w:jc w:val="left"/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</w:rPr>
                  </w:pPr>
                </w:p>
              </w:tc>
              <w:tc>
                <w:tcPr>
                  <w:tcW w:w="3297" w:type="dxa"/>
                  <w:gridSpan w:val="2"/>
                  <w:tcBorders>
                    <w:left w:val="nil"/>
                  </w:tcBorders>
                  <w:shd w:val="clear" w:color="auto" w:fill="auto"/>
                  <w:vAlign w:val="center"/>
                </w:tcPr>
                <w:p w14:paraId="1CF8A3B6" w14:textId="77777777" w:rsidR="00453839" w:rsidRPr="00624825" w:rsidRDefault="00453839" w:rsidP="00A20537">
                  <w:pPr>
                    <w:jc w:val="left"/>
                    <w:rPr>
                      <w:rFonts w:ascii="Trebuchet MS" w:hAnsi="Trebuchet MS" w:cs="Trebuchet MS"/>
                      <w:noProof/>
                      <w:snapToGrid w:val="0"/>
                      <w:color w:val="FF0000"/>
                      <w:sz w:val="20"/>
                      <w:szCs w:val="20"/>
                      <w:lang w:val="fi-FI"/>
                    </w:rPr>
                  </w:pPr>
                </w:p>
              </w:tc>
            </w:tr>
            <w:tr w:rsidR="00453839" w:rsidRPr="00137FA8" w14:paraId="080C4C3E" w14:textId="77777777" w:rsidTr="00453839">
              <w:tc>
                <w:tcPr>
                  <w:tcW w:w="212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5492A45D" w14:textId="77777777" w:rsidR="00453839" w:rsidRPr="00137FA8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fi-FI"/>
                    </w:rPr>
                  </w:pPr>
                  <w:r w:rsidRPr="00137FA8">
                    <w:rPr>
                      <w:rFonts w:ascii="Trebuchet MS" w:hAnsi="Trebuchet MS" w:cs="Trebuchet MS"/>
                      <w:sz w:val="20"/>
                      <w:szCs w:val="20"/>
                      <w:lang w:val="fi-FI"/>
                    </w:rPr>
                    <w:t>Sumber Dana</w:t>
                  </w:r>
                </w:p>
              </w:tc>
              <w:tc>
                <w:tcPr>
                  <w:tcW w:w="283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18B86665" w14:textId="77777777" w:rsidR="00453839" w:rsidRPr="00137FA8" w:rsidRDefault="00453839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137FA8"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  <w:t>:</w:t>
                  </w:r>
                </w:p>
              </w:tc>
              <w:tc>
                <w:tcPr>
                  <w:tcW w:w="350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53CE5AA" w14:textId="77777777" w:rsidR="00453839" w:rsidRPr="00363A59" w:rsidRDefault="00453839" w:rsidP="00A20537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id-ID"/>
                    </w:rPr>
                  </w:pPr>
                  <w:r w:rsidRPr="00363A59"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  <w:lang w:val="sv-SE"/>
                    </w:rPr>
                    <w:t>DIPA</w:t>
                  </w:r>
                  <w:r w:rsidRPr="00363A59"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  <w:lang w:val="id-ID"/>
                    </w:rPr>
                    <w:t xml:space="preserve">/Kemenristekdikti/LN </w:t>
                  </w:r>
                  <w:r w:rsidRPr="00363A59"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  <w:lang w:val="sv-SE"/>
                    </w:rPr>
                    <w:t xml:space="preserve"> 201</w:t>
                  </w:r>
                  <w:r w:rsidRPr="00363A59"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  <w:lang w:val="id-ID"/>
                    </w:rPr>
                    <w:t>5</w:t>
                  </w:r>
                </w:p>
              </w:tc>
              <w:tc>
                <w:tcPr>
                  <w:tcW w:w="42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3C4394B5" w14:textId="77777777" w:rsidR="00453839" w:rsidRPr="00363A59" w:rsidRDefault="00453839" w:rsidP="00A20537">
                  <w:pPr>
                    <w:ind w:right="-108"/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sv-SE"/>
                    </w:rPr>
                  </w:pPr>
                  <w:r w:rsidRPr="00363A59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sv-SE"/>
                    </w:rPr>
                    <w:t>Rp.</w:t>
                  </w:r>
                </w:p>
              </w:tc>
              <w:tc>
                <w:tcPr>
                  <w:tcW w:w="28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07ACB79A" w14:textId="77777777" w:rsidR="00453839" w:rsidRPr="00363A59" w:rsidRDefault="00453839" w:rsidP="00A20537">
                  <w:pPr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sv-SE"/>
                    </w:rPr>
                  </w:pPr>
                  <w:r w:rsidRPr="00363A59">
                    <w:rPr>
                      <w:rFonts w:ascii="Trebuchet MS" w:hAnsi="Trebuchet MS" w:cs="Trebuchet MS"/>
                      <w:noProof/>
                      <w:color w:val="FF0000"/>
                      <w:sz w:val="20"/>
                      <w:szCs w:val="20"/>
                      <w:lang w:val="sv-SE"/>
                    </w:rPr>
                    <w:t>10,000,000</w:t>
                  </w:r>
                  <w:r w:rsidRPr="00363A59">
                    <w:rPr>
                      <w:rFonts w:ascii="Trebuchet MS" w:hAnsi="Trebuchet MS" w:cs="Trebuchet MS"/>
                      <w:color w:val="FF0000"/>
                      <w:sz w:val="20"/>
                      <w:szCs w:val="20"/>
                      <w:lang w:val="sv-SE"/>
                    </w:rPr>
                    <w:t>,-</w:t>
                  </w:r>
                </w:p>
              </w:tc>
            </w:tr>
          </w:tbl>
          <w:p w14:paraId="5AD589F7" w14:textId="77777777" w:rsidR="00AC7392" w:rsidRPr="00137FA8" w:rsidRDefault="00AC7392" w:rsidP="00361B5F">
            <w:pPr>
              <w:rPr>
                <w:rFonts w:ascii="Trebuchet MS" w:hAnsi="Trebuchet MS" w:cs="Trebuchet MS"/>
                <w:sz w:val="10"/>
                <w:szCs w:val="10"/>
                <w:lang w:val="fi-FI"/>
              </w:rPr>
            </w:pPr>
          </w:p>
        </w:tc>
      </w:tr>
      <w:tr w:rsidR="00AC7392" w:rsidRPr="00137FA8" w14:paraId="28DE3236" w14:textId="77777777" w:rsidTr="00361B5F">
        <w:trPr>
          <w:trHeight w:val="794"/>
        </w:trPr>
        <w:tc>
          <w:tcPr>
            <w:tcW w:w="9215" w:type="dxa"/>
            <w:gridSpan w:val="5"/>
            <w:shd w:val="clear" w:color="auto" w:fill="auto"/>
            <w:vAlign w:val="center"/>
          </w:tcPr>
          <w:p w14:paraId="115FF246" w14:textId="77777777" w:rsidR="00AC7392" w:rsidRPr="00137FA8" w:rsidRDefault="00AC7392" w:rsidP="001F798A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Telah melakukan kegiatan P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enelitian yang </w:t>
            </w:r>
            <w:r w:rsidRPr="00137FA8"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 xml:space="preserve">diseminarkan </w:t>
            </w:r>
            <w:r w:rsidR="001F798A">
              <w:rPr>
                <w:rFonts w:ascii="Trebuchet MS" w:hAnsi="Trebuchet MS" w:cs="Trebuchet MS"/>
                <w:b/>
                <w:bCs/>
                <w:sz w:val="20"/>
                <w:szCs w:val="20"/>
                <w:lang w:val="id-ID"/>
              </w:rPr>
              <w:t xml:space="preserve">Pada Seminar Nasional/Internasional/Lokal:......................................, </w:t>
            </w:r>
            <w:r w:rsidRPr="00137FA8"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 xml:space="preserve">pada hari </w:t>
            </w:r>
            <w:r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>Kamis</w:t>
            </w:r>
            <w:r w:rsidRPr="00137FA8"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>, tanggal</w:t>
            </w:r>
            <w:r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 xml:space="preserve">                     </w:t>
            </w:r>
            <w:r w:rsidRPr="00137FA8"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 xml:space="preserve"> </w:t>
            </w:r>
            <w:r w:rsidR="001F798A">
              <w:rPr>
                <w:rFonts w:ascii="Trebuchet MS" w:hAnsi="Trebuchet MS" w:cs="Trebuchet MS"/>
                <w:b/>
                <w:bCs/>
                <w:sz w:val="20"/>
                <w:szCs w:val="20"/>
                <w:lang w:val="id-ID"/>
              </w:rPr>
              <w:t>30 Nopember</w:t>
            </w:r>
            <w:r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 xml:space="preserve"> </w:t>
            </w:r>
            <w:r w:rsidRPr="00137FA8"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>201</w:t>
            </w:r>
            <w:r>
              <w:rPr>
                <w:rFonts w:ascii="Trebuchet MS" w:hAnsi="Trebuchet MS" w:cs="Trebuchet MS"/>
                <w:b/>
                <w:bCs/>
                <w:sz w:val="20"/>
                <w:szCs w:val="20"/>
                <w:lang w:val="sv-SE"/>
              </w:rPr>
              <w:t>3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di </w:t>
            </w:r>
            <w:r w:rsidR="001F798A">
              <w:rPr>
                <w:rFonts w:ascii="Trebuchet MS" w:hAnsi="Trebuchet MS" w:cs="Trebuchet MS"/>
                <w:sz w:val="20"/>
                <w:szCs w:val="20"/>
                <w:lang w:val="id-ID"/>
              </w:rPr>
              <w:t>......................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dan telah menyelesaikan laporan hasil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>P</w:t>
            </w:r>
            <w:r w:rsidR="001F798A">
              <w:rPr>
                <w:rFonts w:ascii="Trebuchet MS" w:hAnsi="Trebuchet MS" w:cs="Trebuchet MS"/>
                <w:sz w:val="20"/>
                <w:szCs w:val="20"/>
                <w:lang w:val="sv-SE"/>
              </w:rPr>
              <w:t>enelitian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dengan judul</w:t>
            </w: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</w:tr>
      <w:tr w:rsidR="00AC7392" w:rsidRPr="00137FA8" w14:paraId="7721268C" w14:textId="77777777" w:rsidTr="00361B5F">
        <w:trPr>
          <w:trHeight w:val="397"/>
        </w:trPr>
        <w:tc>
          <w:tcPr>
            <w:tcW w:w="9215" w:type="dxa"/>
            <w:gridSpan w:val="5"/>
            <w:tcBorders>
              <w:top w:val="nil"/>
            </w:tcBorders>
            <w:shd w:val="clear" w:color="auto" w:fill="auto"/>
            <w:vAlign w:val="center"/>
          </w:tcPr>
          <w:tbl>
            <w:tblPr>
              <w:tblW w:w="9215" w:type="dxa"/>
              <w:tblBorders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9215"/>
            </w:tblGrid>
            <w:tr w:rsidR="00363A59" w:rsidRPr="00137FA8" w14:paraId="78E141EF" w14:textId="77777777" w:rsidTr="00A20537">
              <w:trPr>
                <w:trHeight w:val="988"/>
              </w:trPr>
              <w:tc>
                <w:tcPr>
                  <w:tcW w:w="92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6F38FFBB" w14:textId="77777777" w:rsidR="00363A59" w:rsidRDefault="00363A59" w:rsidP="00A20537">
                  <w:pPr>
                    <w:jc w:val="center"/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</w:pPr>
                  <w:r w:rsidRPr="00624825"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pt-BR"/>
                    </w:rPr>
                    <w:t xml:space="preserve">Studi Numerik </w:t>
                  </w:r>
                  <w:r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  <w:t>...............................................................................</w:t>
                  </w:r>
                </w:p>
                <w:p w14:paraId="78B79906" w14:textId="77777777" w:rsidR="00363A59" w:rsidRDefault="00363A59" w:rsidP="00A20537">
                  <w:pPr>
                    <w:jc w:val="center"/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  <w:t>..........................................................................</w:t>
                  </w:r>
                </w:p>
                <w:p w14:paraId="36767131" w14:textId="77777777" w:rsidR="00363A59" w:rsidRPr="00850070" w:rsidRDefault="00363A59" w:rsidP="00A20537">
                  <w:pPr>
                    <w:jc w:val="center"/>
                    <w:rPr>
                      <w:rFonts w:ascii="Trebuchet MS" w:hAnsi="Trebuchet MS" w:cs="Trebuchet MS"/>
                      <w:b/>
                      <w:bCs/>
                      <w:sz w:val="22"/>
                      <w:szCs w:val="22"/>
                      <w:lang w:val="id-ID"/>
                    </w:rPr>
                  </w:pPr>
                </w:p>
              </w:tc>
            </w:tr>
            <w:tr w:rsidR="00363A59" w:rsidRPr="00137FA8" w14:paraId="6E6402FA" w14:textId="77777777" w:rsidTr="00A20537">
              <w:trPr>
                <w:trHeight w:val="340"/>
              </w:trPr>
              <w:tc>
                <w:tcPr>
                  <w:tcW w:w="92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</w:tcPr>
                <w:p w14:paraId="74AB658F" w14:textId="77777777" w:rsidR="00363A59" w:rsidRPr="00363A59" w:rsidRDefault="00363A59" w:rsidP="00A20537">
                  <w:pPr>
                    <w:jc w:val="left"/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</w:pPr>
                  <w:r>
                    <w:rPr>
                      <w:rFonts w:ascii="Trebuchet MS" w:hAnsi="Trebuchet MS" w:cs="Trebuchet MS"/>
                      <w:b/>
                      <w:bCs/>
                      <w:noProof/>
                      <w:color w:val="FF0000"/>
                      <w:sz w:val="22"/>
                      <w:szCs w:val="22"/>
                      <w:lang w:val="id-ID"/>
                    </w:rPr>
                    <w:t>Jenis Penelitian: 2. Terapan (Stranas)</w:t>
                  </w:r>
                </w:p>
              </w:tc>
            </w:tr>
          </w:tbl>
          <w:p w14:paraId="0DD31D8B" w14:textId="77777777" w:rsidR="00AC7392" w:rsidRPr="00453839" w:rsidRDefault="001F798A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Dengan capaian output</w:t>
            </w:r>
            <w:r w:rsidR="00AC7392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sebagai brikut</w:t>
            </w:r>
            <w:r w:rsidR="00AC7392"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 :</w:t>
            </w:r>
          </w:p>
        </w:tc>
      </w:tr>
      <w:tr w:rsidR="00AC7392" w:rsidRPr="00137FA8" w14:paraId="005D4520" w14:textId="77777777" w:rsidTr="00361B5F">
        <w:trPr>
          <w:trHeight w:val="397"/>
        </w:trPr>
        <w:tc>
          <w:tcPr>
            <w:tcW w:w="9215" w:type="dxa"/>
            <w:gridSpan w:val="5"/>
            <w:shd w:val="clear" w:color="auto" w:fill="auto"/>
            <w:vAlign w:val="bottom"/>
          </w:tcPr>
          <w:tbl>
            <w:tblPr>
              <w:tblStyle w:val="aa"/>
              <w:tblW w:w="9067" w:type="dxa"/>
              <w:tblLayout w:type="fixed"/>
              <w:tblLook w:val="04A0" w:firstRow="1" w:lastRow="0" w:firstColumn="1" w:lastColumn="0" w:noHBand="0" w:noVBand="1"/>
            </w:tblPr>
            <w:tblGrid>
              <w:gridCol w:w="599"/>
              <w:gridCol w:w="3791"/>
              <w:gridCol w:w="3685"/>
              <w:gridCol w:w="992"/>
            </w:tblGrid>
            <w:tr w:rsidR="005F7533" w:rsidRPr="00DA0EB6" w14:paraId="5E30129A" w14:textId="77777777" w:rsidTr="00A20537">
              <w:tc>
                <w:tcPr>
                  <w:tcW w:w="599" w:type="dxa"/>
                </w:tcPr>
                <w:p w14:paraId="4DD0CCE2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</w:p>
              </w:tc>
              <w:tc>
                <w:tcPr>
                  <w:tcW w:w="8468" w:type="dxa"/>
                  <w:gridSpan w:val="3"/>
                </w:tcPr>
                <w:p w14:paraId="5E50D609" w14:textId="77777777" w:rsidR="005F7533" w:rsidRPr="00DA0EB6" w:rsidRDefault="005F7533" w:rsidP="00A20537">
                  <w:pPr>
                    <w:jc w:val="center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Jenis Luaran</w:t>
                  </w:r>
                </w:p>
              </w:tc>
            </w:tr>
            <w:tr w:rsidR="005F7533" w:rsidRPr="00635754" w14:paraId="2C658F42" w14:textId="77777777" w:rsidTr="00A20537">
              <w:tc>
                <w:tcPr>
                  <w:tcW w:w="599" w:type="dxa"/>
                </w:tcPr>
                <w:p w14:paraId="75467708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No</w:t>
                  </w:r>
                </w:p>
              </w:tc>
              <w:tc>
                <w:tcPr>
                  <w:tcW w:w="3791" w:type="dxa"/>
                </w:tcPr>
                <w:p w14:paraId="2B516CFC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635754"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Kategori</w:t>
                  </w:r>
                </w:p>
              </w:tc>
              <w:tc>
                <w:tcPr>
                  <w:tcW w:w="3685" w:type="dxa"/>
                </w:tcPr>
                <w:p w14:paraId="6DCEDBC8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635754"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Sub Kategori</w:t>
                  </w:r>
                </w:p>
              </w:tc>
              <w:tc>
                <w:tcPr>
                  <w:tcW w:w="992" w:type="dxa"/>
                </w:tcPr>
                <w:p w14:paraId="33D27880" w14:textId="77777777" w:rsidR="005F7533" w:rsidRPr="00635754" w:rsidRDefault="005F7533" w:rsidP="00A20537">
                  <w:pPr>
                    <w:jc w:val="left"/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b/>
                      <w:sz w:val="20"/>
                      <w:szCs w:val="20"/>
                      <w:lang w:val="id-ID"/>
                    </w:rPr>
                    <w:t>Status</w:t>
                  </w:r>
                </w:p>
              </w:tc>
            </w:tr>
            <w:tr w:rsidR="005F7533" w:rsidRPr="00DA0EB6" w14:paraId="303FB2E1" w14:textId="77777777" w:rsidTr="00A20537">
              <w:tc>
                <w:tcPr>
                  <w:tcW w:w="599" w:type="dxa"/>
                  <w:vAlign w:val="center"/>
                </w:tcPr>
                <w:p w14:paraId="4F3598C3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1</w:t>
                  </w:r>
                </w:p>
              </w:tc>
              <w:tc>
                <w:tcPr>
                  <w:tcW w:w="3791" w:type="dxa"/>
                  <w:vAlign w:val="center"/>
                </w:tcPr>
                <w:p w14:paraId="56325D1C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Artikel ilmiah dimuat di jurnal</w:t>
                  </w:r>
                </w:p>
              </w:tc>
              <w:tc>
                <w:tcPr>
                  <w:tcW w:w="3685" w:type="dxa"/>
                </w:tcPr>
                <w:p w14:paraId="652AE711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 bereputasi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Nasional Terakreditasi</w:t>
                  </w:r>
                </w:p>
              </w:tc>
              <w:tc>
                <w:tcPr>
                  <w:tcW w:w="992" w:type="dxa"/>
                </w:tcPr>
                <w:p w14:paraId="39EF6698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:rsidRPr="00DA0EB6" w14:paraId="04715E20" w14:textId="77777777" w:rsidTr="00A20537">
              <w:tc>
                <w:tcPr>
                  <w:tcW w:w="599" w:type="dxa"/>
                  <w:vAlign w:val="center"/>
                </w:tcPr>
                <w:p w14:paraId="16BE3D87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3791" w:type="dxa"/>
                  <w:vAlign w:val="center"/>
                </w:tcPr>
                <w:p w14:paraId="1B4B2B14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Artikel ilmiah dimuat di prosiding</w:t>
                  </w:r>
                </w:p>
              </w:tc>
              <w:tc>
                <w:tcPr>
                  <w:tcW w:w="3685" w:type="dxa"/>
                </w:tcPr>
                <w:p w14:paraId="2DC0593C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 Terindeks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Nasional</w:t>
                  </w:r>
                </w:p>
              </w:tc>
              <w:tc>
                <w:tcPr>
                  <w:tcW w:w="992" w:type="dxa"/>
                </w:tcPr>
                <w:p w14:paraId="472C2AC3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:rsidRPr="00DA0EB6" w14:paraId="1310104E" w14:textId="77777777" w:rsidTr="00A20537">
              <w:tc>
                <w:tcPr>
                  <w:tcW w:w="599" w:type="dxa"/>
                  <w:vAlign w:val="center"/>
                </w:tcPr>
                <w:p w14:paraId="0C349897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3</w:t>
                  </w:r>
                </w:p>
              </w:tc>
              <w:tc>
                <w:tcPr>
                  <w:tcW w:w="3791" w:type="dxa"/>
                  <w:vAlign w:val="center"/>
                </w:tcPr>
                <w:p w14:paraId="58CE9DB7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vited speaker dalam temu ilmiah</w:t>
                  </w:r>
                </w:p>
              </w:tc>
              <w:tc>
                <w:tcPr>
                  <w:tcW w:w="3685" w:type="dxa"/>
                  <w:vAlign w:val="center"/>
                </w:tcPr>
                <w:p w14:paraId="09854C8D" w14:textId="77777777" w:rsidR="005F7533" w:rsidRPr="00DA0EB6" w:rsidRDefault="005F7533" w:rsidP="00A20537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Nasional</w:t>
                  </w:r>
                </w:p>
              </w:tc>
              <w:tc>
                <w:tcPr>
                  <w:tcW w:w="992" w:type="dxa"/>
                </w:tcPr>
                <w:p w14:paraId="59D6733F" w14:textId="77777777" w:rsidR="005F7533" w:rsidRPr="00DA0EB6" w:rsidRDefault="005F7533" w:rsidP="00A20537">
                  <w:pP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:rsidRPr="00DA0EB6" w14:paraId="3715FEFA" w14:textId="77777777" w:rsidTr="00A20537">
              <w:tc>
                <w:tcPr>
                  <w:tcW w:w="599" w:type="dxa"/>
                </w:tcPr>
                <w:p w14:paraId="6A4E40B2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3791" w:type="dxa"/>
                </w:tcPr>
                <w:p w14:paraId="5714EDFD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Visiting Lecturer</w:t>
                  </w:r>
                </w:p>
              </w:tc>
              <w:tc>
                <w:tcPr>
                  <w:tcW w:w="3685" w:type="dxa"/>
                </w:tcPr>
                <w:p w14:paraId="58FAF061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Internasional</w:t>
                  </w:r>
                </w:p>
              </w:tc>
              <w:tc>
                <w:tcPr>
                  <w:tcW w:w="992" w:type="dxa"/>
                </w:tcPr>
                <w:p w14:paraId="2DE4A18A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:rsidRPr="00DA0EB6" w14:paraId="02AE8303" w14:textId="77777777" w:rsidTr="00A20537">
              <w:tc>
                <w:tcPr>
                  <w:tcW w:w="599" w:type="dxa"/>
                </w:tcPr>
                <w:p w14:paraId="61E3A079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5</w:t>
                  </w:r>
                </w:p>
              </w:tc>
              <w:tc>
                <w:tcPr>
                  <w:tcW w:w="3791" w:type="dxa"/>
                </w:tcPr>
                <w:p w14:paraId="7490321F" w14:textId="77777777" w:rsidR="005F7533" w:rsidRDefault="005F7533" w:rsidP="00A20537">
                  <w:pPr>
                    <w:jc w:val="left"/>
                    <w:rPr>
                      <w:rFonts w:ascii="Trebuchet MS" w:hAnsi="Trebuchet MS" w:cs="Trebuchet MS"/>
                      <w:sz w:val="20"/>
                      <w:szCs w:val="20"/>
                      <w:lang w:val="sv-SE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Hak Kekayaan Intelektual (HKI)</w:t>
                  </w:r>
                </w:p>
              </w:tc>
              <w:tc>
                <w:tcPr>
                  <w:tcW w:w="3685" w:type="dxa"/>
                </w:tcPr>
                <w:p w14:paraId="5ADFCC3E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Paten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Paten sederhana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Hak Cipta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Merek dagang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Rahasia dagang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Desain Produk Industri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/</w:t>
                  </w: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 Perlindungan Topografi Sirkuit Terpadu</w:t>
                  </w: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?lain lain: .................</w:t>
                  </w:r>
                </w:p>
              </w:tc>
              <w:tc>
                <w:tcPr>
                  <w:tcW w:w="992" w:type="dxa"/>
                </w:tcPr>
                <w:p w14:paraId="56AB3F76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14:paraId="3AE745F3" w14:textId="77777777" w:rsidTr="00A20537">
              <w:tc>
                <w:tcPr>
                  <w:tcW w:w="599" w:type="dxa"/>
                </w:tcPr>
                <w:p w14:paraId="7BE4C834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3791" w:type="dxa"/>
                </w:tcPr>
                <w:p w14:paraId="12E162FD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Teknologi Tepat Guna</w:t>
                  </w:r>
                </w:p>
              </w:tc>
              <w:tc>
                <w:tcPr>
                  <w:tcW w:w="3685" w:type="dxa"/>
                </w:tcPr>
                <w:p w14:paraId="6B9F4445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Untuk .....................................</w:t>
                  </w:r>
                </w:p>
              </w:tc>
              <w:tc>
                <w:tcPr>
                  <w:tcW w:w="992" w:type="dxa"/>
                </w:tcPr>
                <w:p w14:paraId="580B0C64" w14:textId="77777777" w:rsidR="005F7533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14:paraId="5BEBFA1D" w14:textId="77777777" w:rsidTr="00A20537">
              <w:tc>
                <w:tcPr>
                  <w:tcW w:w="599" w:type="dxa"/>
                </w:tcPr>
                <w:p w14:paraId="55734B26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7</w:t>
                  </w:r>
                </w:p>
              </w:tc>
              <w:tc>
                <w:tcPr>
                  <w:tcW w:w="3791" w:type="dxa"/>
                </w:tcPr>
                <w:p w14:paraId="4316E2C5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Model/Purwarupa/Desain/Karya seni/ Rekayasa Sosia</w:t>
                  </w:r>
                </w:p>
              </w:tc>
              <w:tc>
                <w:tcPr>
                  <w:tcW w:w="3685" w:type="dxa"/>
                </w:tcPr>
                <w:p w14:paraId="600683F8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Berupa ........................................</w:t>
                  </w:r>
                </w:p>
              </w:tc>
              <w:tc>
                <w:tcPr>
                  <w:tcW w:w="992" w:type="dxa"/>
                </w:tcPr>
                <w:p w14:paraId="7501AA37" w14:textId="77777777" w:rsidR="005F7533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14:paraId="7AD327D4" w14:textId="77777777" w:rsidTr="00A20537">
              <w:tc>
                <w:tcPr>
                  <w:tcW w:w="599" w:type="dxa"/>
                </w:tcPr>
                <w:p w14:paraId="06E70760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3791" w:type="dxa"/>
                </w:tcPr>
                <w:p w14:paraId="6812A35F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Buku Ajar (ISBN)</w:t>
                  </w:r>
                </w:p>
              </w:tc>
              <w:tc>
                <w:tcPr>
                  <w:tcW w:w="3685" w:type="dxa"/>
                </w:tcPr>
                <w:p w14:paraId="2E1267E0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 xml:space="preserve">Judul..................................... </w:t>
                  </w:r>
                </w:p>
              </w:tc>
              <w:tc>
                <w:tcPr>
                  <w:tcW w:w="992" w:type="dxa"/>
                </w:tcPr>
                <w:p w14:paraId="1327D997" w14:textId="77777777" w:rsidR="005F7533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  <w:tr w:rsidR="005F7533" w14:paraId="30950B0D" w14:textId="77777777" w:rsidTr="00A20537">
              <w:tc>
                <w:tcPr>
                  <w:tcW w:w="599" w:type="dxa"/>
                </w:tcPr>
                <w:p w14:paraId="11ABF624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b/>
                      <w:bCs/>
                      <w:sz w:val="20"/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3791" w:type="dxa"/>
                </w:tcPr>
                <w:p w14:paraId="0D0E7BF4" w14:textId="77777777" w:rsidR="005F7533" w:rsidRPr="00DA0EB6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  <w:r w:rsidRPr="00DA0EB6"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  <w:t>Tingkat Kesiapan Teknologi (TKT)</w:t>
                  </w:r>
                </w:p>
              </w:tc>
              <w:tc>
                <w:tcPr>
                  <w:tcW w:w="3685" w:type="dxa"/>
                </w:tcPr>
                <w:p w14:paraId="7FB5EDF1" w14:textId="77777777" w:rsidR="005F7533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  <w:tc>
                <w:tcPr>
                  <w:tcW w:w="992" w:type="dxa"/>
                </w:tcPr>
                <w:p w14:paraId="0176407F" w14:textId="77777777" w:rsidR="005F7533" w:rsidRDefault="005F7533" w:rsidP="00A20537">
                  <w:pPr>
                    <w:jc w:val="left"/>
                    <w:rPr>
                      <w:rFonts w:ascii="Trebuchet MS" w:hAnsi="Trebuchet MS"/>
                      <w:sz w:val="20"/>
                      <w:szCs w:val="20"/>
                      <w:lang w:val="id-ID"/>
                    </w:rPr>
                  </w:pPr>
                </w:p>
              </w:tc>
            </w:tr>
          </w:tbl>
          <w:p w14:paraId="60D5AD11" w14:textId="77777777" w:rsidR="00AC7392" w:rsidRPr="00137FA8" w:rsidRDefault="00AC739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fi-FI"/>
              </w:rPr>
              <w:t>Demikian keterangan ini dibuat untuk digunakan seperlunya.</w:t>
            </w:r>
          </w:p>
        </w:tc>
      </w:tr>
      <w:tr w:rsidR="00AC7392" w:rsidRPr="00137FA8" w14:paraId="29F9210B" w14:textId="77777777" w:rsidTr="00361B5F">
        <w:tc>
          <w:tcPr>
            <w:tcW w:w="9215" w:type="dxa"/>
            <w:gridSpan w:val="5"/>
            <w:shd w:val="clear" w:color="auto" w:fill="auto"/>
          </w:tcPr>
          <w:p w14:paraId="153193A0" w14:textId="77777777" w:rsidR="00AC7392" w:rsidRPr="00137FA8" w:rsidRDefault="00AC7392" w:rsidP="00361B5F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AC7392" w:rsidRPr="00137FA8" w14:paraId="2FCB7CC5" w14:textId="77777777" w:rsidTr="00361B5F"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55756284" w14:textId="77777777" w:rsidR="00AC7392" w:rsidRPr="00137FA8" w:rsidRDefault="00AC7392" w:rsidP="00361B5F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tcBorders>
              <w:left w:val="nil"/>
            </w:tcBorders>
            <w:shd w:val="clear" w:color="auto" w:fill="auto"/>
            <w:vAlign w:val="center"/>
          </w:tcPr>
          <w:p w14:paraId="135144DD" w14:textId="616F72F1" w:rsidR="00AC7392" w:rsidRPr="00137FA8" w:rsidRDefault="00AC739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Surabaya, </w:t>
            </w:r>
            <w:r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7 Nopember </w:t>
            </w:r>
            <w:r w:rsidR="00C83F05">
              <w:rPr>
                <w:rFonts w:ascii="Trebuchet MS" w:hAnsi="Trebuchet MS" w:cs="Trebuchet MS"/>
                <w:sz w:val="20"/>
                <w:szCs w:val="20"/>
                <w:lang w:val="sv-SE"/>
              </w:rPr>
              <w:t>xx</w:t>
            </w:r>
          </w:p>
        </w:tc>
      </w:tr>
      <w:tr w:rsidR="00AC7392" w:rsidRPr="00137FA8" w14:paraId="1D9A9814" w14:textId="77777777" w:rsidTr="00361B5F"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2C7E6B08" w14:textId="77777777" w:rsidR="00AC7392" w:rsidRPr="00137FA8" w:rsidRDefault="00AC7392" w:rsidP="00361B5F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tcBorders>
              <w:left w:val="nil"/>
            </w:tcBorders>
            <w:shd w:val="clear" w:color="auto" w:fill="auto"/>
            <w:vAlign w:val="center"/>
          </w:tcPr>
          <w:p w14:paraId="08DCE71A" w14:textId="77777777" w:rsidR="00AC7392" w:rsidRPr="005E0541" w:rsidRDefault="00AC7392" w:rsidP="00361B5F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>
              <w:rPr>
                <w:rFonts w:ascii="Trebuchet MS" w:hAnsi="Trebuchet MS" w:cs="Trebuchet MS"/>
                <w:sz w:val="20"/>
                <w:szCs w:val="20"/>
                <w:lang w:val="id-ID"/>
              </w:rPr>
              <w:t>Kepala P3M PPNS</w:t>
            </w:r>
          </w:p>
        </w:tc>
      </w:tr>
      <w:tr w:rsidR="00AC7392" w:rsidRPr="00137FA8" w14:paraId="63F675C0" w14:textId="77777777" w:rsidTr="00361B5F">
        <w:trPr>
          <w:trHeight w:val="1021"/>
        </w:trPr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4EC9039E" w14:textId="77777777" w:rsidR="00AC7392" w:rsidRPr="00137FA8" w:rsidRDefault="00AC7392" w:rsidP="00361B5F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tcBorders>
              <w:left w:val="nil"/>
            </w:tcBorders>
            <w:shd w:val="clear" w:color="auto" w:fill="auto"/>
          </w:tcPr>
          <w:p w14:paraId="109CA1C3" w14:textId="77777777" w:rsidR="00AC7392" w:rsidRPr="00137FA8" w:rsidRDefault="00AC7392" w:rsidP="00361B5F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</w:tr>
      <w:tr w:rsidR="00C83F05" w:rsidRPr="00137FA8" w14:paraId="098393D9" w14:textId="77777777" w:rsidTr="00361B5F"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011044A2" w14:textId="77777777" w:rsidR="00C83F05" w:rsidRPr="00137FA8" w:rsidRDefault="00C83F05" w:rsidP="00C83F05">
            <w:pPr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</w:p>
        </w:tc>
        <w:tc>
          <w:tcPr>
            <w:tcW w:w="3578" w:type="dxa"/>
            <w:tcBorders>
              <w:left w:val="nil"/>
            </w:tcBorders>
            <w:shd w:val="clear" w:color="auto" w:fill="auto"/>
            <w:vAlign w:val="center"/>
          </w:tcPr>
          <w:p w14:paraId="6825B452" w14:textId="7D9A5502" w:rsidR="00C83F05" w:rsidRPr="00137FA8" w:rsidRDefault="00C83F05" w:rsidP="00C83F05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Mohammad Basuki Rahmat, ST., MT.,</w:t>
            </w:r>
          </w:p>
        </w:tc>
      </w:tr>
      <w:tr w:rsidR="00C83F05" w:rsidRPr="00137FA8" w14:paraId="1F140412" w14:textId="77777777" w:rsidTr="00361B5F">
        <w:tc>
          <w:tcPr>
            <w:tcW w:w="5637" w:type="dxa"/>
            <w:gridSpan w:val="4"/>
            <w:tcBorders>
              <w:right w:val="nil"/>
            </w:tcBorders>
            <w:shd w:val="clear" w:color="auto" w:fill="auto"/>
          </w:tcPr>
          <w:p w14:paraId="17CB938C" w14:textId="77777777" w:rsidR="00C83F05" w:rsidRPr="00137FA8" w:rsidRDefault="00C83F05" w:rsidP="00C83F05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578" w:type="dxa"/>
            <w:tcBorders>
              <w:left w:val="nil"/>
            </w:tcBorders>
            <w:shd w:val="clear" w:color="auto" w:fill="auto"/>
            <w:vAlign w:val="center"/>
          </w:tcPr>
          <w:p w14:paraId="77E81FAC" w14:textId="4C804DEA" w:rsidR="00C83F05" w:rsidRPr="00137FA8" w:rsidRDefault="00C83F05" w:rsidP="00C83F05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137FA8">
              <w:rPr>
                <w:rFonts w:ascii="Trebuchet MS" w:hAnsi="Trebuchet MS" w:cs="Trebuchet MS"/>
                <w:sz w:val="20"/>
                <w:szCs w:val="20"/>
                <w:lang w:val="sv-SE"/>
              </w:rPr>
              <w:t xml:space="preserve">NIP. </w:t>
            </w:r>
            <w:r w:rsidRPr="000C42DD">
              <w:rPr>
                <w:rFonts w:ascii="Trebuchet MS" w:hAnsi="Trebuchet MS" w:cs="Trebuchet MS"/>
                <w:sz w:val="20"/>
                <w:szCs w:val="20"/>
                <w:lang w:val="sv-SE"/>
              </w:rPr>
              <w:t>197305222000031001</w:t>
            </w:r>
          </w:p>
        </w:tc>
      </w:tr>
    </w:tbl>
    <w:p w14:paraId="5DECE04F" w14:textId="1F1BE57C" w:rsidR="005E0541" w:rsidRPr="00C83F05" w:rsidRDefault="00C83F05" w:rsidP="00AC7392">
      <w:pPr>
        <w:rPr>
          <w:rFonts w:ascii="Trebuchet MS" w:hAnsi="Trebuchet MS" w:cs="Trebuchet MS"/>
          <w:sz w:val="18"/>
          <w:szCs w:val="18"/>
        </w:rPr>
      </w:pPr>
      <w:r>
        <w:rPr>
          <w:rFonts w:ascii="Trebuchet MS" w:hAnsi="Trebuchet MS" w:cs="Trebuchet MS"/>
          <w:sz w:val="18"/>
          <w:szCs w:val="18"/>
        </w:rPr>
        <w:t>PR</w:t>
      </w:r>
    </w:p>
    <w:p w14:paraId="63661242" w14:textId="77777777" w:rsidR="001F798A" w:rsidRDefault="00453839" w:rsidP="00AC7392">
      <w:pPr>
        <w:rPr>
          <w:rFonts w:ascii="Trebuchet MS" w:hAnsi="Trebuchet MS" w:cs="Trebuchet MS"/>
          <w:b/>
          <w:sz w:val="18"/>
          <w:szCs w:val="18"/>
          <w:lang w:val="id-ID"/>
        </w:rPr>
      </w:pPr>
      <w:r w:rsidRPr="00453839">
        <w:rPr>
          <w:rFonts w:ascii="Trebuchet MS" w:hAnsi="Trebuchet MS" w:cs="Trebuchet MS"/>
          <w:b/>
          <w:sz w:val="18"/>
          <w:szCs w:val="18"/>
          <w:lang w:val="id-ID"/>
        </w:rPr>
        <w:t>CATATAN:</w:t>
      </w:r>
    </w:p>
    <w:p w14:paraId="5DD76CD4" w14:textId="77777777" w:rsidR="00453839" w:rsidRPr="00453839" w:rsidRDefault="00453839" w:rsidP="00AC7392">
      <w:pPr>
        <w:rPr>
          <w:rFonts w:ascii="Trebuchet MS" w:hAnsi="Trebuchet MS" w:cs="Trebuchet MS"/>
          <w:b/>
          <w:sz w:val="18"/>
          <w:szCs w:val="18"/>
          <w:lang w:val="id-ID"/>
        </w:rPr>
      </w:pPr>
    </w:p>
    <w:tbl>
      <w:tblPr>
        <w:tblW w:w="9215" w:type="dxa"/>
        <w:tblBorders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73"/>
        <w:gridCol w:w="285"/>
        <w:gridCol w:w="4109"/>
        <w:gridCol w:w="283"/>
        <w:gridCol w:w="569"/>
        <w:gridCol w:w="3296"/>
      </w:tblGrid>
      <w:tr w:rsidR="00794536" w:rsidRPr="00794536" w14:paraId="358240A4" w14:textId="77777777" w:rsidTr="00A20537"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76EEB6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794536">
              <w:rPr>
                <w:rFonts w:ascii="Trebuchet MS" w:hAnsi="Trebuchet MS" w:cs="Trebuchet MS"/>
                <w:sz w:val="20"/>
                <w:szCs w:val="20"/>
                <w:lang w:val="sv-SE"/>
              </w:rPr>
              <w:t>Jenis</w:t>
            </w: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B092F5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794536">
              <w:rPr>
                <w:rFonts w:ascii="Trebuchet MS" w:hAnsi="Trebuchet MS" w:cs="Trebuchet MS"/>
                <w:sz w:val="20"/>
                <w:szCs w:val="20"/>
                <w:lang w:val="sv-SE"/>
              </w:rPr>
              <w:t>:</w:t>
            </w:r>
          </w:p>
        </w:tc>
        <w:tc>
          <w:tcPr>
            <w:tcW w:w="4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02AEDA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794536">
              <w:rPr>
                <w:rFonts w:ascii="Trebuchet MS" w:hAnsi="Trebuchet MS" w:cs="Trebuchet MS"/>
                <w:sz w:val="20"/>
                <w:szCs w:val="20"/>
                <w:lang w:val="fi-FI"/>
              </w:rPr>
              <w:t xml:space="preserve">1.  </w:t>
            </w:r>
            <w:r w:rsidRPr="00794536">
              <w:rPr>
                <w:rFonts w:ascii="Trebuchet MS" w:hAnsi="Trebuchet MS" w:cs="Trebuchet MS"/>
                <w:sz w:val="20"/>
                <w:szCs w:val="20"/>
                <w:lang w:val="id-ID"/>
              </w:rPr>
              <w:t>Penelitian Dasar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FFA9F9D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A0946" w14:textId="77777777" w:rsidR="00363A59" w:rsidRPr="00794536" w:rsidRDefault="00363A59" w:rsidP="00A20537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  <w:r w:rsidRPr="00794536">
              <w:rPr>
                <w:rFonts w:ascii="Trebuchet MS" w:hAnsi="Trebuchet MS" w:cs="Trebuchet MS"/>
                <w:sz w:val="20"/>
                <w:szCs w:val="20"/>
                <w:lang w:val="sv-SE"/>
              </w:rPr>
              <w:t>√</w:t>
            </w: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DD2A7F6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794536">
              <w:rPr>
                <w:rFonts w:ascii="Trebuchet MS" w:hAnsi="Trebuchet MS" w:cs="Trebuchet MS"/>
                <w:sz w:val="20"/>
                <w:szCs w:val="20"/>
                <w:lang w:val="id-ID"/>
              </w:rPr>
              <w:t>PF/Hiber/PKLN/PPT/Stranas/PDD</w:t>
            </w:r>
          </w:p>
        </w:tc>
      </w:tr>
      <w:tr w:rsidR="00794536" w:rsidRPr="00794536" w14:paraId="3601F934" w14:textId="77777777" w:rsidTr="00A20537"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F696DD" w14:textId="77777777" w:rsidR="00363A59" w:rsidRPr="00794536" w:rsidRDefault="00363A59" w:rsidP="00A20537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067A78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</w:tc>
        <w:tc>
          <w:tcPr>
            <w:tcW w:w="4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9533CB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794536">
              <w:rPr>
                <w:rFonts w:ascii="Trebuchet MS" w:hAnsi="Trebuchet MS" w:cs="Trebuchet MS"/>
                <w:sz w:val="20"/>
                <w:szCs w:val="20"/>
                <w:lang w:val="fi-FI"/>
              </w:rPr>
              <w:t>2.  Penelitian</w:t>
            </w:r>
            <w:r w:rsidRPr="00794536">
              <w:rPr>
                <w:rFonts w:ascii="Trebuchet MS" w:hAnsi="Trebuchet MS" w:cs="Trebuchet MS"/>
                <w:sz w:val="20"/>
                <w:szCs w:val="20"/>
                <w:lang w:val="id-ID"/>
              </w:rPr>
              <w:t xml:space="preserve"> </w:t>
            </w:r>
            <w:r w:rsidRPr="00794536">
              <w:rPr>
                <w:rFonts w:ascii="Trebuchet MS" w:hAnsi="Trebuchet MS" w:cs="Trebuchet MS"/>
                <w:sz w:val="20"/>
                <w:szCs w:val="20"/>
                <w:lang w:val="fi-FI"/>
              </w:rPr>
              <w:t>Terapan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4F0E9A9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0B5FD" w14:textId="77777777" w:rsidR="00363A59" w:rsidRPr="00794536" w:rsidRDefault="00363A59" w:rsidP="00A20537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2926A3A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794536">
              <w:rPr>
                <w:rFonts w:ascii="Trebuchet MS" w:hAnsi="Trebuchet MS" w:cs="Trebuchet MS"/>
                <w:sz w:val="20"/>
                <w:szCs w:val="20"/>
                <w:lang w:val="id-ID"/>
              </w:rPr>
              <w:t>PUPT/Rapid/Inovasi Industri/dll</w:t>
            </w:r>
          </w:p>
        </w:tc>
      </w:tr>
      <w:tr w:rsidR="00794536" w:rsidRPr="00794536" w14:paraId="127C7CE5" w14:textId="77777777" w:rsidTr="00A20537"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C21A55" w14:textId="77777777" w:rsidR="00363A59" w:rsidRPr="00794536" w:rsidRDefault="00363A59" w:rsidP="00A20537">
            <w:pPr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78EB93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</w:p>
        </w:tc>
        <w:tc>
          <w:tcPr>
            <w:tcW w:w="4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F21ED3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fi-FI"/>
              </w:rPr>
            </w:pPr>
            <w:r w:rsidRPr="00794536">
              <w:rPr>
                <w:rFonts w:ascii="Trebuchet MS" w:hAnsi="Trebuchet MS" w:cs="Trebuchet MS"/>
                <w:sz w:val="20"/>
                <w:szCs w:val="20"/>
                <w:lang w:val="fi-FI"/>
              </w:rPr>
              <w:t>3.  Penelitian Peningkatan Kapasita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59555E0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0C4851" w14:textId="77777777" w:rsidR="00363A59" w:rsidRPr="00794536" w:rsidRDefault="00363A59" w:rsidP="00A20537">
            <w:pPr>
              <w:jc w:val="center"/>
              <w:rPr>
                <w:rFonts w:ascii="Trebuchet MS" w:hAnsi="Trebuchet MS" w:cs="Trebuchet MS"/>
                <w:sz w:val="20"/>
                <w:szCs w:val="20"/>
                <w:lang w:val="sv-SE"/>
              </w:rPr>
            </w:pPr>
          </w:p>
        </w:tc>
        <w:tc>
          <w:tcPr>
            <w:tcW w:w="3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F3261" w14:textId="77777777" w:rsidR="00363A59" w:rsidRPr="00794536" w:rsidRDefault="00363A59" w:rsidP="00A20537">
            <w:pPr>
              <w:jc w:val="left"/>
              <w:rPr>
                <w:rFonts w:ascii="Trebuchet MS" w:hAnsi="Trebuchet MS" w:cs="Trebuchet MS"/>
                <w:sz w:val="20"/>
                <w:szCs w:val="20"/>
                <w:lang w:val="id-ID"/>
              </w:rPr>
            </w:pPr>
            <w:r w:rsidRPr="00794536">
              <w:rPr>
                <w:rFonts w:ascii="Trebuchet MS" w:hAnsi="Trebuchet MS" w:cs="Trebuchet MS"/>
                <w:sz w:val="20"/>
                <w:szCs w:val="20"/>
                <w:lang w:val="id-ID"/>
              </w:rPr>
              <w:t>(sebutkan...!)</w:t>
            </w:r>
          </w:p>
        </w:tc>
      </w:tr>
    </w:tbl>
    <w:p w14:paraId="4CD025DF" w14:textId="77777777" w:rsidR="00794536" w:rsidRDefault="00794536" w:rsidP="00AC7392">
      <w:pPr>
        <w:rPr>
          <w:rFonts w:ascii="Trebuchet MS" w:hAnsi="Trebuchet MS" w:cs="Trebuchet MS"/>
          <w:sz w:val="18"/>
          <w:szCs w:val="18"/>
          <w:lang w:val="id-ID"/>
        </w:rPr>
      </w:pPr>
    </w:p>
    <w:p w14:paraId="6849BD31" w14:textId="77777777" w:rsidR="00794536" w:rsidRPr="00794536" w:rsidRDefault="00794536" w:rsidP="00AC7392">
      <w:pPr>
        <w:rPr>
          <w:rFonts w:ascii="Trebuchet MS" w:hAnsi="Trebuchet MS" w:cs="Trebuchet MS"/>
          <w:b/>
          <w:sz w:val="18"/>
          <w:szCs w:val="18"/>
          <w:lang w:val="id-ID"/>
        </w:rPr>
      </w:pPr>
      <w:r w:rsidRPr="00794536">
        <w:rPr>
          <w:rFonts w:ascii="Trebuchet MS" w:hAnsi="Trebuchet MS" w:cs="Trebuchet MS"/>
          <w:b/>
          <w:sz w:val="18"/>
          <w:szCs w:val="18"/>
          <w:lang w:val="id-ID"/>
        </w:rPr>
        <w:t xml:space="preserve">Catatan: </w:t>
      </w:r>
      <w:r w:rsidRPr="00794536">
        <w:rPr>
          <w:rFonts w:ascii="Trebuchet MS" w:hAnsi="Trebuchet MS" w:cs="Trebuchet MS"/>
          <w:b/>
          <w:color w:val="FF0000"/>
          <w:sz w:val="18"/>
          <w:szCs w:val="18"/>
          <w:lang w:val="id-ID"/>
        </w:rPr>
        <w:t>Yang warna merah</w:t>
      </w:r>
      <w:r w:rsidRPr="00794536">
        <w:rPr>
          <w:rFonts w:ascii="Trebuchet MS" w:hAnsi="Trebuchet MS" w:cs="Trebuchet MS"/>
          <w:b/>
          <w:sz w:val="18"/>
          <w:szCs w:val="18"/>
          <w:lang w:val="id-ID"/>
        </w:rPr>
        <w:t xml:space="preserve">, </w:t>
      </w:r>
    </w:p>
    <w:p w14:paraId="6FEBF131" w14:textId="77777777" w:rsidR="00363A59" w:rsidRPr="00794536" w:rsidRDefault="00794536" w:rsidP="00794536">
      <w:pPr>
        <w:ind w:left="720" w:firstLine="720"/>
        <w:rPr>
          <w:rFonts w:ascii="Trebuchet MS" w:hAnsi="Trebuchet MS" w:cs="Trebuchet MS"/>
          <w:b/>
          <w:sz w:val="18"/>
          <w:szCs w:val="18"/>
          <w:lang w:val="id-ID"/>
        </w:rPr>
      </w:pPr>
      <w:r w:rsidRPr="00794536">
        <w:rPr>
          <w:rFonts w:ascii="Trebuchet MS" w:hAnsi="Trebuchet MS" w:cs="Trebuchet MS"/>
          <w:b/>
          <w:sz w:val="18"/>
          <w:szCs w:val="18"/>
          <w:lang w:val="id-ID"/>
        </w:rPr>
        <w:t xml:space="preserve">Yang pilihan dipilih saja salah satu, lainnya </w:t>
      </w:r>
      <w:r w:rsidRPr="00794536">
        <w:rPr>
          <w:rFonts w:ascii="Trebuchet MS" w:hAnsi="Trebuchet MS" w:cs="Trebuchet MS"/>
          <w:color w:val="FF0000"/>
          <w:sz w:val="18"/>
          <w:szCs w:val="18"/>
          <w:lang w:val="id-ID"/>
        </w:rPr>
        <w:t>dihapus</w:t>
      </w:r>
    </w:p>
    <w:p w14:paraId="4990D053" w14:textId="77777777" w:rsidR="00794536" w:rsidRDefault="00794536" w:rsidP="00794536">
      <w:pPr>
        <w:ind w:left="1440"/>
        <w:rPr>
          <w:rFonts w:ascii="Trebuchet MS" w:hAnsi="Trebuchet MS" w:cs="Trebuchet MS"/>
          <w:b/>
          <w:sz w:val="18"/>
          <w:szCs w:val="18"/>
          <w:lang w:val="id-ID"/>
        </w:rPr>
      </w:pPr>
      <w:r w:rsidRPr="00794536">
        <w:rPr>
          <w:rFonts w:ascii="Trebuchet MS" w:hAnsi="Trebuchet MS" w:cs="Trebuchet MS"/>
          <w:b/>
          <w:sz w:val="18"/>
          <w:szCs w:val="18"/>
          <w:lang w:val="id-ID"/>
        </w:rPr>
        <w:t>Nama dan judul serta jenis penelitian ditulis sesuai dengan yang dilakukan ybs, setelah diganti dibuat HITAM warna tekstnya</w:t>
      </w:r>
    </w:p>
    <w:p w14:paraId="5394CCCE" w14:textId="77777777" w:rsidR="009C53F6" w:rsidRDefault="009C53F6" w:rsidP="009C53F6">
      <w:pPr>
        <w:rPr>
          <w:rFonts w:ascii="Trebuchet MS" w:hAnsi="Trebuchet MS" w:cs="Trebuchet MS"/>
          <w:b/>
          <w:sz w:val="18"/>
          <w:szCs w:val="18"/>
          <w:lang w:val="id-ID"/>
        </w:rPr>
      </w:pPr>
    </w:p>
    <w:p w14:paraId="0E81CDB6" w14:textId="77777777" w:rsidR="009C53F6" w:rsidRDefault="009C53F6" w:rsidP="009C53F6">
      <w:pPr>
        <w:rPr>
          <w:rFonts w:ascii="Trebuchet MS" w:hAnsi="Trebuchet MS" w:cs="Trebuchet MS"/>
          <w:b/>
          <w:sz w:val="18"/>
          <w:szCs w:val="18"/>
          <w:lang w:val="id-ID"/>
        </w:rPr>
      </w:pPr>
      <w:r>
        <w:rPr>
          <w:rFonts w:ascii="Trebuchet MS" w:hAnsi="Trebuchet MS" w:cs="Trebuchet MS"/>
          <w:b/>
          <w:sz w:val="18"/>
          <w:szCs w:val="18"/>
          <w:lang w:val="id-ID"/>
        </w:rPr>
        <w:t xml:space="preserve">Status: </w:t>
      </w:r>
    </w:p>
    <w:p w14:paraId="24BD6E8C" w14:textId="77777777" w:rsidR="00B91598" w:rsidRDefault="005F7533" w:rsidP="009C53F6">
      <w:pPr>
        <w:rPr>
          <w:rFonts w:ascii="Trebuchet MS" w:hAnsi="Trebuchet MS" w:cs="Trebuchet MS"/>
          <w:b/>
          <w:sz w:val="18"/>
          <w:szCs w:val="18"/>
          <w:lang w:val="id-ID"/>
        </w:rPr>
      </w:pPr>
      <w:r>
        <w:rPr>
          <w:rFonts w:ascii="Trebuchet MS" w:hAnsi="Trebuchet MS" w:cs="Trebuchet MS"/>
          <w:b/>
          <w:sz w:val="18"/>
          <w:szCs w:val="18"/>
          <w:lang w:val="id-ID"/>
        </w:rPr>
        <w:t>1-2: Draft/Submitted/under review/Accepted/Published</w:t>
      </w:r>
    </w:p>
    <w:p w14:paraId="1246C9E1" w14:textId="77777777" w:rsidR="005F7533" w:rsidRDefault="005F7533" w:rsidP="009C53F6">
      <w:pPr>
        <w:rPr>
          <w:rFonts w:ascii="Trebuchet MS" w:hAnsi="Trebuchet MS" w:cs="Trebuchet MS"/>
          <w:b/>
          <w:sz w:val="18"/>
          <w:szCs w:val="18"/>
          <w:lang w:val="id-ID"/>
        </w:rPr>
      </w:pPr>
      <w:r>
        <w:rPr>
          <w:rFonts w:ascii="Trebuchet MS" w:hAnsi="Trebuchet MS" w:cs="Trebuchet MS"/>
          <w:b/>
          <w:sz w:val="18"/>
          <w:szCs w:val="18"/>
          <w:lang w:val="id-ID"/>
        </w:rPr>
        <w:t>3-4 : Undangan/Presentasi/Selesai</w:t>
      </w:r>
    </w:p>
    <w:p w14:paraId="40BB681F" w14:textId="77777777" w:rsidR="005F7533" w:rsidRDefault="005F7533" w:rsidP="009C53F6">
      <w:pPr>
        <w:rPr>
          <w:rFonts w:ascii="Trebuchet MS" w:hAnsi="Trebuchet MS" w:cs="Trebuchet MS"/>
          <w:b/>
          <w:sz w:val="18"/>
          <w:szCs w:val="18"/>
          <w:lang w:val="id-ID"/>
        </w:rPr>
      </w:pPr>
      <w:r>
        <w:rPr>
          <w:rFonts w:ascii="Trebuchet MS" w:hAnsi="Trebuchet MS" w:cs="Trebuchet MS"/>
          <w:b/>
          <w:sz w:val="18"/>
          <w:szCs w:val="18"/>
          <w:lang w:val="id-ID"/>
        </w:rPr>
        <w:t>5: Draft/Pendaftaran/Diterima/Diperbaiki/Ditolak/Terbit No HAKI</w:t>
      </w:r>
    </w:p>
    <w:p w14:paraId="70964D9E" w14:textId="77777777" w:rsidR="009C53F6" w:rsidRDefault="005F7533" w:rsidP="009C53F6">
      <w:pPr>
        <w:rPr>
          <w:rFonts w:ascii="Trebuchet MS" w:hAnsi="Trebuchet MS"/>
          <w:sz w:val="20"/>
          <w:szCs w:val="20"/>
          <w:lang w:val="id-ID"/>
        </w:rPr>
      </w:pPr>
      <w:r>
        <w:rPr>
          <w:rFonts w:ascii="Trebuchet MS" w:hAnsi="Trebuchet MS" w:cs="Trebuchet MS"/>
          <w:b/>
          <w:sz w:val="18"/>
          <w:szCs w:val="18"/>
          <w:lang w:val="id-ID"/>
        </w:rPr>
        <w:t xml:space="preserve">9: </w:t>
      </w:r>
      <w:r w:rsidR="0092246F">
        <w:rPr>
          <w:rFonts w:ascii="Trebuchet MS" w:hAnsi="Trebuchet MS"/>
          <w:sz w:val="20"/>
          <w:szCs w:val="20"/>
          <w:lang w:val="id-ID"/>
        </w:rPr>
        <w:t>(1,2,3,4,5,6,7,8,9)</w:t>
      </w:r>
    </w:p>
    <w:p w14:paraId="512C96DD" w14:textId="77777777" w:rsidR="00453839" w:rsidRPr="00794536" w:rsidRDefault="00453839" w:rsidP="009C53F6">
      <w:pPr>
        <w:rPr>
          <w:rFonts w:ascii="Trebuchet MS" w:hAnsi="Trebuchet MS" w:cs="Trebuchet MS"/>
          <w:b/>
          <w:sz w:val="18"/>
          <w:szCs w:val="18"/>
          <w:lang w:val="id-ID"/>
        </w:rPr>
      </w:pPr>
      <w:r>
        <w:rPr>
          <w:rFonts w:ascii="Trebuchet MS" w:hAnsi="Trebuchet MS"/>
          <w:sz w:val="20"/>
          <w:szCs w:val="20"/>
          <w:lang w:val="id-ID"/>
        </w:rPr>
        <w:t>Semua keterangan, harap melampirkan buktinay</w:t>
      </w:r>
    </w:p>
    <w:sectPr w:rsidR="00453839" w:rsidRPr="00794536" w:rsidSect="00BF574D">
      <w:headerReference w:type="default" r:id="rId9"/>
      <w:type w:val="continuous"/>
      <w:pgSz w:w="11907" w:h="16840" w:code="9"/>
      <w:pgMar w:top="397" w:right="1134" w:bottom="39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8B94C" w14:textId="77777777" w:rsidR="00C070E6" w:rsidRDefault="00C070E6">
      <w:r>
        <w:separator/>
      </w:r>
    </w:p>
  </w:endnote>
  <w:endnote w:type="continuationSeparator" w:id="0">
    <w:p w14:paraId="192C7B97" w14:textId="77777777" w:rsidR="00C070E6" w:rsidRDefault="00C070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FB4E0D" w14:textId="77777777" w:rsidR="00C070E6" w:rsidRDefault="00C070E6">
      <w:r>
        <w:separator/>
      </w:r>
    </w:p>
  </w:footnote>
  <w:footnote w:type="continuationSeparator" w:id="0">
    <w:p w14:paraId="3F8986DB" w14:textId="77777777" w:rsidR="00C070E6" w:rsidRDefault="00C07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EA3542" w14:textId="77777777" w:rsidR="00C83F05" w:rsidRDefault="00C83F05" w:rsidP="00C83F05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C83F05" w:rsidRPr="007756F8" w14:paraId="7C046205" w14:textId="77777777" w:rsidTr="00415B00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400A1AEA" w14:textId="77777777" w:rsidR="00C83F05" w:rsidRPr="007756F8" w:rsidRDefault="00C83F05" w:rsidP="00C83F05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32B92A9A" wp14:editId="04A42BD1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2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5EB75940" w14:textId="77777777" w:rsidR="00C83F05" w:rsidRPr="00C91BB9" w:rsidRDefault="00C83F05" w:rsidP="00C83F05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3AE7C8B6" w14:textId="77777777" w:rsidR="00C83F05" w:rsidRDefault="00C83F05" w:rsidP="00C83F05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690BCD80" w14:textId="77777777" w:rsidR="00C83F05" w:rsidRPr="00856D4B" w:rsidRDefault="00C83F05" w:rsidP="00C83F05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04D78A1C" w14:textId="77777777" w:rsidR="00C83F05" w:rsidRPr="006C5B69" w:rsidRDefault="00C83F05" w:rsidP="00C83F05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5BDA0925" w14:textId="77777777" w:rsidR="00C83F05" w:rsidRDefault="00C83F05" w:rsidP="00C83F05">
          <w:pPr>
            <w:pStyle w:val="a5"/>
            <w:jc w:val="center"/>
          </w:pPr>
          <w:r w:rsidRPr="00ED5732">
            <w:t>Telepon (031) 5925524  , 5947186</w:t>
          </w:r>
          <w:r>
            <w:t>, 5942887</w:t>
          </w:r>
          <w:r w:rsidRPr="00ED5732">
            <w:t xml:space="preserve"> Fax (031) 5942887</w:t>
          </w:r>
        </w:p>
        <w:p w14:paraId="569DBA64" w14:textId="77777777" w:rsidR="00C83F05" w:rsidRPr="000E19DF" w:rsidRDefault="00C83F05" w:rsidP="00C83F05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hyperlink r:id="rId2" w:history="1">
            <w:r w:rsidRPr="00DE732D">
              <w:rPr>
                <w:rStyle w:val="a9"/>
                <w:lang w:val="pt-BR"/>
              </w:rPr>
              <w:t>p3m@ppns.ac.id</w:t>
            </w:r>
          </w:hyperlink>
        </w:p>
      </w:tc>
    </w:tr>
  </w:tbl>
  <w:p w14:paraId="4F3155E6" w14:textId="77777777" w:rsidR="00C83F05" w:rsidRDefault="00C83F05" w:rsidP="00C83F05">
    <w:pPr>
      <w:pStyle w:val="a5"/>
    </w:pPr>
  </w:p>
  <w:p w14:paraId="1F7C0C63" w14:textId="77777777" w:rsidR="002C25D8" w:rsidRPr="00C83F05" w:rsidRDefault="002C25D8" w:rsidP="00C83F0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541F4" w14:textId="77777777" w:rsidR="00C83F05" w:rsidRDefault="00C83F05" w:rsidP="00C83F05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C83F05" w:rsidRPr="007756F8" w14:paraId="61914806" w14:textId="77777777" w:rsidTr="00415B00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76E0261F" w14:textId="77777777" w:rsidR="00C83F05" w:rsidRPr="007756F8" w:rsidRDefault="00C83F05" w:rsidP="00C83F05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12FBC8FE" wp14:editId="605A86CC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1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10237677" w14:textId="77777777" w:rsidR="00C83F05" w:rsidRPr="00C91BB9" w:rsidRDefault="00C83F05" w:rsidP="00C83F05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3B8468CE" w14:textId="77777777" w:rsidR="00C83F05" w:rsidRDefault="00C83F05" w:rsidP="00C83F05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61B57BCE" w14:textId="77777777" w:rsidR="00C83F05" w:rsidRPr="00856D4B" w:rsidRDefault="00C83F05" w:rsidP="00C83F05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0A5B66EE" w14:textId="77777777" w:rsidR="00C83F05" w:rsidRPr="006C5B69" w:rsidRDefault="00C83F05" w:rsidP="00C83F05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6F886ACF" w14:textId="77777777" w:rsidR="00C83F05" w:rsidRDefault="00C83F05" w:rsidP="00C83F05">
          <w:pPr>
            <w:pStyle w:val="a5"/>
            <w:jc w:val="center"/>
          </w:pPr>
          <w:r w:rsidRPr="00ED5732">
            <w:t>Telepon (031) 5925524  , 5947186</w:t>
          </w:r>
          <w:r>
            <w:t>, 5942887</w:t>
          </w:r>
          <w:r w:rsidRPr="00ED5732">
            <w:t xml:space="preserve"> Fax (031) 5942887</w:t>
          </w:r>
        </w:p>
        <w:p w14:paraId="5F7689CC" w14:textId="77777777" w:rsidR="00C83F05" w:rsidRPr="000E19DF" w:rsidRDefault="00C83F05" w:rsidP="00C83F05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hyperlink r:id="rId2" w:history="1">
            <w:r w:rsidRPr="00DE732D">
              <w:rPr>
                <w:rStyle w:val="a9"/>
                <w:lang w:val="pt-BR"/>
              </w:rPr>
              <w:t>p3m@ppns.ac.id</w:t>
            </w:r>
          </w:hyperlink>
        </w:p>
      </w:tc>
    </w:tr>
  </w:tbl>
  <w:p w14:paraId="1D85041F" w14:textId="77777777" w:rsidR="00C83F05" w:rsidRDefault="00C83F05" w:rsidP="00C83F05">
    <w:pPr>
      <w:pStyle w:val="a5"/>
    </w:pPr>
  </w:p>
  <w:p w14:paraId="22A4624C" w14:textId="77777777" w:rsidR="0015654F" w:rsidRPr="00C83F05" w:rsidRDefault="0015654F" w:rsidP="00C83F0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C6F8C" w14:textId="77777777" w:rsidR="00C83F05" w:rsidRDefault="00C83F05" w:rsidP="00C83F05">
    <w:pPr>
      <w:pStyle w:val="a5"/>
    </w:pPr>
  </w:p>
  <w:tbl>
    <w:tblPr>
      <w:tblW w:w="10512" w:type="dxa"/>
      <w:tblInd w:w="-885" w:type="dxa"/>
      <w:tblBorders>
        <w:bottom w:val="thinThickSmallGap" w:sz="12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2127"/>
      <w:gridCol w:w="8385"/>
    </w:tblGrid>
    <w:tr w:rsidR="00C83F05" w:rsidRPr="007756F8" w14:paraId="5BC191A2" w14:textId="77777777" w:rsidTr="00415B00">
      <w:trPr>
        <w:trHeight w:val="1710"/>
      </w:trPr>
      <w:tc>
        <w:tcPr>
          <w:tcW w:w="2127" w:type="dxa"/>
          <w:tcBorders>
            <w:bottom w:val="thinThickSmallGap" w:sz="12" w:space="0" w:color="auto"/>
          </w:tcBorders>
          <w:shd w:val="clear" w:color="auto" w:fill="auto"/>
        </w:tcPr>
        <w:p w14:paraId="5C503AA7" w14:textId="77777777" w:rsidR="00C83F05" w:rsidRPr="007756F8" w:rsidRDefault="00C83F05" w:rsidP="00C83F05">
          <w:pPr>
            <w:pStyle w:val="a3"/>
            <w:rPr>
              <w:rFonts w:ascii="Trebuchet MS" w:hAnsi="Trebuchet MS" w:cs="Trebuchet MS"/>
              <w:lang w:val="sv-SE"/>
            </w:rPr>
          </w:pPr>
          <w:r>
            <w:rPr>
              <w:noProof/>
            </w:rPr>
            <w:drawing>
              <wp:anchor distT="0" distB="0" distL="114300" distR="114300" simplePos="0" relativeHeight="251669504" behindDoc="0" locked="0" layoutInCell="1" allowOverlap="1" wp14:anchorId="1EFE135C" wp14:editId="143972D0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1152000" cy="1152000"/>
                <wp:effectExtent l="0" t="0" r="0" b="0"/>
                <wp:wrapNone/>
                <wp:docPr id="4" name="Picture 2" descr="C:\Users\kepegawaian7\AppData\Local\Microsoft\Windows\INetCache\Content.Word\Logo Kop PPNS 2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kepegawaian7\AppData\Local\Microsoft\Windows\INetCache\Content.Word\Logo Kop PPNS 2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000" cy="11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85" w:type="dxa"/>
          <w:tcBorders>
            <w:bottom w:val="thinThickSmallGap" w:sz="12" w:space="0" w:color="auto"/>
          </w:tcBorders>
          <w:shd w:val="clear" w:color="auto" w:fill="auto"/>
        </w:tcPr>
        <w:p w14:paraId="0CE70EFC" w14:textId="77777777" w:rsidR="00C83F05" w:rsidRPr="00C91BB9" w:rsidRDefault="00C83F05" w:rsidP="00C83F05">
          <w:pPr>
            <w:pStyle w:val="1"/>
            <w:ind w:left="-5"/>
            <w:rPr>
              <w:b w:val="0"/>
              <w:lang w:val="sv-SE"/>
            </w:rPr>
          </w:pPr>
          <w:r w:rsidRPr="00C91BB9">
            <w:rPr>
              <w:b w:val="0"/>
              <w:lang w:val="sv-SE"/>
            </w:rPr>
            <w:t>KEMENTERIAN PENDIDIKAN DAN KEBUDAYAAN</w:t>
          </w:r>
        </w:p>
        <w:p w14:paraId="173685C2" w14:textId="77777777" w:rsidR="00C83F05" w:rsidRDefault="00C83F05" w:rsidP="00C83F05">
          <w:pPr>
            <w:pStyle w:val="3"/>
            <w:rPr>
              <w:sz w:val="28"/>
              <w:szCs w:val="28"/>
              <w:lang w:val="sv-SE"/>
            </w:rPr>
          </w:pPr>
          <w:r w:rsidRPr="006C5B69">
            <w:rPr>
              <w:sz w:val="28"/>
              <w:szCs w:val="28"/>
              <w:lang w:val="sv-SE"/>
            </w:rPr>
            <w:t>POLITEKNIK PERKAPALAN NEGERI SURABAYA</w:t>
          </w:r>
        </w:p>
        <w:p w14:paraId="21B61D66" w14:textId="77777777" w:rsidR="00C83F05" w:rsidRPr="00856D4B" w:rsidRDefault="00C83F05" w:rsidP="00C83F05">
          <w:pPr>
            <w:pStyle w:val="a5"/>
            <w:jc w:val="center"/>
            <w:rPr>
              <w:b/>
              <w:sz w:val="28"/>
              <w:szCs w:val="28"/>
            </w:rPr>
          </w:pPr>
          <w:r w:rsidRPr="00856D4B">
            <w:rPr>
              <w:b/>
              <w:sz w:val="28"/>
              <w:szCs w:val="28"/>
            </w:rPr>
            <w:t>PUSAT PENELITIAN DAN PENGABDIAN MASYARAKAT</w:t>
          </w:r>
        </w:p>
        <w:p w14:paraId="62929530" w14:textId="77777777" w:rsidR="00C83F05" w:rsidRPr="006C5B69" w:rsidRDefault="00C83F05" w:rsidP="00C83F05">
          <w:pPr>
            <w:pStyle w:val="4"/>
            <w:rPr>
              <w:b w:val="0"/>
              <w:szCs w:val="24"/>
              <w:lang w:val="fi-FI"/>
            </w:rPr>
          </w:pPr>
          <w:r>
            <w:rPr>
              <w:b w:val="0"/>
              <w:szCs w:val="24"/>
              <w:lang w:val="fi-FI"/>
            </w:rPr>
            <w:t>Jalan</w:t>
          </w:r>
          <w:r w:rsidRPr="006C5B69">
            <w:rPr>
              <w:b w:val="0"/>
              <w:szCs w:val="24"/>
              <w:lang w:val="fi-FI"/>
            </w:rPr>
            <w:t xml:space="preserve"> Teknik Kimia, Kampus ITS Sukolilo, Surabaya 60111</w:t>
          </w:r>
        </w:p>
        <w:p w14:paraId="2C72490D" w14:textId="77777777" w:rsidR="00C83F05" w:rsidRDefault="00C83F05" w:rsidP="00C83F05">
          <w:pPr>
            <w:pStyle w:val="a5"/>
            <w:jc w:val="center"/>
          </w:pPr>
          <w:r w:rsidRPr="00ED5732">
            <w:t>Telepon (031) 5925524  , 5947186</w:t>
          </w:r>
          <w:r>
            <w:t>, 5942887</w:t>
          </w:r>
          <w:r w:rsidRPr="00ED5732">
            <w:t xml:space="preserve"> Fax (031) 5942887</w:t>
          </w:r>
        </w:p>
        <w:p w14:paraId="37693FCE" w14:textId="77777777" w:rsidR="00C83F05" w:rsidRPr="000E19DF" w:rsidRDefault="00C83F05" w:rsidP="00C83F05">
          <w:pPr>
            <w:pStyle w:val="a5"/>
            <w:jc w:val="center"/>
            <w:rPr>
              <w:color w:val="0000FF"/>
              <w:u w:val="single"/>
              <w:lang w:val="pt-BR"/>
            </w:rPr>
          </w:pPr>
          <w:r w:rsidRPr="00856D4B">
            <w:rPr>
              <w:lang w:val="pt-BR"/>
            </w:rPr>
            <w:t>Laman : p3m.ppns.</w:t>
          </w:r>
          <w:r>
            <w:rPr>
              <w:lang w:val="pt-BR"/>
            </w:rPr>
            <w:t>a</w:t>
          </w:r>
          <w:r w:rsidRPr="00856D4B">
            <w:rPr>
              <w:lang w:val="pt-BR"/>
            </w:rPr>
            <w:t>c.</w:t>
          </w:r>
          <w:r>
            <w:rPr>
              <w:lang w:val="pt-BR"/>
            </w:rPr>
            <w:t>i</w:t>
          </w:r>
          <w:r w:rsidRPr="00856D4B">
            <w:rPr>
              <w:lang w:val="pt-BR"/>
            </w:rPr>
            <w:t xml:space="preserve">d , Email : </w:t>
          </w:r>
          <w:hyperlink r:id="rId2" w:history="1">
            <w:r w:rsidRPr="00DE732D">
              <w:rPr>
                <w:rStyle w:val="a9"/>
                <w:lang w:val="pt-BR"/>
              </w:rPr>
              <w:t>p3m@ppns.ac.id</w:t>
            </w:r>
          </w:hyperlink>
        </w:p>
      </w:tc>
    </w:tr>
  </w:tbl>
  <w:p w14:paraId="2BFCDEDA" w14:textId="77777777" w:rsidR="00C83F05" w:rsidRDefault="00C83F05" w:rsidP="00C83F05">
    <w:pPr>
      <w:pStyle w:val="a5"/>
    </w:pPr>
  </w:p>
  <w:p w14:paraId="370C4387" w14:textId="77777777" w:rsidR="005E0541" w:rsidRPr="00C83F05" w:rsidRDefault="005E0541" w:rsidP="00C83F05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K1NLYwMbY0NLJU0lEKTi0uzszPAykwqgUApqXWTiwAAAA="/>
  </w:docVars>
  <w:rsids>
    <w:rsidRoot w:val="00C34614"/>
    <w:rsid w:val="00002030"/>
    <w:rsid w:val="000063AD"/>
    <w:rsid w:val="00012FBA"/>
    <w:rsid w:val="000224C1"/>
    <w:rsid w:val="00022B38"/>
    <w:rsid w:val="00054D6C"/>
    <w:rsid w:val="00057AED"/>
    <w:rsid w:val="00060E7B"/>
    <w:rsid w:val="000638DB"/>
    <w:rsid w:val="00070EC9"/>
    <w:rsid w:val="00084225"/>
    <w:rsid w:val="00085A8A"/>
    <w:rsid w:val="000974D4"/>
    <w:rsid w:val="000C1830"/>
    <w:rsid w:val="000F1552"/>
    <w:rsid w:val="000F408D"/>
    <w:rsid w:val="001009CA"/>
    <w:rsid w:val="001028CE"/>
    <w:rsid w:val="00137FA8"/>
    <w:rsid w:val="00140695"/>
    <w:rsid w:val="001509A7"/>
    <w:rsid w:val="00153C65"/>
    <w:rsid w:val="0015654F"/>
    <w:rsid w:val="00165CD4"/>
    <w:rsid w:val="00177D0A"/>
    <w:rsid w:val="001917C2"/>
    <w:rsid w:val="001972CA"/>
    <w:rsid w:val="001A71A0"/>
    <w:rsid w:val="001D0560"/>
    <w:rsid w:val="001D60E3"/>
    <w:rsid w:val="001E1272"/>
    <w:rsid w:val="001E1EDC"/>
    <w:rsid w:val="001E4D1F"/>
    <w:rsid w:val="001F798A"/>
    <w:rsid w:val="00202CD1"/>
    <w:rsid w:val="00216A27"/>
    <w:rsid w:val="002224D1"/>
    <w:rsid w:val="0023026D"/>
    <w:rsid w:val="00232556"/>
    <w:rsid w:val="00260BEE"/>
    <w:rsid w:val="0026652D"/>
    <w:rsid w:val="00273242"/>
    <w:rsid w:val="0028490C"/>
    <w:rsid w:val="002860B9"/>
    <w:rsid w:val="00287BD2"/>
    <w:rsid w:val="002A2C08"/>
    <w:rsid w:val="002A327D"/>
    <w:rsid w:val="002B57D7"/>
    <w:rsid w:val="002B724E"/>
    <w:rsid w:val="002C25D8"/>
    <w:rsid w:val="002E2DDF"/>
    <w:rsid w:val="00301B37"/>
    <w:rsid w:val="00310B60"/>
    <w:rsid w:val="00313EBB"/>
    <w:rsid w:val="00317B05"/>
    <w:rsid w:val="00337A30"/>
    <w:rsid w:val="00356F61"/>
    <w:rsid w:val="00357DA8"/>
    <w:rsid w:val="00363A59"/>
    <w:rsid w:val="003650ED"/>
    <w:rsid w:val="00376869"/>
    <w:rsid w:val="00377AB9"/>
    <w:rsid w:val="00380126"/>
    <w:rsid w:val="00380299"/>
    <w:rsid w:val="003827AC"/>
    <w:rsid w:val="00383583"/>
    <w:rsid w:val="0038558D"/>
    <w:rsid w:val="003918E1"/>
    <w:rsid w:val="003A171C"/>
    <w:rsid w:val="003B325B"/>
    <w:rsid w:val="003B5687"/>
    <w:rsid w:val="003C17AE"/>
    <w:rsid w:val="003F0C96"/>
    <w:rsid w:val="003F6772"/>
    <w:rsid w:val="00400EC4"/>
    <w:rsid w:val="00403BA3"/>
    <w:rsid w:val="0041353C"/>
    <w:rsid w:val="00414014"/>
    <w:rsid w:val="004153A9"/>
    <w:rsid w:val="00415FFE"/>
    <w:rsid w:val="0041628E"/>
    <w:rsid w:val="00423E35"/>
    <w:rsid w:val="00441107"/>
    <w:rsid w:val="004413A1"/>
    <w:rsid w:val="004450E0"/>
    <w:rsid w:val="00447C36"/>
    <w:rsid w:val="00453839"/>
    <w:rsid w:val="0045440E"/>
    <w:rsid w:val="00460082"/>
    <w:rsid w:val="0046707F"/>
    <w:rsid w:val="00491A7B"/>
    <w:rsid w:val="00491B59"/>
    <w:rsid w:val="004A0620"/>
    <w:rsid w:val="004A0A38"/>
    <w:rsid w:val="004A2008"/>
    <w:rsid w:val="004B54AB"/>
    <w:rsid w:val="004B55FB"/>
    <w:rsid w:val="004B6D71"/>
    <w:rsid w:val="004D5275"/>
    <w:rsid w:val="004D7957"/>
    <w:rsid w:val="004E2175"/>
    <w:rsid w:val="004E335B"/>
    <w:rsid w:val="004E7413"/>
    <w:rsid w:val="004F00BD"/>
    <w:rsid w:val="004F2975"/>
    <w:rsid w:val="0050000E"/>
    <w:rsid w:val="00502264"/>
    <w:rsid w:val="00503365"/>
    <w:rsid w:val="00503B28"/>
    <w:rsid w:val="00531EBE"/>
    <w:rsid w:val="0053368C"/>
    <w:rsid w:val="00545C35"/>
    <w:rsid w:val="00545D8E"/>
    <w:rsid w:val="0054609D"/>
    <w:rsid w:val="00564A6D"/>
    <w:rsid w:val="00574963"/>
    <w:rsid w:val="00577FF2"/>
    <w:rsid w:val="00581102"/>
    <w:rsid w:val="005858A6"/>
    <w:rsid w:val="005877CF"/>
    <w:rsid w:val="00592BF6"/>
    <w:rsid w:val="005A3946"/>
    <w:rsid w:val="005A3BE5"/>
    <w:rsid w:val="005B05E0"/>
    <w:rsid w:val="005B066F"/>
    <w:rsid w:val="005D7CAF"/>
    <w:rsid w:val="005E0541"/>
    <w:rsid w:val="005E5CB6"/>
    <w:rsid w:val="005F6533"/>
    <w:rsid w:val="005F7533"/>
    <w:rsid w:val="006018E7"/>
    <w:rsid w:val="006144BE"/>
    <w:rsid w:val="00624825"/>
    <w:rsid w:val="00626413"/>
    <w:rsid w:val="00633F27"/>
    <w:rsid w:val="00635754"/>
    <w:rsid w:val="0064030C"/>
    <w:rsid w:val="006427BB"/>
    <w:rsid w:val="00650F2B"/>
    <w:rsid w:val="0067043F"/>
    <w:rsid w:val="00697787"/>
    <w:rsid w:val="006A4520"/>
    <w:rsid w:val="006B2A10"/>
    <w:rsid w:val="006C3B82"/>
    <w:rsid w:val="006C7990"/>
    <w:rsid w:val="006D0948"/>
    <w:rsid w:val="006D2062"/>
    <w:rsid w:val="006D6CC1"/>
    <w:rsid w:val="006E39FC"/>
    <w:rsid w:val="006E5090"/>
    <w:rsid w:val="006E6DB7"/>
    <w:rsid w:val="006F0F0B"/>
    <w:rsid w:val="006F2210"/>
    <w:rsid w:val="007014CA"/>
    <w:rsid w:val="00701A1B"/>
    <w:rsid w:val="00707552"/>
    <w:rsid w:val="007118A2"/>
    <w:rsid w:val="00716CAD"/>
    <w:rsid w:val="007174B0"/>
    <w:rsid w:val="00724ADF"/>
    <w:rsid w:val="00730AFD"/>
    <w:rsid w:val="007311A1"/>
    <w:rsid w:val="00750E63"/>
    <w:rsid w:val="00751740"/>
    <w:rsid w:val="007519B8"/>
    <w:rsid w:val="00754EF9"/>
    <w:rsid w:val="00765955"/>
    <w:rsid w:val="00792B4E"/>
    <w:rsid w:val="00794536"/>
    <w:rsid w:val="007946DB"/>
    <w:rsid w:val="007A6E91"/>
    <w:rsid w:val="007B59E0"/>
    <w:rsid w:val="007E0AC2"/>
    <w:rsid w:val="007E2E97"/>
    <w:rsid w:val="007E4364"/>
    <w:rsid w:val="007F2B3A"/>
    <w:rsid w:val="007F3A3C"/>
    <w:rsid w:val="00807164"/>
    <w:rsid w:val="0081035D"/>
    <w:rsid w:val="008109C9"/>
    <w:rsid w:val="008126ED"/>
    <w:rsid w:val="008130AB"/>
    <w:rsid w:val="00850070"/>
    <w:rsid w:val="00850243"/>
    <w:rsid w:val="0085145E"/>
    <w:rsid w:val="00867DFC"/>
    <w:rsid w:val="0087087E"/>
    <w:rsid w:val="00874DC5"/>
    <w:rsid w:val="00877500"/>
    <w:rsid w:val="0088744A"/>
    <w:rsid w:val="00890FBC"/>
    <w:rsid w:val="008A61D9"/>
    <w:rsid w:val="008B5FB0"/>
    <w:rsid w:val="008C2F2F"/>
    <w:rsid w:val="008C65A1"/>
    <w:rsid w:val="008E08DA"/>
    <w:rsid w:val="008E0A40"/>
    <w:rsid w:val="008E1F0B"/>
    <w:rsid w:val="008E4A53"/>
    <w:rsid w:val="008E5F0D"/>
    <w:rsid w:val="008F3B65"/>
    <w:rsid w:val="008F5A6A"/>
    <w:rsid w:val="008F6C87"/>
    <w:rsid w:val="00903F52"/>
    <w:rsid w:val="00915264"/>
    <w:rsid w:val="0092246F"/>
    <w:rsid w:val="00927D58"/>
    <w:rsid w:val="00941673"/>
    <w:rsid w:val="00983593"/>
    <w:rsid w:val="009865AE"/>
    <w:rsid w:val="009A1DC2"/>
    <w:rsid w:val="009A1EDD"/>
    <w:rsid w:val="009A3F3F"/>
    <w:rsid w:val="009A73A1"/>
    <w:rsid w:val="009C0D0E"/>
    <w:rsid w:val="009C53F6"/>
    <w:rsid w:val="009C562D"/>
    <w:rsid w:val="009E7D80"/>
    <w:rsid w:val="009F35B0"/>
    <w:rsid w:val="00A020E7"/>
    <w:rsid w:val="00A02F07"/>
    <w:rsid w:val="00A03943"/>
    <w:rsid w:val="00A05294"/>
    <w:rsid w:val="00A13333"/>
    <w:rsid w:val="00A146B2"/>
    <w:rsid w:val="00A2184A"/>
    <w:rsid w:val="00A2716D"/>
    <w:rsid w:val="00A32DB6"/>
    <w:rsid w:val="00A504A4"/>
    <w:rsid w:val="00A505CA"/>
    <w:rsid w:val="00A54815"/>
    <w:rsid w:val="00A6101B"/>
    <w:rsid w:val="00A67A0F"/>
    <w:rsid w:val="00A73868"/>
    <w:rsid w:val="00A77F28"/>
    <w:rsid w:val="00A93604"/>
    <w:rsid w:val="00A962C6"/>
    <w:rsid w:val="00AA5BF4"/>
    <w:rsid w:val="00AB0658"/>
    <w:rsid w:val="00AB06A1"/>
    <w:rsid w:val="00AB44E9"/>
    <w:rsid w:val="00AB519A"/>
    <w:rsid w:val="00AC26A4"/>
    <w:rsid w:val="00AC4CD2"/>
    <w:rsid w:val="00AC600B"/>
    <w:rsid w:val="00AC7392"/>
    <w:rsid w:val="00AC7F60"/>
    <w:rsid w:val="00AD1B43"/>
    <w:rsid w:val="00AD2E4D"/>
    <w:rsid w:val="00AE58D1"/>
    <w:rsid w:val="00AE7476"/>
    <w:rsid w:val="00AF0252"/>
    <w:rsid w:val="00B01894"/>
    <w:rsid w:val="00B0234C"/>
    <w:rsid w:val="00B1558D"/>
    <w:rsid w:val="00B219A5"/>
    <w:rsid w:val="00B261F7"/>
    <w:rsid w:val="00B35F51"/>
    <w:rsid w:val="00B4073B"/>
    <w:rsid w:val="00B41D15"/>
    <w:rsid w:val="00B472C9"/>
    <w:rsid w:val="00B514D9"/>
    <w:rsid w:val="00B5430A"/>
    <w:rsid w:val="00B56D3A"/>
    <w:rsid w:val="00B704BD"/>
    <w:rsid w:val="00B83485"/>
    <w:rsid w:val="00B91598"/>
    <w:rsid w:val="00BB622F"/>
    <w:rsid w:val="00BB6EBD"/>
    <w:rsid w:val="00BC2D27"/>
    <w:rsid w:val="00BC2E3C"/>
    <w:rsid w:val="00BC51A2"/>
    <w:rsid w:val="00BD1613"/>
    <w:rsid w:val="00BD3A94"/>
    <w:rsid w:val="00BD66A2"/>
    <w:rsid w:val="00BE2270"/>
    <w:rsid w:val="00BF44D3"/>
    <w:rsid w:val="00BF574D"/>
    <w:rsid w:val="00C01947"/>
    <w:rsid w:val="00C070E6"/>
    <w:rsid w:val="00C23EF9"/>
    <w:rsid w:val="00C321DF"/>
    <w:rsid w:val="00C34614"/>
    <w:rsid w:val="00C43E55"/>
    <w:rsid w:val="00C50B3A"/>
    <w:rsid w:val="00C54756"/>
    <w:rsid w:val="00C568DF"/>
    <w:rsid w:val="00C60770"/>
    <w:rsid w:val="00C60FCF"/>
    <w:rsid w:val="00C623EC"/>
    <w:rsid w:val="00C626D8"/>
    <w:rsid w:val="00C7533E"/>
    <w:rsid w:val="00C77BEC"/>
    <w:rsid w:val="00C821D3"/>
    <w:rsid w:val="00C83F05"/>
    <w:rsid w:val="00C87258"/>
    <w:rsid w:val="00C9013D"/>
    <w:rsid w:val="00C96929"/>
    <w:rsid w:val="00C97DB1"/>
    <w:rsid w:val="00CA624B"/>
    <w:rsid w:val="00CB1A85"/>
    <w:rsid w:val="00CC1812"/>
    <w:rsid w:val="00CC2B0E"/>
    <w:rsid w:val="00CD1536"/>
    <w:rsid w:val="00CD520E"/>
    <w:rsid w:val="00CE578D"/>
    <w:rsid w:val="00CF0433"/>
    <w:rsid w:val="00D00B5F"/>
    <w:rsid w:val="00D07A79"/>
    <w:rsid w:val="00D13C8E"/>
    <w:rsid w:val="00D158DC"/>
    <w:rsid w:val="00D2420D"/>
    <w:rsid w:val="00D245B1"/>
    <w:rsid w:val="00D25B34"/>
    <w:rsid w:val="00D34BD5"/>
    <w:rsid w:val="00D375F4"/>
    <w:rsid w:val="00D551A3"/>
    <w:rsid w:val="00D5652C"/>
    <w:rsid w:val="00D80337"/>
    <w:rsid w:val="00D85DB0"/>
    <w:rsid w:val="00D90A41"/>
    <w:rsid w:val="00D92A5B"/>
    <w:rsid w:val="00DA02C4"/>
    <w:rsid w:val="00DA04F0"/>
    <w:rsid w:val="00DA37A7"/>
    <w:rsid w:val="00DA6F38"/>
    <w:rsid w:val="00DA767C"/>
    <w:rsid w:val="00DC0C71"/>
    <w:rsid w:val="00DC4A8D"/>
    <w:rsid w:val="00DC5941"/>
    <w:rsid w:val="00DD226A"/>
    <w:rsid w:val="00DE5179"/>
    <w:rsid w:val="00E033A4"/>
    <w:rsid w:val="00E060DF"/>
    <w:rsid w:val="00E0671E"/>
    <w:rsid w:val="00E06D6D"/>
    <w:rsid w:val="00E202F0"/>
    <w:rsid w:val="00E300CD"/>
    <w:rsid w:val="00E419E0"/>
    <w:rsid w:val="00E46ABD"/>
    <w:rsid w:val="00E52EBE"/>
    <w:rsid w:val="00E57D80"/>
    <w:rsid w:val="00E70F26"/>
    <w:rsid w:val="00E77A49"/>
    <w:rsid w:val="00E927A1"/>
    <w:rsid w:val="00EA60F9"/>
    <w:rsid w:val="00EC7D81"/>
    <w:rsid w:val="00ED54F2"/>
    <w:rsid w:val="00ED7D27"/>
    <w:rsid w:val="00EE64F8"/>
    <w:rsid w:val="00EF3042"/>
    <w:rsid w:val="00EF352A"/>
    <w:rsid w:val="00EF526B"/>
    <w:rsid w:val="00EF7C8D"/>
    <w:rsid w:val="00F02ED7"/>
    <w:rsid w:val="00F16C4F"/>
    <w:rsid w:val="00F17C1A"/>
    <w:rsid w:val="00F220F1"/>
    <w:rsid w:val="00F321DB"/>
    <w:rsid w:val="00F42AC8"/>
    <w:rsid w:val="00F43B89"/>
    <w:rsid w:val="00F65C13"/>
    <w:rsid w:val="00F73789"/>
    <w:rsid w:val="00F74BAF"/>
    <w:rsid w:val="00F757A7"/>
    <w:rsid w:val="00FA1E78"/>
    <w:rsid w:val="00FA3D23"/>
    <w:rsid w:val="00FA55FC"/>
    <w:rsid w:val="00FB017B"/>
    <w:rsid w:val="00FB5761"/>
    <w:rsid w:val="00FC3E8F"/>
    <w:rsid w:val="00FC560A"/>
    <w:rsid w:val="00FD2A03"/>
    <w:rsid w:val="00FD4702"/>
    <w:rsid w:val="00FD730F"/>
    <w:rsid w:val="00FD75EF"/>
    <w:rsid w:val="00FE3A80"/>
    <w:rsid w:val="00FE6F42"/>
    <w:rsid w:val="00FF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846B8BB"/>
  <w15:docId w15:val="{0BEC2CFB-5980-4D44-8D54-EF01C560D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qFormat/>
    <w:pPr>
      <w:keepNext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pPr>
      <w:keepNext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4">
    <w:name w:val="heading 4"/>
    <w:basedOn w:val="a"/>
    <w:next w:val="a"/>
    <w:link w:val="40"/>
    <w:qFormat/>
    <w:pPr>
      <w:keepNext/>
      <w:jc w:val="center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link w:val="1"/>
    <w:locked/>
    <w:rPr>
      <w:rFonts w:ascii="Cambria" w:eastAsia="Times New Roman" w:hAnsi="Cambria" w:cs="Cambria"/>
      <w:b/>
      <w:bCs/>
      <w:kern w:val="32"/>
      <w:sz w:val="32"/>
      <w:szCs w:val="32"/>
    </w:rPr>
  </w:style>
  <w:style w:type="character" w:customStyle="1" w:styleId="20">
    <w:name w:val="見出し 2 (文字)"/>
    <w:link w:val="2"/>
    <w:semiHidden/>
    <w:locked/>
    <w:rPr>
      <w:rFonts w:ascii="Cambria" w:eastAsia="Times New Roman" w:hAnsi="Cambria" w:cs="Cambria"/>
      <w:b/>
      <w:bCs/>
      <w:i/>
      <w:iCs/>
      <w:sz w:val="28"/>
      <w:szCs w:val="28"/>
    </w:rPr>
  </w:style>
  <w:style w:type="character" w:customStyle="1" w:styleId="30">
    <w:name w:val="見出し 3 (文字)"/>
    <w:link w:val="3"/>
    <w:semiHidden/>
    <w:locked/>
    <w:rPr>
      <w:rFonts w:ascii="Cambria" w:eastAsia="Times New Roman" w:hAnsi="Cambria" w:cs="Cambria"/>
      <w:b/>
      <w:bCs/>
      <w:sz w:val="26"/>
      <w:szCs w:val="26"/>
    </w:rPr>
  </w:style>
  <w:style w:type="character" w:customStyle="1" w:styleId="40">
    <w:name w:val="見出し 4 (文字)"/>
    <w:link w:val="4"/>
    <w:semiHidden/>
    <w:locked/>
    <w:rPr>
      <w:rFonts w:ascii="Calibri" w:eastAsia="Times New Roman" w:hAnsi="Calibri" w:cs="Calibri"/>
      <w:b/>
      <w:bCs/>
      <w:sz w:val="28"/>
      <w:szCs w:val="28"/>
    </w:rPr>
  </w:style>
  <w:style w:type="paragraph" w:styleId="a3">
    <w:name w:val="Title"/>
    <w:basedOn w:val="a"/>
    <w:link w:val="a4"/>
    <w:qFormat/>
    <w:pPr>
      <w:jc w:val="center"/>
    </w:pPr>
    <w:rPr>
      <w:rFonts w:ascii="Cambria" w:hAnsi="Cambria"/>
      <w:b/>
      <w:bCs/>
      <w:kern w:val="28"/>
      <w:sz w:val="32"/>
      <w:szCs w:val="32"/>
      <w:lang w:val="x-none" w:eastAsia="x-none"/>
    </w:rPr>
  </w:style>
  <w:style w:type="character" w:customStyle="1" w:styleId="a4">
    <w:name w:val="表題 (文字)"/>
    <w:link w:val="a3"/>
    <w:locked/>
    <w:rPr>
      <w:rFonts w:ascii="Cambria" w:eastAsia="Times New Roman" w:hAnsi="Cambria" w:cs="Cambria"/>
      <w:b/>
      <w:bCs/>
      <w:kern w:val="28"/>
      <w:sz w:val="32"/>
      <w:szCs w:val="32"/>
    </w:rPr>
  </w:style>
  <w:style w:type="paragraph" w:styleId="a5">
    <w:name w:val="header"/>
    <w:basedOn w:val="a"/>
    <w:link w:val="a6"/>
    <w:uiPriority w:val="99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6">
    <w:name w:val="ヘッダー (文字)"/>
    <w:link w:val="a5"/>
    <w:uiPriority w:val="99"/>
    <w:locked/>
    <w:rPr>
      <w:sz w:val="24"/>
      <w:szCs w:val="24"/>
    </w:rPr>
  </w:style>
  <w:style w:type="paragraph" w:styleId="a7">
    <w:name w:val="footer"/>
    <w:basedOn w:val="a"/>
    <w:link w:val="a8"/>
    <w:rsid w:val="00E419E0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a8">
    <w:name w:val="フッター (文字)"/>
    <w:link w:val="a7"/>
    <w:semiHidden/>
    <w:locked/>
    <w:rPr>
      <w:sz w:val="24"/>
      <w:szCs w:val="24"/>
    </w:rPr>
  </w:style>
  <w:style w:type="character" w:styleId="a9">
    <w:name w:val="Hyperlink"/>
    <w:rsid w:val="00E419E0"/>
    <w:rPr>
      <w:color w:val="0000FF"/>
      <w:u w:val="single"/>
    </w:rPr>
  </w:style>
  <w:style w:type="table" w:styleId="aa">
    <w:name w:val="Table Grid"/>
    <w:basedOn w:val="a1"/>
    <w:locked/>
    <w:rsid w:val="005A3BE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1E12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3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p3m@ppns.ac.id" TargetMode="External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p3m@ppns.ac.id" TargetMode="External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mailto:p3m@ppns.ac.id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EFA98A-4D47-4366-9F53-6C6E34384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984</Words>
  <Characters>561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AT KETERANGAN</vt:lpstr>
    </vt:vector>
  </TitlesOfParts>
  <Company/>
  <LinksUpToDate>false</LinksUpToDate>
  <CharactersWithSpaces>6585</CharactersWithSpaces>
  <SharedDoc>false</SharedDoc>
  <HLinks>
    <vt:vector size="6" baseType="variant">
      <vt:variant>
        <vt:i4>4063352</vt:i4>
      </vt:variant>
      <vt:variant>
        <vt:i4>0</vt:i4>
      </vt:variant>
      <vt:variant>
        <vt:i4>0</vt:i4>
      </vt:variant>
      <vt:variant>
        <vt:i4>5</vt:i4>
      </vt:variant>
      <vt:variant>
        <vt:lpwstr>http://www.ppns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AT KETERANGAN</dc:title>
  <dc:subject/>
  <dc:creator>tkk</dc:creator>
  <cp:keywords/>
  <dc:description/>
  <cp:lastModifiedBy>Priyambodo Nur Ardi Nugroho</cp:lastModifiedBy>
  <cp:revision>10</cp:revision>
  <cp:lastPrinted>2014-01-08T05:47:00Z</cp:lastPrinted>
  <dcterms:created xsi:type="dcterms:W3CDTF">2017-07-13T04:08:00Z</dcterms:created>
  <dcterms:modified xsi:type="dcterms:W3CDTF">2020-03-05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ries Number">
    <vt:i4>2017</vt:i4>
  </property>
</Properties>
</file>